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dan</w:t>
      </w:r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7"/>
        <w:gridCol w:w="2925"/>
        <w:gridCol w:w="3034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13E1AE86" w14:textId="77777777" w:rsidR="00452228" w:rsidRDefault="00FF28CD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anta Rahmat Hidayat</w:t>
            </w:r>
          </w:p>
          <w:p w14:paraId="1F4C24FD" w14:textId="5C435362" w:rsidR="00FF28CD" w:rsidRDefault="00FF28CD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74</w:t>
            </w:r>
          </w:p>
        </w:tc>
        <w:tc>
          <w:tcPr>
            <w:tcW w:w="3005" w:type="dxa"/>
          </w:tcPr>
          <w:p w14:paraId="4733C28B" w14:textId="757552B2" w:rsidR="00452228" w:rsidRDefault="00FF28CD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 Java</w:t>
            </w:r>
          </w:p>
        </w:tc>
        <w:tc>
          <w:tcPr>
            <w:tcW w:w="3006" w:type="dxa"/>
          </w:tcPr>
          <w:p w14:paraId="27BB3706" w14:textId="3FC537BC" w:rsidR="00452228" w:rsidRDefault="00BA070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18 </w:t>
            </w:r>
            <w:proofErr w:type="spellStart"/>
            <w:r>
              <w:rPr>
                <w:b/>
                <w:bCs/>
              </w:rPr>
              <w:t>september</w:t>
            </w:r>
            <w:proofErr w:type="spellEnd"/>
            <w:r>
              <w:rPr>
                <w:b/>
                <w:bCs/>
              </w:rPr>
              <w:t xml:space="preserve">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6CDB574B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FF28CD">
              <w:rPr>
                <w:b/>
                <w:bCs/>
              </w:rPr>
              <w:t>1.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proofErr w:type="spellStart"/>
            <w:r w:rsidR="00452228">
              <w:t>variabel</w:t>
            </w:r>
            <w:proofErr w:type="spellEnd"/>
          </w:p>
          <w:p w14:paraId="2DAD8ACA" w14:textId="4C04824C" w:rsidR="00FF28CD" w:rsidRDefault="00FF28CD" w:rsidP="00FF28CD">
            <w:pPr>
              <w:pStyle w:val="ListParagraph"/>
              <w:spacing w:after="0" w:line="240" w:lineRule="auto"/>
            </w:pPr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public class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OperatorAritmatika</w:t>
            </w:r>
            <w:proofErr w:type="spellEnd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{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   public static void </w:t>
            </w:r>
            <w:proofErr w:type="gramStart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main(</w:t>
            </w:r>
            <w:proofErr w:type="gramEnd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String[]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args</w:t>
            </w:r>
            <w:proofErr w:type="spellEnd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)  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  //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deklarasi</w:t>
            </w:r>
            <w:proofErr w:type="spellEnd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nilai</w:t>
            </w:r>
            <w:proofErr w:type="spellEnd"/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  int a = 20, b = 3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  //operator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aritmatika</w:t>
            </w:r>
            <w:proofErr w:type="spellEnd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 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("a: " +a);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 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("b: " +b);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 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("a + b = " + (a - b));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}   }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iketahu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ar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oa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rsebut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ahw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elum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milik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esalah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a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luaranny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pu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ida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eror</w:t>
            </w:r>
            <w:proofErr w:type="spellEnd"/>
          </w:p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72663901" w14:textId="5545443A" w:rsidR="003300ED" w:rsidRDefault="004E315E" w:rsidP="00FF28CD">
            <w:pPr>
              <w:pStyle w:val="ListParagraph"/>
              <w:spacing w:after="0" w:line="240" w:lineRule="auto"/>
            </w:pPr>
            <w:r>
              <w:t xml:space="preserve">Pada </w:t>
            </w:r>
            <w:proofErr w:type="spellStart"/>
            <w:r>
              <w:t>materi</w:t>
            </w:r>
            <w:proofErr w:type="spellEnd"/>
            <w:r>
              <w:t xml:space="preserve"> </w:t>
            </w:r>
            <w:proofErr w:type="spellStart"/>
            <w:r>
              <w:t>bu</w:t>
            </w:r>
            <w:proofErr w:type="spellEnd"/>
            <w:r>
              <w:t xml:space="preserve"> </w:t>
            </w:r>
            <w:proofErr w:type="spellStart"/>
            <w:r>
              <w:t>endina</w:t>
            </w:r>
            <w:proofErr w:type="spellEnd"/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2DFC6FE0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4E315E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l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FF3CC21" w14:textId="7A2BBEC0" w:rsidR="00FF28CD" w:rsidRDefault="00FF28CD" w:rsidP="00FF28CD">
            <w:pPr>
              <w:pStyle w:val="ListParagraph"/>
              <w:spacing w:after="0" w:line="240" w:lineRule="auto"/>
            </w:pPr>
            <w:r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Solusi yang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intaan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 w:rsidR="004E315E">
              <w:t xml:space="preserve"> </w:t>
            </w:r>
            <w:proofErr w:type="spellStart"/>
            <w:r>
              <w:t>mena</w:t>
            </w:r>
            <w:r w:rsidR="004E315E">
              <w:t>m</w:t>
            </w:r>
            <w:r>
              <w:t>bahkan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aritmatika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dan </w:t>
            </w:r>
            <w:proofErr w:type="spellStart"/>
            <w:r>
              <w:t>menganalisa</w:t>
            </w:r>
            <w:proofErr w:type="spellEnd"/>
            <w:r>
              <w:t xml:space="preserve"> </w:t>
            </w:r>
            <w:proofErr w:type="spellStart"/>
            <w:r>
              <w:t>perhitung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772ACBCD" w14:textId="775F97D5" w:rsidR="00FF28CD" w:rsidRDefault="004E315E" w:rsidP="00FF28CD">
            <w:pPr>
              <w:pStyle w:val="ListParagraph"/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terkait</w:t>
            </w:r>
            <w:proofErr w:type="spellEnd"/>
            <w:r>
              <w:t xml:space="preserve"> Solusi dan </w:t>
            </w:r>
            <w:proofErr w:type="spellStart"/>
            <w:r>
              <w:t>permasalhan</w:t>
            </w:r>
            <w:proofErr w:type="spellEnd"/>
            <w:r>
              <w:t xml:space="preserve"> yang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berikan</w:t>
            </w:r>
            <w:proofErr w:type="spellEnd"/>
            <w:r>
              <w:t xml:space="preserve"> </w:t>
            </w:r>
            <w:proofErr w:type="spellStart"/>
            <w:r>
              <w:t>bertuju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luarkan</w:t>
            </w:r>
            <w:proofErr w:type="spellEnd"/>
            <w:r>
              <w:t xml:space="preserve"> output yang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 w:rsidR="000C4D91">
              <w:t>dalam</w:t>
            </w:r>
            <w:proofErr w:type="spellEnd"/>
            <w:r w:rsidR="000C4D91">
              <w:t xml:space="preserve"> </w:t>
            </w:r>
            <w:proofErr w:type="spellStart"/>
            <w:r w:rsidR="000C4D91">
              <w:t>kode</w:t>
            </w:r>
            <w:proofErr w:type="spellEnd"/>
            <w:r w:rsidR="000C4D91">
              <w:t xml:space="preserve"> </w:t>
            </w:r>
            <w:proofErr w:type="spellStart"/>
            <w:r w:rsidR="000C4D91">
              <w:t>tersebut</w:t>
            </w:r>
            <w:proofErr w:type="spellEnd"/>
            <w:r w:rsidR="000C4D91">
              <w:t xml:space="preserve"> </w:t>
            </w:r>
            <w:proofErr w:type="spellStart"/>
            <w:r w:rsidR="000C4D91">
              <w:t>operasi</w:t>
            </w:r>
            <w:proofErr w:type="spellEnd"/>
            <w:r w:rsidR="000C4D91">
              <w:t xml:space="preserve"> </w:t>
            </w:r>
            <w:proofErr w:type="spellStart"/>
            <w:r w:rsidR="000C4D91">
              <w:t>aritmatika</w:t>
            </w:r>
            <w:proofErr w:type="spellEnd"/>
            <w:r w:rsidR="000C4D91">
              <w:t xml:space="preserve"> </w:t>
            </w:r>
            <w:proofErr w:type="spellStart"/>
            <w:r w:rsidR="000C4D91">
              <w:t>dapat</w:t>
            </w:r>
            <w:proofErr w:type="spellEnd"/>
            <w:r w:rsidR="000C4D91">
              <w:t xml:space="preserve"> </w:t>
            </w:r>
            <w:proofErr w:type="spellStart"/>
            <w:r w:rsidR="000C4D91">
              <w:t>berjalan</w:t>
            </w:r>
            <w:proofErr w:type="spellEnd"/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3E0F3F80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4E315E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57F89419" w14:textId="32EE2581" w:rsidR="002006C7" w:rsidRDefault="002006C7" w:rsidP="002006C7">
            <w:pPr>
              <w:ind w:left="720"/>
            </w:pPr>
            <w:proofErr w:type="spellStart"/>
            <w:r>
              <w:t>Algoritm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langkah-langkah</w:t>
            </w:r>
            <w:proofErr w:type="spellEnd"/>
            <w:r>
              <w:t xml:space="preserve"> </w:t>
            </w:r>
            <w:proofErr w:type="spellStart"/>
            <w:r>
              <w:t>penyelesaian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>.</w:t>
            </w:r>
          </w:p>
          <w:p w14:paraId="76566349" w14:textId="04ED9036" w:rsidR="002006C7" w:rsidRDefault="002006C7" w:rsidP="002006C7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Masukkan Salinan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jdoodle</w:t>
            </w:r>
            <w:proofErr w:type="spellEnd"/>
          </w:p>
          <w:p w14:paraId="5D52ED64" w14:textId="7E640F91" w:rsidR="002006C7" w:rsidRDefault="002006C7" w:rsidP="002006C7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Tambahkan</w:t>
            </w:r>
            <w:proofErr w:type="spellEnd"/>
            <w:r>
              <w:t xml:space="preserve"> baris </w:t>
            </w:r>
            <w:proofErr w:type="spellStart"/>
            <w:r>
              <w:t>kode</w:t>
            </w:r>
            <w:proofErr w:type="spellEnd"/>
            <w:r>
              <w:t xml:space="preserve"> yang </w:t>
            </w:r>
            <w:proofErr w:type="spellStart"/>
            <w:r>
              <w:t>diinginkan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</w:p>
          <w:p w14:paraId="6ADA04C2" w14:textId="48E38526" w:rsidR="002006C7" w:rsidRDefault="002006C7" w:rsidP="002006C7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Mulai </w:t>
            </w:r>
            <w:proofErr w:type="spellStart"/>
            <w:r>
              <w:t>kodenya</w:t>
            </w:r>
            <w:proofErr w:type="spellEnd"/>
          </w:p>
          <w:p w14:paraId="1FCE7DD3" w14:textId="51ACF611" w:rsidR="002006C7" w:rsidRDefault="002006C7" w:rsidP="002006C7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Lihat</w:t>
            </w:r>
            <w:proofErr w:type="spellEnd"/>
            <w:r>
              <w:t xml:space="preserve"> output </w:t>
            </w:r>
            <w:proofErr w:type="spellStart"/>
            <w:r>
              <w:t>terjaddi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tidakjika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cari</w:t>
            </w:r>
            <w:proofErr w:type="spellEnd"/>
            <w:r>
              <w:t xml:space="preserve"> </w:t>
            </w:r>
            <w:proofErr w:type="spellStart"/>
            <w:r>
              <w:t>kesalahannya</w:t>
            </w:r>
            <w:proofErr w:type="spellEnd"/>
          </w:p>
          <w:p w14:paraId="1762460A" w14:textId="215AF3E3" w:rsidR="002006C7" w:rsidRDefault="002006C7" w:rsidP="002006C7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Jika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itulah</w:t>
            </w:r>
            <w:proofErr w:type="spellEnd"/>
            <w:r>
              <w:t xml:space="preserve"> output yang di </w:t>
            </w:r>
            <w:proofErr w:type="spellStart"/>
            <w:r>
              <w:t>keluarkan</w:t>
            </w:r>
            <w:proofErr w:type="spellEnd"/>
          </w:p>
          <w:p w14:paraId="0D2ED045" w14:textId="77777777" w:rsidR="002006C7" w:rsidRDefault="002006C7" w:rsidP="002006C7">
            <w:pPr>
              <w:pStyle w:val="ListParagraph"/>
              <w:spacing w:after="0" w:line="240" w:lineRule="auto"/>
            </w:pP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19686496" w14:textId="32DB033B" w:rsidR="002006C7" w:rsidRDefault="002006C7" w:rsidP="002006C7">
            <w:pPr>
              <w:pStyle w:val="ListParagraph"/>
              <w:spacing w:after="0" w:line="240" w:lineRule="auto"/>
            </w:pPr>
            <w:r>
              <w:t xml:space="preserve"> </w:t>
            </w:r>
            <w:r>
              <w:rPr>
                <w:noProof/>
              </w:rPr>
              <w:drawing>
                <wp:inline distT="0" distB="0" distL="0" distR="0" wp14:anchorId="1717C56E" wp14:editId="2ECC2160">
                  <wp:extent cx="5838190" cy="1963420"/>
                  <wp:effectExtent l="0" t="0" r="0" b="0"/>
                  <wp:docPr id="18053665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5366517" name="Picture 1805366517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38190" cy="1963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F5742C" w14:textId="112EECB2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34C7E614" w14:textId="4A865BCB" w:rsidR="004E315E" w:rsidRDefault="004E315E" w:rsidP="004E315E">
            <w:pPr>
              <w:pStyle w:val="ListParagraph"/>
              <w:spacing w:after="0" w:line="240" w:lineRule="auto"/>
              <w:ind w:left="1169"/>
            </w:pPr>
            <w:r>
              <w:t xml:space="preserve">Pada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sud</w:t>
            </w:r>
            <w:proofErr w:type="spellEnd"/>
            <w:r>
              <w:t xml:space="preserve"> </w:t>
            </w:r>
            <w:proofErr w:type="spellStart"/>
            <w:r>
              <w:t>dii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n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</w:p>
          <w:p w14:paraId="57125157" w14:textId="7D05C46B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4BD9EDC6" w14:textId="11DB7E8E" w:rsidR="00E456CE" w:rsidRPr="004E315E" w:rsidRDefault="004E315E" w:rsidP="004E315E">
            <w:pPr>
              <w:pStyle w:val="ListParagraph"/>
              <w:spacing w:after="0" w:line="240" w:lineRule="auto"/>
              <w:ind w:left="1169"/>
            </w:pPr>
            <w:r>
              <w:t xml:space="preserve">Kode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dann</w:t>
            </w:r>
            <w:proofErr w:type="spellEnd"/>
            <w:r>
              <w:t xml:space="preserve"> program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benar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ngalami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75F55C37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 w:rsidR="004E315E">
              <w:rPr>
                <w:b/>
                <w:bCs/>
              </w:rPr>
              <w:t>1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679ED4AF" w14:textId="7D5335F7" w:rsidR="00E456CE" w:rsidRDefault="004E315E" w:rsidP="004E315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lastRenderedPageBreak/>
              <w:t>kreasi</w:t>
            </w:r>
            <w:proofErr w:type="spellEnd"/>
          </w:p>
          <w:p w14:paraId="3ECFEA63" w14:textId="262929BF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proofErr w:type="gramStart"/>
            <w:r w:rsidRPr="00C04942">
              <w:t>solusi?</w:t>
            </w:r>
            <w:r w:rsidR="004E315E">
              <w:t>pada</w:t>
            </w:r>
            <w:proofErr w:type="spellEnd"/>
            <w:proofErr w:type="gramEnd"/>
            <w:r w:rsidR="004E315E">
              <w:t xml:space="preserve"> program </w:t>
            </w:r>
            <w:proofErr w:type="spellStart"/>
            <w:r w:rsidR="004E315E">
              <w:t>tersebut</w:t>
            </w:r>
            <w:proofErr w:type="spellEnd"/>
            <w:r w:rsidR="004E315E">
              <w:t xml:space="preserve"> </w:t>
            </w:r>
            <w:proofErr w:type="spellStart"/>
            <w:r w:rsidR="004E315E">
              <w:t>saya</w:t>
            </w:r>
            <w:proofErr w:type="spellEnd"/>
            <w:r w:rsidR="004E315E">
              <w:t xml:space="preserve"> </w:t>
            </w:r>
            <w:proofErr w:type="spellStart"/>
            <w:r w:rsidR="004E315E">
              <w:t>memmbuat</w:t>
            </w:r>
            <w:proofErr w:type="spellEnd"/>
            <w:r w:rsidR="004E315E">
              <w:t xml:space="preserve"> program yang </w:t>
            </w:r>
            <w:proofErr w:type="spellStart"/>
            <w:r w:rsidR="004E315E">
              <w:t>memiliki</w:t>
            </w:r>
            <w:proofErr w:type="spellEnd"/>
            <w:r w:rsidR="004E315E">
              <w:t xml:space="preserve"> </w:t>
            </w:r>
            <w:proofErr w:type="spellStart"/>
            <w:r w:rsidR="004E315E">
              <w:t>sebuah</w:t>
            </w:r>
            <w:proofErr w:type="spellEnd"/>
            <w:r w:rsidR="004E315E">
              <w:t xml:space="preserve"> </w:t>
            </w:r>
            <w:proofErr w:type="spellStart"/>
            <w:r w:rsidR="004E315E">
              <w:t>operasi</w:t>
            </w:r>
            <w:proofErr w:type="spellEnd"/>
            <w:r w:rsidR="004E315E">
              <w:t xml:space="preserve"> </w:t>
            </w:r>
            <w:proofErr w:type="spellStart"/>
            <w:r w:rsidR="004E315E">
              <w:t>matematika</w:t>
            </w:r>
            <w:proofErr w:type="spellEnd"/>
            <w:r w:rsidR="004E315E">
              <w:t xml:space="preserve"> </w:t>
            </w:r>
            <w:proofErr w:type="spellStart"/>
            <w:r w:rsidR="004E315E">
              <w:t>sehingga</w:t>
            </w:r>
            <w:proofErr w:type="spellEnd"/>
            <w:r w:rsidR="004E315E">
              <w:t xml:space="preserve"> </w:t>
            </w:r>
            <w:proofErr w:type="spellStart"/>
            <w:r w:rsidR="004E315E">
              <w:t>saya</w:t>
            </w:r>
            <w:proofErr w:type="spellEnd"/>
            <w:r w:rsidR="004E315E">
              <w:t xml:space="preserve"> </w:t>
            </w:r>
            <w:proofErr w:type="spellStart"/>
            <w:r w:rsidR="004E315E">
              <w:t>dapat</w:t>
            </w:r>
            <w:proofErr w:type="spellEnd"/>
            <w:r w:rsidR="004E315E">
              <w:t xml:space="preserve"> </w:t>
            </w:r>
            <w:proofErr w:type="spellStart"/>
            <w:r w:rsidR="004E315E">
              <w:t>mengetahui</w:t>
            </w:r>
            <w:proofErr w:type="spellEnd"/>
            <w:r w:rsidR="004E315E">
              <w:t xml:space="preserve"> symbol yang </w:t>
            </w:r>
            <w:proofErr w:type="spellStart"/>
            <w:r w:rsidR="004E315E">
              <w:t>memiliki</w:t>
            </w:r>
            <w:proofErr w:type="spellEnd"/>
            <w:r w:rsidR="004E315E">
              <w:t xml:space="preserve"> </w:t>
            </w:r>
            <w:proofErr w:type="spellStart"/>
            <w:r w:rsidR="004E315E">
              <w:t>makna</w:t>
            </w:r>
            <w:proofErr w:type="spellEnd"/>
            <w:r w:rsidR="004E315E">
              <w:t xml:space="preserve"> </w:t>
            </w:r>
            <w:proofErr w:type="spellStart"/>
            <w:r w:rsidR="004E315E">
              <w:t>sebagai</w:t>
            </w:r>
            <w:proofErr w:type="spellEnd"/>
            <w:r w:rsidR="004E315E">
              <w:t xml:space="preserve"> symbol </w:t>
            </w:r>
            <w:proofErr w:type="spellStart"/>
            <w:r w:rsidR="004E315E">
              <w:t>aritmatika</w:t>
            </w:r>
            <w:proofErr w:type="spellEnd"/>
          </w:p>
          <w:p w14:paraId="0D073788" w14:textId="0099D84D" w:rsidR="00E456CE" w:rsidRDefault="00E456CE" w:rsidP="004E315E">
            <w:pPr>
              <w:pStyle w:val="ListParagraph"/>
              <w:spacing w:after="0" w:line="240" w:lineRule="auto"/>
              <w:ind w:left="1169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051177BD" w14:textId="77777777" w:rsidR="000C4D91" w:rsidRDefault="000C4D91" w:rsidP="00A713BA">
      <w:pPr>
        <w:spacing w:after="0"/>
        <w:contextualSpacing/>
      </w:pPr>
    </w:p>
    <w:p w14:paraId="3A547788" w14:textId="77777777" w:rsidR="000C4D91" w:rsidRDefault="000C4D91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0"/>
        <w:gridCol w:w="2890"/>
        <w:gridCol w:w="2896"/>
      </w:tblGrid>
      <w:tr w:rsidR="000C4D91" w14:paraId="7F892198" w14:textId="77777777" w:rsidTr="00BA0702">
        <w:trPr>
          <w:trHeight w:val="394"/>
        </w:trPr>
        <w:tc>
          <w:tcPr>
            <w:tcW w:w="3177" w:type="dxa"/>
          </w:tcPr>
          <w:p w14:paraId="557A6FE0" w14:textId="77777777" w:rsidR="000C4D91" w:rsidRDefault="000C4D91" w:rsidP="00B14F6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2967" w:type="dxa"/>
          </w:tcPr>
          <w:p w14:paraId="5522CB8D" w14:textId="77777777" w:rsidR="000C4D91" w:rsidRDefault="000C4D91" w:rsidP="00B14F6E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2872" w:type="dxa"/>
          </w:tcPr>
          <w:p w14:paraId="32E7BEA2" w14:textId="77777777" w:rsidR="000C4D91" w:rsidRDefault="000C4D91" w:rsidP="00B14F6E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BA0702" w14:paraId="307B9DA3" w14:textId="77777777" w:rsidTr="00BA0702">
        <w:tc>
          <w:tcPr>
            <w:tcW w:w="3177" w:type="dxa"/>
          </w:tcPr>
          <w:p w14:paraId="4ADAAEC4" w14:textId="77777777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anta Rahmat Hidayat</w:t>
            </w:r>
          </w:p>
          <w:p w14:paraId="426F7A6E" w14:textId="77777777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74</w:t>
            </w:r>
          </w:p>
        </w:tc>
        <w:tc>
          <w:tcPr>
            <w:tcW w:w="2967" w:type="dxa"/>
          </w:tcPr>
          <w:p w14:paraId="49B8B703" w14:textId="77777777" w:rsidR="00BA0702" w:rsidRDefault="00BA0702" w:rsidP="00BA0702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 Java</w:t>
            </w:r>
          </w:p>
        </w:tc>
        <w:tc>
          <w:tcPr>
            <w:tcW w:w="2872" w:type="dxa"/>
          </w:tcPr>
          <w:p w14:paraId="4E51BAE4" w14:textId="00E2AAC7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18 </w:t>
            </w:r>
            <w:proofErr w:type="spellStart"/>
            <w:r>
              <w:rPr>
                <w:b/>
                <w:bCs/>
              </w:rPr>
              <w:t>september</w:t>
            </w:r>
            <w:proofErr w:type="spellEnd"/>
            <w:r>
              <w:rPr>
                <w:b/>
                <w:bCs/>
              </w:rPr>
              <w:t xml:space="preserve"> 2024</w:t>
            </w:r>
          </w:p>
        </w:tc>
      </w:tr>
      <w:tr w:rsidR="00BA0702" w14:paraId="75438FF7" w14:textId="77777777" w:rsidTr="00B14F6E">
        <w:tc>
          <w:tcPr>
            <w:tcW w:w="9016" w:type="dxa"/>
            <w:gridSpan w:val="3"/>
          </w:tcPr>
          <w:p w14:paraId="115B43C5" w14:textId="2CDA0CF3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2.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BA0702" w14:paraId="29B8208A" w14:textId="77777777" w:rsidTr="00B14F6E">
        <w:tc>
          <w:tcPr>
            <w:tcW w:w="9016" w:type="dxa"/>
            <w:gridSpan w:val="3"/>
          </w:tcPr>
          <w:p w14:paraId="3BF6E7CC" w14:textId="5DF556BC" w:rsidR="00BA0702" w:rsidRDefault="00BA0702" w:rsidP="00BA0702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2C3C7ED4" w14:textId="77777777" w:rsidR="00BA0702" w:rsidRPr="003214E2" w:rsidRDefault="00BA0702" w:rsidP="00BA0702">
            <w:pPr>
              <w:pStyle w:val="ListParagraph"/>
              <w:spacing w:after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public class </w:t>
            </w:r>
            <w:proofErr w:type="spellStart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>OperatorPenugasan</w:t>
            </w:r>
            <w:proofErr w:type="spellEnd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{</w:t>
            </w:r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   public static void </w:t>
            </w:r>
            <w:proofErr w:type="gramStart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>main(</w:t>
            </w:r>
            <w:proofErr w:type="gramEnd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String[] </w:t>
            </w:r>
            <w:proofErr w:type="spellStart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>args</w:t>
            </w:r>
            <w:proofErr w:type="spellEnd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>) {</w:t>
            </w:r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     // </w:t>
            </w:r>
            <w:proofErr w:type="spellStart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>deklarasi</w:t>
            </w:r>
            <w:proofErr w:type="spellEnd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>nilai</w:t>
            </w:r>
            <w:proofErr w:type="spellEnd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       int a = 20, b = 3;</w:t>
            </w:r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      //operator </w:t>
            </w:r>
            <w:proofErr w:type="spellStart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>penugasan</w:t>
            </w:r>
            <w:proofErr w:type="spellEnd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> </w:t>
            </w:r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        b += a;</w:t>
            </w:r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       </w:t>
            </w:r>
            <w:proofErr w:type="spellStart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>System.out.println</w:t>
            </w:r>
            <w:proofErr w:type="spellEnd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>("</w:t>
            </w:r>
            <w:proofErr w:type="spellStart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>Penambahan</w:t>
            </w:r>
            <w:proofErr w:type="spellEnd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: " + b);</w:t>
            </w:r>
          </w:p>
          <w:p w14:paraId="27DA66BB" w14:textId="77777777" w:rsidR="00BA0702" w:rsidRPr="003214E2" w:rsidRDefault="00BA0702" w:rsidP="00BA0702">
            <w:pPr>
              <w:pStyle w:val="ListParagraph"/>
              <w:spacing w:after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        // </w:t>
            </w:r>
            <w:proofErr w:type="spellStart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>pengurangan</w:t>
            </w:r>
            <w:proofErr w:type="spellEnd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        b -= a;</w:t>
            </w:r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       </w:t>
            </w:r>
            <w:proofErr w:type="spellStart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>System.out.println</w:t>
            </w:r>
            <w:proofErr w:type="spellEnd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>("</w:t>
            </w:r>
            <w:proofErr w:type="spellStart"/>
            <w:proofErr w:type="gramStart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>Pengurangan</w:t>
            </w:r>
            <w:proofErr w:type="spellEnd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:</w:t>
            </w:r>
            <w:proofErr w:type="gramEnd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" + b);</w:t>
            </w:r>
          </w:p>
          <w:p w14:paraId="00A3D400" w14:textId="77777777" w:rsidR="00BA0702" w:rsidRPr="003214E2" w:rsidRDefault="00BA0702" w:rsidP="00BA0702">
            <w:pPr>
              <w:pStyle w:val="ListParagraph"/>
              <w:spacing w:after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        // </w:t>
            </w:r>
            <w:proofErr w:type="spellStart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>perkalian</w:t>
            </w:r>
            <w:proofErr w:type="spellEnd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        b *= a;</w:t>
            </w:r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       </w:t>
            </w:r>
            <w:proofErr w:type="spellStart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>System.out.println</w:t>
            </w:r>
            <w:proofErr w:type="spellEnd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>("</w:t>
            </w:r>
            <w:proofErr w:type="spellStart"/>
            <w:proofErr w:type="gramStart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>Perkalian</w:t>
            </w:r>
            <w:proofErr w:type="spellEnd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:</w:t>
            </w:r>
            <w:proofErr w:type="gramEnd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" + b);</w:t>
            </w:r>
          </w:p>
          <w:p w14:paraId="2808C317" w14:textId="77777777" w:rsidR="00BA0702" w:rsidRPr="003214E2" w:rsidRDefault="00BA0702" w:rsidP="00BA0702">
            <w:pPr>
              <w:pStyle w:val="ListParagraph"/>
              <w:spacing w:after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        // </w:t>
            </w:r>
            <w:proofErr w:type="spellStart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>Pembagian</w:t>
            </w:r>
            <w:proofErr w:type="spellEnd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        b /= a;</w:t>
            </w:r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       </w:t>
            </w:r>
            <w:proofErr w:type="spellStart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>System.out.println</w:t>
            </w:r>
            <w:proofErr w:type="spellEnd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>("</w:t>
            </w:r>
            <w:proofErr w:type="spellStart"/>
            <w:proofErr w:type="gramStart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>Pembagian</w:t>
            </w:r>
            <w:proofErr w:type="spellEnd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:</w:t>
            </w:r>
            <w:proofErr w:type="gramEnd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" + b);</w:t>
            </w:r>
          </w:p>
          <w:p w14:paraId="733120F2" w14:textId="77777777" w:rsidR="00BA0702" w:rsidRPr="003214E2" w:rsidRDefault="00BA0702" w:rsidP="00BA0702">
            <w:pPr>
              <w:pStyle w:val="ListParagraph"/>
              <w:spacing w:after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        // Sisa </w:t>
            </w:r>
            <w:proofErr w:type="spellStart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>bagi</w:t>
            </w:r>
            <w:proofErr w:type="spellEnd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        b %= a;</w:t>
            </w:r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       // </w:t>
            </w:r>
            <w:proofErr w:type="spellStart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>sekarang</w:t>
            </w:r>
            <w:proofErr w:type="spellEnd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b=0</w:t>
            </w:r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       </w:t>
            </w:r>
            <w:proofErr w:type="spellStart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>System.out.println</w:t>
            </w:r>
            <w:proofErr w:type="spellEnd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>("Sisa Bagi: " + b);</w:t>
            </w:r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 </w:t>
            </w:r>
            <w:proofErr w:type="gramStart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t>  }</w:t>
            </w:r>
            <w:proofErr w:type="gramEnd"/>
            <w:r w:rsidRPr="003214E2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}</w:t>
            </w:r>
          </w:p>
          <w:p w14:paraId="0A275AB3" w14:textId="5C33AF7E" w:rsidR="00BA0702" w:rsidRDefault="00BA0702" w:rsidP="00BA0702">
            <w:pPr>
              <w:pStyle w:val="ListParagraph"/>
              <w:spacing w:after="0" w:line="240" w:lineRule="auto"/>
            </w:pP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iketahu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ar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oa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rsebut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ahw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elum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milik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esalah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a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luaranny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pu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ida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eror</w:t>
            </w:r>
            <w:proofErr w:type="spellEnd"/>
          </w:p>
          <w:p w14:paraId="22CF337C" w14:textId="686077E4" w:rsidR="00BA0702" w:rsidRDefault="00BA0702" w:rsidP="00BA0702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buku</w:t>
            </w:r>
            <w:proofErr w:type="spellEnd"/>
            <w:r>
              <w:t xml:space="preserve"> / webpage)</w:t>
            </w:r>
          </w:p>
          <w:p w14:paraId="01F6E734" w14:textId="77777777" w:rsidR="00BA0702" w:rsidRDefault="00BA0702" w:rsidP="00BA0702">
            <w:pPr>
              <w:pStyle w:val="ListParagraph"/>
              <w:spacing w:after="0" w:line="240" w:lineRule="auto"/>
            </w:pPr>
            <w:r>
              <w:t xml:space="preserve">Pada </w:t>
            </w:r>
            <w:proofErr w:type="spellStart"/>
            <w:r>
              <w:t>materi</w:t>
            </w:r>
            <w:proofErr w:type="spellEnd"/>
            <w:r>
              <w:t xml:space="preserve"> </w:t>
            </w:r>
            <w:proofErr w:type="spellStart"/>
            <w:r>
              <w:t>bu</w:t>
            </w:r>
            <w:proofErr w:type="spellEnd"/>
            <w:r>
              <w:t xml:space="preserve"> </w:t>
            </w:r>
            <w:proofErr w:type="spellStart"/>
            <w:r>
              <w:t>endina</w:t>
            </w:r>
            <w:proofErr w:type="spellEnd"/>
          </w:p>
          <w:p w14:paraId="7810707B" w14:textId="77777777" w:rsidR="00BA0702" w:rsidRDefault="00BA0702" w:rsidP="00BA0702">
            <w:pPr>
              <w:contextualSpacing/>
              <w:rPr>
                <w:b/>
                <w:bCs/>
              </w:rPr>
            </w:pPr>
          </w:p>
        </w:tc>
      </w:tr>
      <w:tr w:rsidR="00BA0702" w14:paraId="7E0EF5FE" w14:textId="77777777" w:rsidTr="00B14F6E">
        <w:tc>
          <w:tcPr>
            <w:tcW w:w="9016" w:type="dxa"/>
            <w:gridSpan w:val="3"/>
          </w:tcPr>
          <w:p w14:paraId="17C5104C" w14:textId="7C15204C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2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BA0702" w14:paraId="6139BB00" w14:textId="77777777" w:rsidTr="00B14F6E">
        <w:tc>
          <w:tcPr>
            <w:tcW w:w="9016" w:type="dxa"/>
            <w:gridSpan w:val="3"/>
          </w:tcPr>
          <w:p w14:paraId="1F000EEE" w14:textId="77777777" w:rsidR="00BA0702" w:rsidRDefault="00BA0702" w:rsidP="00BA0702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25F9F359" w14:textId="13FC3AA4" w:rsidR="00BA0702" w:rsidRDefault="00BA0702" w:rsidP="00BA0702">
            <w:pPr>
              <w:pStyle w:val="ListParagraph"/>
              <w:spacing w:after="0" w:line="240" w:lineRule="auto"/>
            </w:pPr>
            <w:r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hanya</w:t>
            </w:r>
            <w:proofErr w:type="spellEnd"/>
            <w:r>
              <w:t xml:space="preserve"> di </w:t>
            </w:r>
            <w:proofErr w:type="spellStart"/>
            <w:r>
              <w:t>mint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andingkan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1 dan </w:t>
            </w:r>
            <w:proofErr w:type="spellStart"/>
            <w:r>
              <w:t>ini</w:t>
            </w:r>
            <w:proofErr w:type="spellEnd"/>
          </w:p>
          <w:p w14:paraId="00782741" w14:textId="77777777" w:rsidR="00BA0702" w:rsidRDefault="00BA0702" w:rsidP="00BA0702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749A5EF4" w14:textId="6DE748CF" w:rsidR="00BA0702" w:rsidRDefault="00BA0702" w:rsidP="00BA0702">
            <w:pPr>
              <w:pStyle w:val="ListParagraph"/>
              <w:spacing w:after="0" w:line="240" w:lineRule="auto"/>
              <w:rPr>
                <w:b/>
                <w:bCs/>
              </w:rPr>
            </w:pPr>
            <w:proofErr w:type="spellStart"/>
            <w:r>
              <w:t>Menganalisis</w:t>
            </w:r>
            <w:proofErr w:type="spellEnd"/>
            <w:r>
              <w:t xml:space="preserve"> </w:t>
            </w:r>
            <w:proofErr w:type="spellStart"/>
            <w:r>
              <w:t>perbedaan</w:t>
            </w:r>
            <w:proofErr w:type="spellEnd"/>
            <w:r>
              <w:t xml:space="preserve"> daric </w:t>
            </w:r>
            <w:proofErr w:type="spellStart"/>
            <w:r>
              <w:t>onto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dan </w:t>
            </w:r>
            <w:proofErr w:type="spellStart"/>
            <w:r>
              <w:t>nomor</w:t>
            </w:r>
            <w:proofErr w:type="spellEnd"/>
            <w:r>
              <w:t xml:space="preserve"> 1</w:t>
            </w:r>
          </w:p>
        </w:tc>
      </w:tr>
      <w:tr w:rsidR="00BA0702" w14:paraId="5392D934" w14:textId="77777777" w:rsidTr="00B14F6E">
        <w:tc>
          <w:tcPr>
            <w:tcW w:w="9016" w:type="dxa"/>
            <w:gridSpan w:val="3"/>
          </w:tcPr>
          <w:p w14:paraId="7EC7D712" w14:textId="68A6143A" w:rsidR="00BA0702" w:rsidRDefault="00BA0702" w:rsidP="00BA0702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2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BA0702" w14:paraId="48D460D6" w14:textId="77777777" w:rsidTr="00B14F6E">
        <w:tc>
          <w:tcPr>
            <w:tcW w:w="9016" w:type="dxa"/>
            <w:gridSpan w:val="3"/>
          </w:tcPr>
          <w:p w14:paraId="43A38FE9" w14:textId="77777777" w:rsidR="00BA0702" w:rsidRDefault="00BA0702" w:rsidP="00BA0702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74D4A652" w14:textId="77777777" w:rsidR="00BA0702" w:rsidRDefault="00BA0702" w:rsidP="00BA0702">
            <w:pPr>
              <w:ind w:left="720"/>
            </w:pPr>
            <w:proofErr w:type="spellStart"/>
            <w:r>
              <w:t>Algoritm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langkah-langkah</w:t>
            </w:r>
            <w:proofErr w:type="spellEnd"/>
            <w:r>
              <w:t xml:space="preserve"> </w:t>
            </w:r>
            <w:proofErr w:type="spellStart"/>
            <w:r>
              <w:t>penyelesaian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>.</w:t>
            </w:r>
          </w:p>
          <w:p w14:paraId="48D67059" w14:textId="3DE544ED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Masukkan Salinan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jdoodle</w:t>
            </w:r>
            <w:proofErr w:type="spellEnd"/>
          </w:p>
          <w:p w14:paraId="65A0D275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Mulai </w:t>
            </w:r>
            <w:proofErr w:type="spellStart"/>
            <w:r>
              <w:t>kodenya</w:t>
            </w:r>
            <w:proofErr w:type="spellEnd"/>
          </w:p>
          <w:p w14:paraId="65B6C152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Lihat</w:t>
            </w:r>
            <w:proofErr w:type="spellEnd"/>
            <w:r>
              <w:t xml:space="preserve"> output </w:t>
            </w:r>
            <w:proofErr w:type="spellStart"/>
            <w:r>
              <w:t>terjaddi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tidakjika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cari</w:t>
            </w:r>
            <w:proofErr w:type="spellEnd"/>
            <w:r>
              <w:t xml:space="preserve"> </w:t>
            </w:r>
            <w:proofErr w:type="spellStart"/>
            <w:r>
              <w:t>kesalahannya</w:t>
            </w:r>
            <w:proofErr w:type="spellEnd"/>
          </w:p>
          <w:p w14:paraId="2F23596E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Jika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itulah</w:t>
            </w:r>
            <w:proofErr w:type="spellEnd"/>
            <w:r>
              <w:t xml:space="preserve"> output yang di </w:t>
            </w:r>
            <w:proofErr w:type="spellStart"/>
            <w:r>
              <w:t>keluarkan</w:t>
            </w:r>
            <w:proofErr w:type="spellEnd"/>
          </w:p>
          <w:p w14:paraId="7A2AA75A" w14:textId="77777777" w:rsidR="00BA0702" w:rsidRDefault="00BA0702" w:rsidP="00BA0702">
            <w:pPr>
              <w:pStyle w:val="ListParagraph"/>
              <w:spacing w:after="0" w:line="240" w:lineRule="auto"/>
            </w:pPr>
          </w:p>
          <w:p w14:paraId="51631218" w14:textId="77777777" w:rsidR="00BA0702" w:rsidRDefault="00BA0702" w:rsidP="00BA0702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60B9F9DC" w14:textId="05626182" w:rsidR="00BA0702" w:rsidRDefault="00BA0702" w:rsidP="00BA0702">
            <w:pPr>
              <w:pStyle w:val="ListParagraph"/>
              <w:spacing w:after="0" w:line="240" w:lineRule="auto"/>
            </w:pPr>
            <w:r>
              <w:lastRenderedPageBreak/>
              <w:t xml:space="preserve"> </w:t>
            </w:r>
            <w:r>
              <w:rPr>
                <w:noProof/>
              </w:rPr>
              <w:drawing>
                <wp:inline distT="0" distB="0" distL="0" distR="0" wp14:anchorId="2A436F27" wp14:editId="6EE0528F">
                  <wp:extent cx="5731510" cy="2211705"/>
                  <wp:effectExtent l="0" t="0" r="2540" b="0"/>
                  <wp:docPr id="167943909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9439091" name="Picture 167943909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211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B35047" w14:textId="77777777" w:rsidR="00BA0702" w:rsidRDefault="00BA0702" w:rsidP="00BA070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4F1B8816" w14:textId="22885FCC" w:rsidR="00BA0702" w:rsidRDefault="00BA0702" w:rsidP="00BA0702">
            <w:pPr>
              <w:pStyle w:val="ListParagraph"/>
              <w:spacing w:after="0" w:line="240" w:lineRule="auto"/>
              <w:ind w:left="1169"/>
            </w:pPr>
            <w:r>
              <w:t xml:space="preserve">Pada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kompleks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deklarasi</w:t>
            </w:r>
            <w:proofErr w:type="spellEnd"/>
            <w:r>
              <w:t xml:space="preserve"> </w:t>
            </w:r>
            <w:proofErr w:type="spellStart"/>
            <w:r>
              <w:t>aritmatika</w:t>
            </w:r>
            <w:proofErr w:type="spellEnd"/>
            <w:r>
              <w:t xml:space="preserve">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memudahkan</w:t>
            </w:r>
            <w:proofErr w:type="spellEnd"/>
            <w:r>
              <w:t xml:space="preserve"> dan </w:t>
            </w:r>
            <w:proofErr w:type="spellStart"/>
            <w:r>
              <w:t>jelas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di </w:t>
            </w:r>
            <w:proofErr w:type="spellStart"/>
            <w:r>
              <w:t>pahami</w:t>
            </w:r>
            <w:proofErr w:type="spellEnd"/>
          </w:p>
          <w:p w14:paraId="6E409B17" w14:textId="77777777" w:rsidR="00BA0702" w:rsidRDefault="00BA0702" w:rsidP="00BA070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3F8ABF29" w14:textId="77777777" w:rsidR="00BA0702" w:rsidRPr="004E315E" w:rsidRDefault="00BA0702" w:rsidP="00BA0702">
            <w:pPr>
              <w:pStyle w:val="ListParagraph"/>
              <w:spacing w:after="0" w:line="240" w:lineRule="auto"/>
              <w:ind w:left="1169"/>
            </w:pPr>
            <w:r>
              <w:t xml:space="preserve">Kode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dann</w:t>
            </w:r>
            <w:proofErr w:type="spellEnd"/>
            <w:r>
              <w:t xml:space="preserve"> program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benar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ngalami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</w:p>
        </w:tc>
      </w:tr>
      <w:tr w:rsidR="00BA0702" w14:paraId="3CB41ECC" w14:textId="77777777" w:rsidTr="00B14F6E">
        <w:tc>
          <w:tcPr>
            <w:tcW w:w="9016" w:type="dxa"/>
            <w:gridSpan w:val="3"/>
          </w:tcPr>
          <w:p w14:paraId="1693BC86" w14:textId="0AE3E383" w:rsidR="00BA0702" w:rsidRDefault="00BA0702" w:rsidP="00BA0702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2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BA0702" w14:paraId="29AC51E7" w14:textId="77777777" w:rsidTr="00B14F6E">
        <w:tc>
          <w:tcPr>
            <w:tcW w:w="9016" w:type="dxa"/>
            <w:gridSpan w:val="3"/>
          </w:tcPr>
          <w:p w14:paraId="650E41D6" w14:textId="77777777" w:rsidR="00BA0702" w:rsidRDefault="00BA0702" w:rsidP="00BA0702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6F00A4C0" w14:textId="2F1FA97A" w:rsidR="00BA0702" w:rsidRDefault="00BA0702" w:rsidP="00BA070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proofErr w:type="gramStart"/>
            <w:r w:rsidRPr="00C04942">
              <w:t>solusi?</w:t>
            </w:r>
            <w:r>
              <w:t>pada</w:t>
            </w:r>
            <w:proofErr w:type="spellEnd"/>
            <w:proofErr w:type="gram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mmbuat</w:t>
            </w:r>
            <w:proofErr w:type="spellEnd"/>
            <w:r>
              <w:t xml:space="preserve"> program yang </w:t>
            </w:r>
            <w:proofErr w:type="spellStart"/>
            <w:r>
              <w:t>memiliki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matematika</w:t>
            </w:r>
            <w:proofErr w:type="spellEnd"/>
            <w:r>
              <w:t xml:space="preserve">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symbol yang </w:t>
            </w:r>
            <w:proofErr w:type="spellStart"/>
            <w:r>
              <w:t>memiliki</w:t>
            </w:r>
            <w:proofErr w:type="spellEnd"/>
            <w:r>
              <w:t xml:space="preserve"> </w:t>
            </w:r>
            <w:proofErr w:type="spellStart"/>
            <w:r>
              <w:t>makna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symbol </w:t>
            </w:r>
            <w:proofErr w:type="spellStart"/>
            <w:r>
              <w:t>aritmatika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nomor</w:t>
            </w:r>
            <w:proofErr w:type="spellEnd"/>
            <w:r>
              <w:t xml:space="preserve"> 1</w:t>
            </w:r>
          </w:p>
          <w:p w14:paraId="06BD5D2E" w14:textId="77777777" w:rsidR="00BA0702" w:rsidRDefault="00BA0702" w:rsidP="00BA0702">
            <w:pPr>
              <w:pStyle w:val="ListParagraph"/>
              <w:spacing w:after="0" w:line="240" w:lineRule="auto"/>
              <w:ind w:left="1169"/>
            </w:pPr>
          </w:p>
        </w:tc>
      </w:tr>
      <w:tr w:rsidR="00BA0702" w14:paraId="64A0E9DD" w14:textId="77777777" w:rsidTr="00B14F6E">
        <w:tc>
          <w:tcPr>
            <w:tcW w:w="9016" w:type="dxa"/>
            <w:gridSpan w:val="3"/>
          </w:tcPr>
          <w:p w14:paraId="52CEDA7E" w14:textId="77777777" w:rsidR="00BA0702" w:rsidRPr="00D81CA3" w:rsidRDefault="00BA0702" w:rsidP="00BA0702">
            <w:pPr>
              <w:contextualSpacing/>
            </w:pPr>
          </w:p>
        </w:tc>
      </w:tr>
    </w:tbl>
    <w:p w14:paraId="7593E19C" w14:textId="0A2B4DCD" w:rsidR="000C4D91" w:rsidRDefault="007252D9" w:rsidP="00A713BA">
      <w:pPr>
        <w:spacing w:after="0"/>
        <w:contextualSpacing/>
      </w:pPr>
      <w:r>
        <w:br w:type="page"/>
      </w:r>
    </w:p>
    <w:p w14:paraId="3903A189" w14:textId="77777777" w:rsidR="000C4D91" w:rsidRDefault="000C4D91" w:rsidP="00A713BA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4"/>
        <w:gridCol w:w="2904"/>
        <w:gridCol w:w="2968"/>
      </w:tblGrid>
      <w:tr w:rsidR="00FB45D0" w14:paraId="301ED0BC" w14:textId="77777777" w:rsidTr="00BA0702">
        <w:trPr>
          <w:trHeight w:val="394"/>
        </w:trPr>
        <w:tc>
          <w:tcPr>
            <w:tcW w:w="3127" w:type="dxa"/>
          </w:tcPr>
          <w:p w14:paraId="1E0CD33D" w14:textId="77777777" w:rsidR="00FB45D0" w:rsidRDefault="00FB45D0" w:rsidP="004B3056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2975" w:type="dxa"/>
          </w:tcPr>
          <w:p w14:paraId="6D10890C" w14:textId="77777777" w:rsidR="00FB45D0" w:rsidRDefault="00FB45D0" w:rsidP="004B3056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2914" w:type="dxa"/>
          </w:tcPr>
          <w:p w14:paraId="2E6692E9" w14:textId="77777777" w:rsidR="00FB45D0" w:rsidRDefault="00FB45D0" w:rsidP="004B3056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BA0702" w14:paraId="59C804FE" w14:textId="77777777" w:rsidTr="00BA0702">
        <w:tc>
          <w:tcPr>
            <w:tcW w:w="3127" w:type="dxa"/>
          </w:tcPr>
          <w:p w14:paraId="293A78D7" w14:textId="77777777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anta Rahmat Hidayat</w:t>
            </w:r>
          </w:p>
          <w:p w14:paraId="433AA0F4" w14:textId="77777777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74</w:t>
            </w:r>
          </w:p>
        </w:tc>
        <w:tc>
          <w:tcPr>
            <w:tcW w:w="2975" w:type="dxa"/>
          </w:tcPr>
          <w:p w14:paraId="3B3D8A1B" w14:textId="77777777" w:rsidR="00BA0702" w:rsidRDefault="00BA0702" w:rsidP="00BA0702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 Java</w:t>
            </w:r>
          </w:p>
        </w:tc>
        <w:tc>
          <w:tcPr>
            <w:tcW w:w="2914" w:type="dxa"/>
          </w:tcPr>
          <w:p w14:paraId="42E80301" w14:textId="4298D994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18 </w:t>
            </w:r>
            <w:proofErr w:type="spellStart"/>
            <w:r>
              <w:rPr>
                <w:b/>
                <w:bCs/>
              </w:rPr>
              <w:t>september</w:t>
            </w:r>
            <w:proofErr w:type="spellEnd"/>
            <w:r>
              <w:rPr>
                <w:b/>
                <w:bCs/>
              </w:rPr>
              <w:t xml:space="preserve"> 2024</w:t>
            </w:r>
          </w:p>
        </w:tc>
      </w:tr>
      <w:tr w:rsidR="00BA0702" w14:paraId="3405A546" w14:textId="77777777" w:rsidTr="004B3056">
        <w:tc>
          <w:tcPr>
            <w:tcW w:w="9016" w:type="dxa"/>
            <w:gridSpan w:val="3"/>
          </w:tcPr>
          <w:p w14:paraId="697476FD" w14:textId="1F5021DA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3.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BA0702" w14:paraId="1CAA7238" w14:textId="77777777" w:rsidTr="004B3056">
        <w:tc>
          <w:tcPr>
            <w:tcW w:w="9016" w:type="dxa"/>
            <w:gridSpan w:val="3"/>
          </w:tcPr>
          <w:p w14:paraId="57A22E58" w14:textId="77777777" w:rsidR="00BA0702" w:rsidRDefault="00BA0702" w:rsidP="00BA0702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59BD36EA" w14:textId="77777777" w:rsidR="00BA0702" w:rsidRPr="00285A7E" w:rsidRDefault="00BA0702" w:rsidP="00BA0702">
            <w:pPr>
              <w:pStyle w:val="ListParagraph"/>
              <w:spacing w:after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public class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OperatorRealasional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{</w:t>
            </w:r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   public static void </w:t>
            </w:r>
            <w:proofErr w:type="gram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main(</w:t>
            </w:r>
            <w:proofErr w:type="gram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String[]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args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) {</w:t>
            </w:r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       int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nilaiA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= 12;</w:t>
            </w:r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       int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nilaiB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= 4;</w:t>
            </w:r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      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boolean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hasil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;</w:t>
            </w:r>
          </w:p>
          <w:p w14:paraId="4AF08540" w14:textId="77777777" w:rsidR="00BA0702" w:rsidRPr="00285A7E" w:rsidRDefault="00BA0702" w:rsidP="00BA0702">
            <w:pPr>
              <w:pStyle w:val="ListParagraph"/>
              <w:spacing w:after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       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System.out.println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(" A = " +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nilaiA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+ "\n B = " +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nilaiB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);</w:t>
            </w:r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       //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apakah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A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lebih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besar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dari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B?</w:t>
            </w:r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      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hasil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=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nilaiA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&gt;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nilaiB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;</w:t>
            </w:r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      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System.out.println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("Hasil A &gt; B = "+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hasil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);</w:t>
            </w:r>
          </w:p>
          <w:p w14:paraId="0834C4B7" w14:textId="77777777" w:rsidR="00BA0702" w:rsidRPr="00285A7E" w:rsidRDefault="00BA0702" w:rsidP="00BA0702">
            <w:pPr>
              <w:pStyle w:val="ListParagraph"/>
              <w:spacing w:after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        //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apakah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A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lebih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kecil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dari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B?</w:t>
            </w:r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      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hasil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=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nilaiA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&lt;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nilaiB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;</w:t>
            </w:r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      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System.out.println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("Hasil A &lt; B = "+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hasil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);</w:t>
            </w:r>
          </w:p>
          <w:p w14:paraId="6B6B5980" w14:textId="77777777" w:rsidR="00BA0702" w:rsidRPr="00285A7E" w:rsidRDefault="00BA0702" w:rsidP="00BA0702">
            <w:pPr>
              <w:pStyle w:val="ListParagraph"/>
              <w:spacing w:after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        //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apakah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A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lebih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besar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samadengan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B?</w:t>
            </w:r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      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hasil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=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nilaiA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&gt;=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nilaiB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;</w:t>
            </w:r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      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System.out.println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("Hasil A &gt;= B = "+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hasil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);</w:t>
            </w:r>
          </w:p>
          <w:p w14:paraId="1055661C" w14:textId="77777777" w:rsidR="00BA0702" w:rsidRPr="00285A7E" w:rsidRDefault="00BA0702" w:rsidP="00BA0702">
            <w:pPr>
              <w:pStyle w:val="ListParagraph"/>
              <w:spacing w:after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        //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apakah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A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lebih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kecil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samadengan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B?</w:t>
            </w:r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      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hasil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=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nilaiA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&lt;=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nilaiB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;</w:t>
            </w:r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      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System.out.println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("Hasil A &lt;= B = "+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hasil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);</w:t>
            </w:r>
          </w:p>
          <w:p w14:paraId="373AF526" w14:textId="77777777" w:rsidR="00BA0702" w:rsidRPr="00285A7E" w:rsidRDefault="00BA0702" w:rsidP="00BA0702">
            <w:pPr>
              <w:pStyle w:val="ListParagraph"/>
              <w:spacing w:after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        //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apakah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nilai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A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sama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dengan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B?</w:t>
            </w:r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      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hasil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=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nilaiA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==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nilaiB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;</w:t>
            </w:r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      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System.out.println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("Hasil A == B = "+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hasil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);</w:t>
            </w:r>
          </w:p>
          <w:p w14:paraId="6BDB7663" w14:textId="77777777" w:rsidR="00BA0702" w:rsidRPr="00285A7E" w:rsidRDefault="00BA0702" w:rsidP="00BA0702">
            <w:pPr>
              <w:pStyle w:val="ListParagraph"/>
              <w:spacing w:after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        //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apakah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nilai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A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tidak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samadengan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B?</w:t>
            </w:r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      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hasil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nilaiA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!</w:t>
            </w:r>
            <w:proofErr w:type="gram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=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nilaiB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;</w:t>
            </w:r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       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System.out.println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("Hasil A != B = "+ </w:t>
            </w:r>
            <w:proofErr w:type="spellStart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hasil</w:t>
            </w:r>
            <w:proofErr w:type="spellEnd"/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t>);</w:t>
            </w:r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    }</w:t>
            </w:r>
            <w:r w:rsidRPr="00285A7E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}</w:t>
            </w:r>
          </w:p>
          <w:p w14:paraId="4331718B" w14:textId="73A9F231" w:rsidR="00BA0702" w:rsidRDefault="00BA0702" w:rsidP="00BA0702">
            <w:pPr>
              <w:pStyle w:val="ListParagraph"/>
              <w:spacing w:after="0" w:line="240" w:lineRule="auto"/>
            </w:pP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iketahu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ar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oa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rsebut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ahw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elum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milik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esalah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a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luaranny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pu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ida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eror</w:t>
            </w:r>
            <w:proofErr w:type="spellEnd"/>
          </w:p>
          <w:p w14:paraId="5ADDAEBF" w14:textId="77777777" w:rsidR="00BA0702" w:rsidRDefault="00BA0702" w:rsidP="00BA0702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buku</w:t>
            </w:r>
            <w:proofErr w:type="spellEnd"/>
            <w:r>
              <w:t xml:space="preserve"> / webpage)</w:t>
            </w:r>
          </w:p>
          <w:p w14:paraId="0585B9A5" w14:textId="5B9C58B2" w:rsidR="00BA0702" w:rsidRDefault="00BA0702" w:rsidP="00BA0702">
            <w:pPr>
              <w:pStyle w:val="ListParagraph"/>
              <w:spacing w:after="0" w:line="240" w:lineRule="auto"/>
            </w:pPr>
            <w:r>
              <w:t xml:space="preserve">Pada </w:t>
            </w:r>
            <w:proofErr w:type="spellStart"/>
            <w:r>
              <w:t>materi</w:t>
            </w:r>
            <w:proofErr w:type="spellEnd"/>
            <w:r>
              <w:t xml:space="preserve"> </w:t>
            </w:r>
            <w:proofErr w:type="spellStart"/>
            <w:r>
              <w:t>bu</w:t>
            </w:r>
            <w:proofErr w:type="spellEnd"/>
            <w:r>
              <w:t xml:space="preserve"> </w:t>
            </w:r>
            <w:proofErr w:type="spellStart"/>
            <w:r>
              <w:t>endina</w:t>
            </w:r>
            <w:proofErr w:type="spellEnd"/>
            <w:r>
              <w:t xml:space="preserve"> </w:t>
            </w:r>
          </w:p>
          <w:p w14:paraId="762FA3C3" w14:textId="77777777" w:rsidR="00BA0702" w:rsidRDefault="00BA0702" w:rsidP="00BA0702">
            <w:pPr>
              <w:contextualSpacing/>
              <w:rPr>
                <w:b/>
                <w:bCs/>
              </w:rPr>
            </w:pPr>
          </w:p>
        </w:tc>
      </w:tr>
      <w:tr w:rsidR="00BA0702" w14:paraId="798DA356" w14:textId="77777777" w:rsidTr="004B3056">
        <w:tc>
          <w:tcPr>
            <w:tcW w:w="9016" w:type="dxa"/>
            <w:gridSpan w:val="3"/>
          </w:tcPr>
          <w:p w14:paraId="51EC83EB" w14:textId="21DC5239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3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BA0702" w14:paraId="1911AA49" w14:textId="77777777" w:rsidTr="004B3056">
        <w:tc>
          <w:tcPr>
            <w:tcW w:w="9016" w:type="dxa"/>
            <w:gridSpan w:val="3"/>
          </w:tcPr>
          <w:p w14:paraId="49C019B2" w14:textId="77777777" w:rsidR="00BA0702" w:rsidRDefault="00BA0702" w:rsidP="00BA0702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69A69A74" w14:textId="50F12479" w:rsidR="00BA0702" w:rsidRDefault="00BA0702" w:rsidP="00BA0702">
            <w:pPr>
              <w:pStyle w:val="ListParagraph"/>
              <w:spacing w:after="0" w:line="240" w:lineRule="auto"/>
            </w:pPr>
            <w:r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hanya</w:t>
            </w:r>
            <w:proofErr w:type="spellEnd"/>
            <w:r>
              <w:t xml:space="preserve"> di </w:t>
            </w:r>
            <w:proofErr w:type="spellStart"/>
            <w:r>
              <w:t>mint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andingkan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1 dan </w:t>
            </w:r>
            <w:proofErr w:type="spellStart"/>
            <w:r>
              <w:t>setelah</w:t>
            </w:r>
            <w:proofErr w:type="spellEnd"/>
            <w:r>
              <w:t xml:space="preserve"> di </w:t>
            </w:r>
            <w:proofErr w:type="spellStart"/>
            <w:r>
              <w:t>ubah</w:t>
            </w:r>
            <w:proofErr w:type="spellEnd"/>
            <w:r>
              <w:t xml:space="preserve"> pada </w:t>
            </w:r>
            <w:proofErr w:type="spellStart"/>
            <w:r>
              <w:t>soal</w:t>
            </w:r>
            <w:proofErr w:type="spellEnd"/>
          </w:p>
          <w:p w14:paraId="37803759" w14:textId="77777777" w:rsidR="00BA0702" w:rsidRDefault="00BA0702" w:rsidP="00BA0702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4CD817B0" w14:textId="5956755A" w:rsidR="00BA0702" w:rsidRDefault="00BA0702" w:rsidP="00BA0702">
            <w:pPr>
              <w:pStyle w:val="ListParagraph"/>
              <w:spacing w:after="0" w:line="240" w:lineRule="auto"/>
              <w:rPr>
                <w:b/>
                <w:bCs/>
              </w:rPr>
            </w:pPr>
            <w:proofErr w:type="spellStart"/>
            <w:r>
              <w:t>Menganalisis</w:t>
            </w:r>
            <w:proofErr w:type="spellEnd"/>
            <w:r>
              <w:t xml:space="preserve"> </w:t>
            </w:r>
            <w:proofErr w:type="spellStart"/>
            <w:r>
              <w:t>perbeda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dan </w:t>
            </w:r>
            <w:proofErr w:type="spellStart"/>
            <w:r>
              <w:t>soal</w:t>
            </w:r>
            <w:proofErr w:type="spellEnd"/>
            <w:r>
              <w:t xml:space="preserve">”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proofErr w:type="spellStart"/>
            <w:r>
              <w:t>boolean</w:t>
            </w:r>
            <w:proofErr w:type="spellEnd"/>
          </w:p>
        </w:tc>
      </w:tr>
      <w:tr w:rsidR="00BA0702" w14:paraId="03E2FEBF" w14:textId="77777777" w:rsidTr="004B3056">
        <w:tc>
          <w:tcPr>
            <w:tcW w:w="9016" w:type="dxa"/>
            <w:gridSpan w:val="3"/>
          </w:tcPr>
          <w:p w14:paraId="55BE62D9" w14:textId="0976B75B" w:rsidR="00BA0702" w:rsidRDefault="00BA0702" w:rsidP="00BA0702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3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BA0702" w14:paraId="72BA1DCD" w14:textId="77777777" w:rsidTr="004B3056">
        <w:tc>
          <w:tcPr>
            <w:tcW w:w="9016" w:type="dxa"/>
            <w:gridSpan w:val="3"/>
          </w:tcPr>
          <w:p w14:paraId="365385AF" w14:textId="77777777" w:rsidR="00BA0702" w:rsidRDefault="00BA0702" w:rsidP="00BA0702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3D3C4911" w14:textId="77777777" w:rsidR="00BA0702" w:rsidRDefault="00BA0702" w:rsidP="00BA0702">
            <w:pPr>
              <w:ind w:left="720"/>
            </w:pPr>
            <w:proofErr w:type="spellStart"/>
            <w:r>
              <w:t>Algoritm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langkah-langkah</w:t>
            </w:r>
            <w:proofErr w:type="spellEnd"/>
            <w:r>
              <w:t xml:space="preserve"> </w:t>
            </w:r>
            <w:proofErr w:type="spellStart"/>
            <w:r>
              <w:t>penyelesaian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>.</w:t>
            </w:r>
          </w:p>
          <w:p w14:paraId="4CCBD762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Masukkan Salinan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jdoodle</w:t>
            </w:r>
            <w:proofErr w:type="spellEnd"/>
          </w:p>
          <w:p w14:paraId="4312AC02" w14:textId="2B6C527E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Ubah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</w:p>
          <w:p w14:paraId="6834DE87" w14:textId="4DCBF548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</w:t>
            </w:r>
          </w:p>
          <w:p w14:paraId="3E5DA7A9" w14:textId="67626B8D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lastRenderedPageBreak/>
              <w:t>Lihat</w:t>
            </w:r>
            <w:proofErr w:type="spellEnd"/>
            <w:r>
              <w:t xml:space="preserve"> output </w:t>
            </w:r>
            <w:proofErr w:type="spellStart"/>
            <w:r>
              <w:t>terjaddi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cari</w:t>
            </w:r>
            <w:proofErr w:type="spellEnd"/>
            <w:r>
              <w:t xml:space="preserve"> </w:t>
            </w:r>
            <w:proofErr w:type="spellStart"/>
            <w:r>
              <w:t>kesalahannya</w:t>
            </w:r>
            <w:proofErr w:type="spellEnd"/>
          </w:p>
          <w:p w14:paraId="29F5DD8E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Jika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itulah</w:t>
            </w:r>
            <w:proofErr w:type="spellEnd"/>
            <w:r>
              <w:t xml:space="preserve"> output yang di </w:t>
            </w:r>
            <w:proofErr w:type="spellStart"/>
            <w:r>
              <w:t>keluarkan</w:t>
            </w:r>
            <w:proofErr w:type="spellEnd"/>
          </w:p>
          <w:p w14:paraId="58415E49" w14:textId="77777777" w:rsidR="00BA0702" w:rsidRDefault="00BA0702" w:rsidP="00BA0702">
            <w:pPr>
              <w:pStyle w:val="ListParagraph"/>
              <w:spacing w:after="0" w:line="240" w:lineRule="auto"/>
            </w:pPr>
          </w:p>
          <w:p w14:paraId="5ECAFE38" w14:textId="77777777" w:rsidR="00BA0702" w:rsidRDefault="00BA0702" w:rsidP="00BA0702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2C87932C" w14:textId="524986A5" w:rsidR="00BA0702" w:rsidRDefault="00BA0702" w:rsidP="00BA0702">
            <w:pPr>
              <w:pStyle w:val="ListParagraph"/>
              <w:spacing w:after="0" w:line="240" w:lineRule="auto"/>
            </w:pPr>
            <w:r>
              <w:t xml:space="preserve"> </w:t>
            </w:r>
            <w:r>
              <w:rPr>
                <w:noProof/>
              </w:rPr>
              <w:drawing>
                <wp:inline distT="0" distB="0" distL="0" distR="0" wp14:anchorId="69BF386A" wp14:editId="1540B805">
                  <wp:extent cx="5731510" cy="2278380"/>
                  <wp:effectExtent l="0" t="0" r="2540" b="7620"/>
                  <wp:docPr id="12882809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8280993" name="Picture 1288280993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278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25B6E1" w14:textId="77777777" w:rsidR="00BA0702" w:rsidRDefault="00BA0702" w:rsidP="00BA070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01BF5341" w14:textId="51024E13" w:rsidR="00BA0702" w:rsidRDefault="00BA0702" w:rsidP="00BA0702">
            <w:pPr>
              <w:pStyle w:val="ListParagraph"/>
              <w:spacing w:after="0" w:line="240" w:lineRule="auto"/>
              <w:ind w:left="1169"/>
            </w:pPr>
            <w:r>
              <w:t xml:space="preserve">Pada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memakai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Boolean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terbaca</w:t>
            </w:r>
            <w:proofErr w:type="spellEnd"/>
            <w:r>
              <w:t xml:space="preserve"> true or false </w:t>
            </w:r>
            <w:proofErr w:type="spellStart"/>
            <w:r>
              <w:t>sehingga</w:t>
            </w:r>
            <w:proofErr w:type="spellEnd"/>
            <w:r>
              <w:t xml:space="preserve"> pada </w:t>
            </w:r>
            <w:proofErr w:type="spellStart"/>
            <w:r>
              <w:t>luarannya</w:t>
            </w:r>
            <w:proofErr w:type="spellEnd"/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true dan false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</w:t>
            </w:r>
          </w:p>
          <w:p w14:paraId="4E733112" w14:textId="77777777" w:rsidR="00BA0702" w:rsidRDefault="00BA0702" w:rsidP="00BA070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342E63DE" w14:textId="77777777" w:rsidR="00BA0702" w:rsidRPr="004E315E" w:rsidRDefault="00BA0702" w:rsidP="00BA0702">
            <w:pPr>
              <w:pStyle w:val="ListParagraph"/>
              <w:spacing w:after="0" w:line="240" w:lineRule="auto"/>
              <w:ind w:left="1169"/>
            </w:pPr>
            <w:r>
              <w:t xml:space="preserve">Kode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dann</w:t>
            </w:r>
            <w:proofErr w:type="spellEnd"/>
            <w:r>
              <w:t xml:space="preserve"> program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benar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ngalami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</w:p>
        </w:tc>
      </w:tr>
      <w:tr w:rsidR="00BA0702" w14:paraId="15979EF6" w14:textId="77777777" w:rsidTr="004B3056">
        <w:tc>
          <w:tcPr>
            <w:tcW w:w="9016" w:type="dxa"/>
            <w:gridSpan w:val="3"/>
          </w:tcPr>
          <w:p w14:paraId="69163FBA" w14:textId="7AFB206D" w:rsidR="00BA0702" w:rsidRDefault="00BA0702" w:rsidP="00BA0702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3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BA0702" w14:paraId="3C08B9D6" w14:textId="77777777" w:rsidTr="004B3056">
        <w:tc>
          <w:tcPr>
            <w:tcW w:w="9016" w:type="dxa"/>
            <w:gridSpan w:val="3"/>
          </w:tcPr>
          <w:p w14:paraId="74B9F56B" w14:textId="77777777" w:rsidR="00BA0702" w:rsidRDefault="00BA0702" w:rsidP="00BA0702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7B02F89E" w14:textId="76C5E589" w:rsidR="00BA0702" w:rsidRDefault="00BA0702" w:rsidP="00BA070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proofErr w:type="gramStart"/>
            <w:r w:rsidRPr="00C04942">
              <w:t>solusi?</w:t>
            </w:r>
            <w:r>
              <w:t>pada</w:t>
            </w:r>
            <w:proofErr w:type="spellEnd"/>
            <w:proofErr w:type="gram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dapat</w:t>
            </w:r>
            <w:proofErr w:type="spellEnd"/>
            <w:r>
              <w:t xml:space="preserve"> </w:t>
            </w:r>
            <w:proofErr w:type="spellStart"/>
            <w:r>
              <w:t>pengetahuan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</w:t>
            </w:r>
            <w:proofErr w:type="spellStart"/>
            <w:r>
              <w:t>tipedata</w:t>
            </w:r>
            <w:proofErr w:type="spellEnd"/>
            <w:r>
              <w:t xml:space="preserve"> Boolean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pelajari</w:t>
            </w:r>
            <w:proofErr w:type="spellEnd"/>
            <w:r>
              <w:t xml:space="preserve"> </w:t>
            </w:r>
            <w:proofErr w:type="spellStart"/>
            <w:r>
              <w:t>megenai</w:t>
            </w:r>
            <w:proofErr w:type="spellEnd"/>
            <w:r>
              <w:t xml:space="preserve"> true dan false</w:t>
            </w:r>
          </w:p>
        </w:tc>
      </w:tr>
      <w:tr w:rsidR="00BA0702" w14:paraId="415733B2" w14:textId="77777777" w:rsidTr="004B3056">
        <w:tc>
          <w:tcPr>
            <w:tcW w:w="9016" w:type="dxa"/>
            <w:gridSpan w:val="3"/>
          </w:tcPr>
          <w:p w14:paraId="35CE2B12" w14:textId="77777777" w:rsidR="00BA0702" w:rsidRPr="00D81CA3" w:rsidRDefault="00BA0702" w:rsidP="00BA0702">
            <w:pPr>
              <w:contextualSpacing/>
            </w:pPr>
          </w:p>
        </w:tc>
      </w:tr>
    </w:tbl>
    <w:p w14:paraId="7BD0F34C" w14:textId="0684DC4C" w:rsidR="00FB45D0" w:rsidRDefault="00FB45D0" w:rsidP="00A713BA">
      <w:pPr>
        <w:spacing w:after="0"/>
        <w:contextualSpacing/>
      </w:pPr>
    </w:p>
    <w:p w14:paraId="3203F466" w14:textId="77777777" w:rsidR="00FB45D0" w:rsidRDefault="00FB45D0">
      <w:r>
        <w:br w:type="page"/>
      </w:r>
    </w:p>
    <w:p w14:paraId="44AB9BCD" w14:textId="7F5F1349" w:rsidR="00FB45D0" w:rsidRDefault="00FB45D0" w:rsidP="00A713BA">
      <w:pPr>
        <w:spacing w:after="0"/>
        <w:contextualSpacing/>
      </w:pPr>
    </w:p>
    <w:p w14:paraId="4E90E913" w14:textId="77777777" w:rsidR="00800E00" w:rsidRDefault="00FB45D0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3"/>
        <w:gridCol w:w="2857"/>
        <w:gridCol w:w="2736"/>
      </w:tblGrid>
      <w:tr w:rsidR="00800E00" w14:paraId="40D939EE" w14:textId="77777777" w:rsidTr="00BA0702">
        <w:trPr>
          <w:trHeight w:val="394"/>
        </w:trPr>
        <w:tc>
          <w:tcPr>
            <w:tcW w:w="3288" w:type="dxa"/>
          </w:tcPr>
          <w:p w14:paraId="284A596E" w14:textId="77777777" w:rsidR="00800E00" w:rsidRDefault="00800E00" w:rsidP="002155DF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2950" w:type="dxa"/>
          </w:tcPr>
          <w:p w14:paraId="475592BF" w14:textId="77777777" w:rsidR="00800E00" w:rsidRDefault="00800E00" w:rsidP="002155DF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2778" w:type="dxa"/>
          </w:tcPr>
          <w:p w14:paraId="38EB95A9" w14:textId="77777777" w:rsidR="00800E00" w:rsidRDefault="00800E00" w:rsidP="002155DF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BA0702" w14:paraId="40877EC7" w14:textId="77777777" w:rsidTr="00BA0702">
        <w:tc>
          <w:tcPr>
            <w:tcW w:w="3288" w:type="dxa"/>
          </w:tcPr>
          <w:p w14:paraId="68902884" w14:textId="77777777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anta Rahmat Hidayat</w:t>
            </w:r>
          </w:p>
          <w:p w14:paraId="7D6F2D9C" w14:textId="77777777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74</w:t>
            </w:r>
          </w:p>
        </w:tc>
        <w:tc>
          <w:tcPr>
            <w:tcW w:w="2950" w:type="dxa"/>
          </w:tcPr>
          <w:p w14:paraId="2D35BBD3" w14:textId="77777777" w:rsidR="00BA0702" w:rsidRDefault="00BA0702" w:rsidP="00BA0702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 Java</w:t>
            </w:r>
          </w:p>
        </w:tc>
        <w:tc>
          <w:tcPr>
            <w:tcW w:w="2778" w:type="dxa"/>
          </w:tcPr>
          <w:p w14:paraId="017354C3" w14:textId="7DF606B6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18 </w:t>
            </w:r>
            <w:proofErr w:type="spellStart"/>
            <w:r>
              <w:rPr>
                <w:b/>
                <w:bCs/>
              </w:rPr>
              <w:t>september</w:t>
            </w:r>
            <w:proofErr w:type="spellEnd"/>
            <w:r>
              <w:rPr>
                <w:b/>
                <w:bCs/>
              </w:rPr>
              <w:t xml:space="preserve"> 2024</w:t>
            </w:r>
          </w:p>
        </w:tc>
      </w:tr>
      <w:tr w:rsidR="00BA0702" w14:paraId="029C69D6" w14:textId="77777777" w:rsidTr="002155DF">
        <w:tc>
          <w:tcPr>
            <w:tcW w:w="9016" w:type="dxa"/>
            <w:gridSpan w:val="3"/>
          </w:tcPr>
          <w:p w14:paraId="29176C24" w14:textId="2696A36B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4.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BA0702" w14:paraId="75606E1E" w14:textId="77777777" w:rsidTr="002155DF">
        <w:tc>
          <w:tcPr>
            <w:tcW w:w="9016" w:type="dxa"/>
            <w:gridSpan w:val="3"/>
          </w:tcPr>
          <w:p w14:paraId="4594F887" w14:textId="77777777" w:rsidR="00BA0702" w:rsidRDefault="00BA0702" w:rsidP="00BA0702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7F0F3F50" w14:textId="2B940DF1" w:rsidR="00BA0702" w:rsidRDefault="00BA0702" w:rsidP="00BA0702">
            <w:pPr>
              <w:pStyle w:val="ListParagraph"/>
              <w:spacing w:after="0" w:line="240" w:lineRule="auto"/>
            </w:pP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public class operator {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 xml:space="preserve">    public static void main(String[] 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args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) {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int a = 10; 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("# Post Increment #"); 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("=================="); 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("Isi 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variabel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a: " + a); 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("Isi 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variabel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a: " + a++);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("Isi 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variabel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a: " + a);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 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();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 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int b = 10; 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("# Pre Increment #"); 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("=================="); 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("Isi 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variabel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b: " + b); 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("Isi 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variabel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b: " + ++b);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("Isi 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variabel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b: " + b); 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    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();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int c = 10; 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("# Post Decrement #"); 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("=================="); 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("Isi 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variabel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c: " + c); 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("Isi 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variabel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c: " + c--);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("Isi 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variabel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c: " + c);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 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();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 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int d = 10; 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("# Pre Decrement #"); 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("=================="); 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("Isi 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variabel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d: " + d); 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("Isi 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variabel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d: " + --d);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      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("Isi </w:t>
            </w:r>
            <w:proofErr w:type="spellStart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variabel</w:t>
            </w:r>
            <w:proofErr w:type="spellEnd"/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d: " + d); 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}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}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iketahu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ar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oa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rsebut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ahw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elum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milik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esalah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a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luaranny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pu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ida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eror</w:t>
            </w:r>
            <w:proofErr w:type="spellEnd"/>
          </w:p>
          <w:p w14:paraId="06FCE2F7" w14:textId="77777777" w:rsidR="00BA0702" w:rsidRDefault="00BA0702" w:rsidP="00BA0702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buku</w:t>
            </w:r>
            <w:proofErr w:type="spellEnd"/>
            <w:r>
              <w:t xml:space="preserve"> / webpage)</w:t>
            </w:r>
          </w:p>
          <w:p w14:paraId="2E9BDDCC" w14:textId="40F698F4" w:rsidR="00BA0702" w:rsidRDefault="00BA0702" w:rsidP="00BA0702">
            <w:pPr>
              <w:pStyle w:val="ListParagraph"/>
              <w:spacing w:after="0" w:line="240" w:lineRule="auto"/>
            </w:pPr>
            <w:r>
              <w:t xml:space="preserve">Pada </w:t>
            </w:r>
            <w:proofErr w:type="spellStart"/>
            <w:r>
              <w:t>materi</w:t>
            </w:r>
            <w:proofErr w:type="spellEnd"/>
            <w:r>
              <w:t xml:space="preserve"> </w:t>
            </w:r>
            <w:proofErr w:type="spellStart"/>
            <w:r>
              <w:t>bu</w:t>
            </w:r>
            <w:proofErr w:type="spellEnd"/>
            <w:r>
              <w:t xml:space="preserve"> </w:t>
            </w:r>
            <w:proofErr w:type="spellStart"/>
            <w:r>
              <w:t>endina</w:t>
            </w:r>
            <w:proofErr w:type="spellEnd"/>
            <w:r>
              <w:t xml:space="preserve"> dan </w:t>
            </w:r>
            <w:r w:rsidRPr="00800E00">
              <w:t>https://www.youtube.com/watch?v=Qa0OjaFC1xc</w:t>
            </w:r>
          </w:p>
          <w:p w14:paraId="2C989A33" w14:textId="77777777" w:rsidR="00BA0702" w:rsidRDefault="00BA0702" w:rsidP="00BA0702">
            <w:pPr>
              <w:contextualSpacing/>
              <w:rPr>
                <w:b/>
                <w:bCs/>
              </w:rPr>
            </w:pPr>
          </w:p>
        </w:tc>
      </w:tr>
      <w:tr w:rsidR="00BA0702" w14:paraId="7163C3F5" w14:textId="77777777" w:rsidTr="002155DF">
        <w:tc>
          <w:tcPr>
            <w:tcW w:w="9016" w:type="dxa"/>
            <w:gridSpan w:val="3"/>
          </w:tcPr>
          <w:p w14:paraId="0F6D5BB4" w14:textId="71BE07C0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4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BA0702" w14:paraId="438D8058" w14:textId="77777777" w:rsidTr="002155DF">
        <w:tc>
          <w:tcPr>
            <w:tcW w:w="9016" w:type="dxa"/>
            <w:gridSpan w:val="3"/>
          </w:tcPr>
          <w:p w14:paraId="1B61775B" w14:textId="77777777" w:rsidR="00BA0702" w:rsidRDefault="00BA0702" w:rsidP="00BA0702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52CA086" w14:textId="0EECD897" w:rsidR="00BA0702" w:rsidRDefault="00BA0702" w:rsidP="00BA0702">
            <w:pPr>
              <w:pStyle w:val="ListParagraph"/>
              <w:spacing w:after="0" w:line="240" w:lineRule="auto"/>
            </w:pPr>
            <w:r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post di </w:t>
            </w:r>
            <w:proofErr w:type="spellStart"/>
            <w:r>
              <w:t>tambah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di </w:t>
            </w:r>
            <w:proofErr w:type="spellStart"/>
            <w:r>
              <w:t>kurang</w:t>
            </w:r>
            <w:proofErr w:type="spellEnd"/>
            <w:r>
              <w:t xml:space="preserve"> </w:t>
            </w:r>
            <w:proofErr w:type="spellStart"/>
            <w:r>
              <w:t>terlebih</w:t>
            </w:r>
            <w:proofErr w:type="spellEnd"/>
            <w:r>
              <w:t xml:space="preserve"> </w:t>
            </w:r>
            <w:proofErr w:type="spellStart"/>
            <w:r>
              <w:t>dahulu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operasikan</w:t>
            </w:r>
            <w:proofErr w:type="spellEnd"/>
            <w:r>
              <w:t xml:space="preserve"> </w:t>
            </w:r>
            <w:proofErr w:type="spellStart"/>
            <w:r>
              <w:t>kalau</w:t>
            </w:r>
            <w:proofErr w:type="spellEnd"/>
            <w:r>
              <w:t xml:space="preserve"> pre di </w:t>
            </w:r>
            <w:proofErr w:type="spellStart"/>
            <w:r>
              <w:t>operasikan</w:t>
            </w:r>
            <w:proofErr w:type="spellEnd"/>
            <w:r>
              <w:t xml:space="preserve"> </w:t>
            </w:r>
            <w:proofErr w:type="spellStart"/>
            <w:r>
              <w:t>dahulu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tambah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di </w:t>
            </w:r>
            <w:proofErr w:type="spellStart"/>
            <w:r>
              <w:t>kurangi</w:t>
            </w:r>
            <w:proofErr w:type="spellEnd"/>
          </w:p>
          <w:p w14:paraId="1C16EC94" w14:textId="77777777" w:rsidR="00BA0702" w:rsidRDefault="00BA0702" w:rsidP="00BA0702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367EB093" w14:textId="049AE4E7" w:rsidR="00BA0702" w:rsidRDefault="00BA0702" w:rsidP="00BA0702">
            <w:pPr>
              <w:pStyle w:val="ListParagraph"/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terkait</w:t>
            </w:r>
            <w:proofErr w:type="spellEnd"/>
            <w:r>
              <w:t xml:space="preserve"> Solusi dan </w:t>
            </w:r>
            <w:proofErr w:type="spellStart"/>
            <w:r>
              <w:t>permasalhan</w:t>
            </w:r>
            <w:proofErr w:type="spellEnd"/>
            <w:r>
              <w:t xml:space="preserve"> yang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berikan</w:t>
            </w:r>
            <w:proofErr w:type="spellEnd"/>
            <w:r>
              <w:t xml:space="preserve"> </w:t>
            </w:r>
            <w:proofErr w:type="spellStart"/>
            <w:r>
              <w:t>bertuju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luarkan</w:t>
            </w:r>
            <w:proofErr w:type="spellEnd"/>
            <w:r>
              <w:t xml:space="preserve"> output yang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pro dan pre decrement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berjalan</w:t>
            </w:r>
            <w:proofErr w:type="spellEnd"/>
          </w:p>
          <w:p w14:paraId="3548C3D5" w14:textId="77777777" w:rsidR="00BA0702" w:rsidRDefault="00BA0702" w:rsidP="00BA0702">
            <w:pPr>
              <w:contextualSpacing/>
              <w:rPr>
                <w:b/>
                <w:bCs/>
              </w:rPr>
            </w:pPr>
          </w:p>
        </w:tc>
      </w:tr>
      <w:tr w:rsidR="00BA0702" w14:paraId="53CFAD84" w14:textId="77777777" w:rsidTr="002155DF">
        <w:tc>
          <w:tcPr>
            <w:tcW w:w="9016" w:type="dxa"/>
            <w:gridSpan w:val="3"/>
          </w:tcPr>
          <w:p w14:paraId="26819220" w14:textId="24E2C2A8" w:rsidR="00BA0702" w:rsidRDefault="00BA0702" w:rsidP="00BA0702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4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BA0702" w:rsidRPr="004E315E" w14:paraId="6862D166" w14:textId="77777777" w:rsidTr="002155DF">
        <w:tc>
          <w:tcPr>
            <w:tcW w:w="9016" w:type="dxa"/>
            <w:gridSpan w:val="3"/>
          </w:tcPr>
          <w:p w14:paraId="61407D43" w14:textId="77777777" w:rsidR="00BA0702" w:rsidRDefault="00BA0702" w:rsidP="00BA0702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02126B27" w14:textId="77777777" w:rsidR="00BA0702" w:rsidRDefault="00BA0702" w:rsidP="00BA0702">
            <w:pPr>
              <w:ind w:left="720"/>
            </w:pPr>
            <w:proofErr w:type="spellStart"/>
            <w:r>
              <w:t>Algoritm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langkah-langkah</w:t>
            </w:r>
            <w:proofErr w:type="spellEnd"/>
            <w:r>
              <w:t xml:space="preserve"> </w:t>
            </w:r>
            <w:proofErr w:type="spellStart"/>
            <w:r>
              <w:t>penyelesaian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>.</w:t>
            </w:r>
          </w:p>
          <w:p w14:paraId="17A57BA8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Masukkan Salinan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jdoodle</w:t>
            </w:r>
            <w:proofErr w:type="spellEnd"/>
          </w:p>
          <w:p w14:paraId="18FC159C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lastRenderedPageBreak/>
              <w:t xml:space="preserve">Mulai </w:t>
            </w:r>
            <w:proofErr w:type="spellStart"/>
            <w:r>
              <w:t>kodenya</w:t>
            </w:r>
            <w:proofErr w:type="spellEnd"/>
          </w:p>
          <w:p w14:paraId="19D5CF26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Lihat</w:t>
            </w:r>
            <w:proofErr w:type="spellEnd"/>
            <w:r>
              <w:t xml:space="preserve"> output </w:t>
            </w:r>
            <w:proofErr w:type="spellStart"/>
            <w:r>
              <w:t>terjaddi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tidakjika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cari</w:t>
            </w:r>
            <w:proofErr w:type="spellEnd"/>
            <w:r>
              <w:t xml:space="preserve"> </w:t>
            </w:r>
            <w:proofErr w:type="spellStart"/>
            <w:r>
              <w:t>kesalahannya</w:t>
            </w:r>
            <w:proofErr w:type="spellEnd"/>
          </w:p>
          <w:p w14:paraId="3A78B79A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Jika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itulah</w:t>
            </w:r>
            <w:proofErr w:type="spellEnd"/>
            <w:r>
              <w:t xml:space="preserve"> output yang di </w:t>
            </w:r>
            <w:proofErr w:type="spellStart"/>
            <w:r>
              <w:t>keluarkan</w:t>
            </w:r>
            <w:proofErr w:type="spellEnd"/>
          </w:p>
          <w:p w14:paraId="44285DC5" w14:textId="77777777" w:rsidR="00BA0702" w:rsidRDefault="00BA0702" w:rsidP="00BA0702">
            <w:pPr>
              <w:pStyle w:val="ListParagraph"/>
              <w:spacing w:after="0" w:line="240" w:lineRule="auto"/>
            </w:pPr>
          </w:p>
          <w:p w14:paraId="5BA22BB3" w14:textId="77777777" w:rsidR="00BA0702" w:rsidRDefault="00BA0702" w:rsidP="00BA0702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777369C2" w14:textId="0B476E58" w:rsidR="00BA0702" w:rsidRDefault="00BA0702" w:rsidP="00BA0702">
            <w:pPr>
              <w:pStyle w:val="ListParagraph"/>
              <w:spacing w:after="0" w:line="240" w:lineRule="auto"/>
            </w:pPr>
            <w:r>
              <w:t xml:space="preserve"> </w:t>
            </w:r>
            <w:r>
              <w:rPr>
                <w:noProof/>
              </w:rPr>
              <w:drawing>
                <wp:inline distT="0" distB="0" distL="0" distR="0" wp14:anchorId="4E60DD27" wp14:editId="62BD5A5E">
                  <wp:extent cx="5880698" cy="2278315"/>
                  <wp:effectExtent l="0" t="0" r="6350" b="8255"/>
                  <wp:docPr id="156758999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7589994" name="Picture 1567589994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5263" cy="23072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AD41B9" w14:textId="77777777" w:rsidR="00BA0702" w:rsidRDefault="00BA0702" w:rsidP="00BA070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0EBF0EA2" w14:textId="77777777" w:rsidR="00BA0702" w:rsidRDefault="00BA0702" w:rsidP="00BA0702">
            <w:pPr>
              <w:pStyle w:val="ListParagraph"/>
              <w:spacing w:after="0" w:line="240" w:lineRule="auto"/>
              <w:ind w:left="1169"/>
            </w:pPr>
            <w:r>
              <w:t xml:space="preserve">Pada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sud</w:t>
            </w:r>
            <w:proofErr w:type="spellEnd"/>
            <w:r>
              <w:t xml:space="preserve"> </w:t>
            </w:r>
            <w:proofErr w:type="spellStart"/>
            <w:r>
              <w:t>dii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n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</w:p>
          <w:p w14:paraId="52A107B6" w14:textId="77777777" w:rsidR="00BA0702" w:rsidRDefault="00BA0702" w:rsidP="00BA070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06B1A710" w14:textId="77777777" w:rsidR="00BA0702" w:rsidRPr="004E315E" w:rsidRDefault="00BA0702" w:rsidP="00BA0702">
            <w:pPr>
              <w:pStyle w:val="ListParagraph"/>
              <w:spacing w:after="0" w:line="240" w:lineRule="auto"/>
              <w:ind w:left="1169"/>
            </w:pPr>
            <w:r>
              <w:t xml:space="preserve">Kode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dann</w:t>
            </w:r>
            <w:proofErr w:type="spellEnd"/>
            <w:r>
              <w:t xml:space="preserve"> program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benar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ngalami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</w:p>
        </w:tc>
      </w:tr>
      <w:tr w:rsidR="00BA0702" w14:paraId="7DA3AFD7" w14:textId="77777777" w:rsidTr="002155DF">
        <w:tc>
          <w:tcPr>
            <w:tcW w:w="9016" w:type="dxa"/>
            <w:gridSpan w:val="3"/>
          </w:tcPr>
          <w:p w14:paraId="320825EC" w14:textId="529C0FF6" w:rsidR="00BA0702" w:rsidRDefault="00BA0702" w:rsidP="00BA0702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4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BA0702" w14:paraId="20DC1865" w14:textId="77777777" w:rsidTr="002155DF">
        <w:tc>
          <w:tcPr>
            <w:tcW w:w="9016" w:type="dxa"/>
            <w:gridSpan w:val="3"/>
          </w:tcPr>
          <w:p w14:paraId="0B9DB488" w14:textId="77777777" w:rsidR="00BA0702" w:rsidRDefault="00BA0702" w:rsidP="00BA0702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3B28A203" w14:textId="37D930A4" w:rsidR="00BA0702" w:rsidRDefault="00BA0702" w:rsidP="00BA070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proofErr w:type="gramStart"/>
            <w:r w:rsidRPr="00C04942">
              <w:t>solusi?</w:t>
            </w:r>
            <w:r>
              <w:t>pada</w:t>
            </w:r>
            <w:proofErr w:type="spellEnd"/>
            <w:proofErr w:type="gram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dapat</w:t>
            </w:r>
            <w:proofErr w:type="spellEnd"/>
            <w:r>
              <w:t xml:space="preserve"> </w:t>
            </w:r>
            <w:proofErr w:type="spellStart"/>
            <w:r>
              <w:t>pengetahuan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operator pre dan post increment dan decrement </w:t>
            </w:r>
            <w:proofErr w:type="spellStart"/>
            <w:r>
              <w:t>mengurangi</w:t>
            </w:r>
            <w:proofErr w:type="spellEnd"/>
            <w:r>
              <w:t xml:space="preserve"> dan </w:t>
            </w:r>
            <w:proofErr w:type="spellStart"/>
            <w:r>
              <w:t>menambah</w:t>
            </w:r>
            <w:proofErr w:type="spellEnd"/>
            <w:r>
              <w:t xml:space="preserve"> </w:t>
            </w:r>
            <w:proofErr w:type="spellStart"/>
            <w:r>
              <w:t>kan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1 pada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symbol ++ </w:t>
            </w:r>
            <w:proofErr w:type="spellStart"/>
            <w:r>
              <w:t>atau</w:t>
            </w:r>
            <w:proofErr w:type="spellEnd"/>
            <w:r>
              <w:t xml:space="preserve"> –   </w:t>
            </w:r>
            <w:proofErr w:type="spellStart"/>
            <w:r>
              <w:t>diawal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di </w:t>
            </w:r>
            <w:proofErr w:type="spellStart"/>
            <w:r>
              <w:t>akhir</w:t>
            </w:r>
            <w:proofErr w:type="spellEnd"/>
            <w:r>
              <w:t xml:space="preserve"> operasi</w:t>
            </w:r>
          </w:p>
        </w:tc>
      </w:tr>
    </w:tbl>
    <w:p w14:paraId="7D73C955" w14:textId="20AAABE3" w:rsidR="00FB45D0" w:rsidRDefault="00FB45D0"/>
    <w:p w14:paraId="5EC32493" w14:textId="77777777" w:rsidR="000C4D91" w:rsidRDefault="000C4D91" w:rsidP="00A713BA">
      <w:pPr>
        <w:spacing w:after="0"/>
        <w:contextualSpacing/>
      </w:pPr>
    </w:p>
    <w:p w14:paraId="5807AC8E" w14:textId="77777777" w:rsidR="000C4D91" w:rsidRDefault="000C4D91" w:rsidP="00A713BA">
      <w:pPr>
        <w:spacing w:after="0"/>
        <w:contextualSpacing/>
      </w:pPr>
    </w:p>
    <w:p w14:paraId="23B8CCC8" w14:textId="77777777" w:rsidR="000C4D91" w:rsidRDefault="000C4D91" w:rsidP="00A713BA">
      <w:pPr>
        <w:spacing w:after="0"/>
        <w:contextualSpacing/>
      </w:pPr>
    </w:p>
    <w:p w14:paraId="44DFCD8A" w14:textId="77777777" w:rsidR="000C4D91" w:rsidRDefault="000C4D91" w:rsidP="00A713BA">
      <w:pPr>
        <w:spacing w:after="0"/>
        <w:contextualSpacing/>
      </w:pPr>
    </w:p>
    <w:p w14:paraId="2CA0F1AD" w14:textId="77777777" w:rsidR="0016179D" w:rsidRDefault="0016179D" w:rsidP="00A713BA">
      <w:pPr>
        <w:spacing w:after="0"/>
        <w:contextualSpacing/>
      </w:pPr>
    </w:p>
    <w:p w14:paraId="60AFA95D" w14:textId="77777777" w:rsidR="0016179D" w:rsidRDefault="0016179D" w:rsidP="00A713BA">
      <w:pPr>
        <w:spacing w:after="0"/>
        <w:contextualSpacing/>
      </w:pPr>
    </w:p>
    <w:p w14:paraId="21324199" w14:textId="77777777" w:rsidR="0016179D" w:rsidRDefault="0016179D" w:rsidP="00A713BA">
      <w:pPr>
        <w:spacing w:after="0"/>
        <w:contextualSpacing/>
      </w:pPr>
    </w:p>
    <w:p w14:paraId="6BBA2736" w14:textId="77777777" w:rsidR="0016179D" w:rsidRDefault="0016179D" w:rsidP="00A713BA">
      <w:pPr>
        <w:spacing w:after="0"/>
        <w:contextualSpacing/>
      </w:pPr>
    </w:p>
    <w:p w14:paraId="2EE8B2D6" w14:textId="77777777" w:rsidR="0016179D" w:rsidRDefault="0016179D" w:rsidP="00A713BA">
      <w:pPr>
        <w:spacing w:after="0"/>
        <w:contextualSpacing/>
      </w:pPr>
    </w:p>
    <w:p w14:paraId="0FAB9263" w14:textId="77777777" w:rsidR="0016179D" w:rsidRDefault="0016179D" w:rsidP="00A713BA">
      <w:pPr>
        <w:spacing w:after="0"/>
        <w:contextualSpacing/>
      </w:pPr>
    </w:p>
    <w:p w14:paraId="720AFB2D" w14:textId="77777777" w:rsidR="0016179D" w:rsidRDefault="0016179D" w:rsidP="00A713BA">
      <w:pPr>
        <w:spacing w:after="0"/>
        <w:contextualSpacing/>
      </w:pPr>
    </w:p>
    <w:p w14:paraId="47F4C8A0" w14:textId="77777777" w:rsidR="0016179D" w:rsidRDefault="0016179D" w:rsidP="00A713BA">
      <w:pPr>
        <w:spacing w:after="0"/>
        <w:contextualSpacing/>
      </w:pPr>
    </w:p>
    <w:p w14:paraId="5E449E53" w14:textId="77777777" w:rsidR="0016179D" w:rsidRDefault="0016179D" w:rsidP="00A713BA">
      <w:pPr>
        <w:spacing w:after="0"/>
        <w:contextualSpacing/>
      </w:pPr>
    </w:p>
    <w:p w14:paraId="426558F4" w14:textId="77777777" w:rsidR="0016179D" w:rsidRDefault="0016179D" w:rsidP="00A713BA">
      <w:pPr>
        <w:spacing w:after="0"/>
        <w:contextualSpacing/>
      </w:pPr>
    </w:p>
    <w:p w14:paraId="6F2D6546" w14:textId="77777777" w:rsidR="0016179D" w:rsidRDefault="0016179D" w:rsidP="00A713BA">
      <w:pPr>
        <w:spacing w:after="0"/>
        <w:contextualSpacing/>
      </w:pPr>
    </w:p>
    <w:p w14:paraId="1571510E" w14:textId="77777777" w:rsidR="0016179D" w:rsidRDefault="0016179D" w:rsidP="00A713BA">
      <w:pPr>
        <w:spacing w:after="0"/>
        <w:contextualSpacing/>
      </w:pPr>
    </w:p>
    <w:p w14:paraId="136A0EA1" w14:textId="77777777" w:rsidR="0016179D" w:rsidRDefault="0016179D" w:rsidP="00A713BA">
      <w:pPr>
        <w:spacing w:after="0"/>
        <w:contextualSpacing/>
      </w:pPr>
    </w:p>
    <w:p w14:paraId="6C5150F6" w14:textId="77777777" w:rsidR="0016179D" w:rsidRDefault="0016179D" w:rsidP="00A713BA">
      <w:pPr>
        <w:spacing w:after="0"/>
        <w:contextualSpacing/>
      </w:pPr>
    </w:p>
    <w:p w14:paraId="220DA461" w14:textId="77777777" w:rsidR="0016179D" w:rsidRDefault="0016179D" w:rsidP="00A713BA">
      <w:pPr>
        <w:spacing w:after="0"/>
        <w:contextualSpacing/>
      </w:pPr>
    </w:p>
    <w:p w14:paraId="2B70DAA0" w14:textId="77777777" w:rsidR="0016179D" w:rsidRDefault="0016179D" w:rsidP="00A713BA">
      <w:pPr>
        <w:spacing w:after="0"/>
        <w:contextualSpacing/>
      </w:pPr>
    </w:p>
    <w:p w14:paraId="30B4CB0E" w14:textId="271B7398" w:rsidR="000C4D91" w:rsidRDefault="00654B3D" w:rsidP="00654B3D">
      <w:pPr>
        <w:tabs>
          <w:tab w:val="left" w:pos="6635"/>
        </w:tabs>
        <w:spacing w:after="0"/>
        <w:contextualSpacing/>
      </w:pPr>
      <w:r>
        <w:tab/>
      </w:r>
    </w:p>
    <w:p w14:paraId="00E0183C" w14:textId="77777777" w:rsidR="00654B3D" w:rsidRDefault="00654B3D" w:rsidP="00654B3D">
      <w:pPr>
        <w:tabs>
          <w:tab w:val="left" w:pos="6635"/>
        </w:tabs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4"/>
        <w:gridCol w:w="2887"/>
        <w:gridCol w:w="2875"/>
      </w:tblGrid>
      <w:tr w:rsidR="00654B3D" w14:paraId="7AF45676" w14:textId="77777777" w:rsidTr="00BA0702">
        <w:trPr>
          <w:trHeight w:val="394"/>
        </w:trPr>
        <w:tc>
          <w:tcPr>
            <w:tcW w:w="3191" w:type="dxa"/>
          </w:tcPr>
          <w:p w14:paraId="3D5B14A5" w14:textId="77777777" w:rsidR="00654B3D" w:rsidRDefault="00654B3D" w:rsidP="002155DF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2965" w:type="dxa"/>
          </w:tcPr>
          <w:p w14:paraId="6A33CE7D" w14:textId="77777777" w:rsidR="00654B3D" w:rsidRDefault="00654B3D" w:rsidP="002155DF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2860" w:type="dxa"/>
          </w:tcPr>
          <w:p w14:paraId="6085755D" w14:textId="77777777" w:rsidR="00654B3D" w:rsidRDefault="00654B3D" w:rsidP="002155DF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BA0702" w14:paraId="202FD659" w14:textId="77777777" w:rsidTr="00BA0702">
        <w:tc>
          <w:tcPr>
            <w:tcW w:w="3191" w:type="dxa"/>
          </w:tcPr>
          <w:p w14:paraId="0AA5D95E" w14:textId="77777777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anta Rahmat Hidayat</w:t>
            </w:r>
          </w:p>
          <w:p w14:paraId="17909F3A" w14:textId="77777777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74</w:t>
            </w:r>
          </w:p>
        </w:tc>
        <w:tc>
          <w:tcPr>
            <w:tcW w:w="2965" w:type="dxa"/>
          </w:tcPr>
          <w:p w14:paraId="223930C4" w14:textId="77777777" w:rsidR="00BA0702" w:rsidRDefault="00BA0702" w:rsidP="00BA0702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 Java</w:t>
            </w:r>
          </w:p>
        </w:tc>
        <w:tc>
          <w:tcPr>
            <w:tcW w:w="2860" w:type="dxa"/>
          </w:tcPr>
          <w:p w14:paraId="071087A1" w14:textId="3148D77A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18 </w:t>
            </w:r>
            <w:proofErr w:type="spellStart"/>
            <w:r>
              <w:rPr>
                <w:b/>
                <w:bCs/>
              </w:rPr>
              <w:t>september</w:t>
            </w:r>
            <w:proofErr w:type="spellEnd"/>
            <w:r>
              <w:rPr>
                <w:b/>
                <w:bCs/>
              </w:rPr>
              <w:t xml:space="preserve"> 2024</w:t>
            </w:r>
          </w:p>
        </w:tc>
      </w:tr>
      <w:tr w:rsidR="00BA0702" w14:paraId="16AE6662" w14:textId="77777777" w:rsidTr="002155DF">
        <w:tc>
          <w:tcPr>
            <w:tcW w:w="9016" w:type="dxa"/>
            <w:gridSpan w:val="3"/>
          </w:tcPr>
          <w:p w14:paraId="663EEA46" w14:textId="5C4FF693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5.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BA0702" w14:paraId="0B6A2B04" w14:textId="77777777" w:rsidTr="002155DF">
        <w:tc>
          <w:tcPr>
            <w:tcW w:w="9016" w:type="dxa"/>
            <w:gridSpan w:val="3"/>
          </w:tcPr>
          <w:p w14:paraId="3B9A871B" w14:textId="77777777" w:rsidR="00BA0702" w:rsidRDefault="00BA0702" w:rsidP="00BA0702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323DF7EB" w14:textId="12DC7454" w:rsidR="00BA0702" w:rsidRDefault="00BA0702" w:rsidP="00BA0702">
            <w:pPr>
              <w:pStyle w:val="ListParagraph"/>
              <w:spacing w:after="0" w:line="240" w:lineRule="auto"/>
            </w:pP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public class operator {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</w:r>
            <w:r w:rsidRPr="00654B3D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 public class </w:t>
            </w:r>
            <w:proofErr w:type="spellStart"/>
            <w:r w:rsidRPr="00654B3D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OperatorLogika</w:t>
            </w:r>
            <w:proofErr w:type="spellEnd"/>
            <w:r w:rsidRPr="00654B3D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{</w:t>
            </w:r>
            <w:r w:rsidRPr="00654B3D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 xml:space="preserve">     public static void main (String [] </w:t>
            </w:r>
            <w:proofErr w:type="spellStart"/>
            <w:r w:rsidRPr="00654B3D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args</w:t>
            </w:r>
            <w:proofErr w:type="spellEnd"/>
            <w:r w:rsidRPr="00654B3D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) {</w:t>
            </w:r>
            <w:r w:rsidRPr="00654B3D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 xml:space="preserve">          </w:t>
            </w:r>
            <w:proofErr w:type="spellStart"/>
            <w:r w:rsidRPr="00654B3D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boolean</w:t>
            </w:r>
            <w:proofErr w:type="spellEnd"/>
            <w:r w:rsidRPr="00654B3D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a = true;</w:t>
            </w:r>
            <w:r w:rsidRPr="00654B3D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 xml:space="preserve">          </w:t>
            </w:r>
            <w:proofErr w:type="spellStart"/>
            <w:r w:rsidRPr="00654B3D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boolean</w:t>
            </w:r>
            <w:proofErr w:type="spellEnd"/>
            <w:r w:rsidRPr="00654B3D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b = false;</w:t>
            </w:r>
            <w:r w:rsidRPr="00654B3D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 xml:space="preserve">          </w:t>
            </w:r>
            <w:proofErr w:type="spellStart"/>
            <w:r w:rsidRPr="00654B3D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boolean</w:t>
            </w:r>
            <w:proofErr w:type="spellEnd"/>
            <w:r w:rsidRPr="00654B3D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c;</w:t>
            </w:r>
            <w:r w:rsidRPr="00654B3D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         c = a &amp;&amp; b;</w:t>
            </w:r>
            <w:r w:rsidRPr="00654B3D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 xml:space="preserve">          </w:t>
            </w:r>
            <w:proofErr w:type="spellStart"/>
            <w:r w:rsidRPr="00654B3D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654B3D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("true &amp;&amp; false = " +c);</w:t>
            </w:r>
            <w:r w:rsidRPr="00654B3D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 xml:space="preserve">}    </w:t>
            </w:r>
            <w:proofErr w:type="gramStart"/>
            <w:r w:rsidRPr="00654B3D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  }</w:t>
            </w:r>
            <w:proofErr w:type="gram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iketahu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ar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oa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rsebut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ahw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elum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milik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esalah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a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luaranny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pu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ida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eror</w:t>
            </w:r>
            <w:proofErr w:type="spellEnd"/>
          </w:p>
          <w:p w14:paraId="0E5CB56F" w14:textId="77777777" w:rsidR="00BA0702" w:rsidRDefault="00BA0702" w:rsidP="00BA0702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buku</w:t>
            </w:r>
            <w:proofErr w:type="spellEnd"/>
            <w:r>
              <w:t xml:space="preserve"> / webpage)</w:t>
            </w:r>
          </w:p>
          <w:p w14:paraId="16210283" w14:textId="54819673" w:rsidR="00BA0702" w:rsidRDefault="00BA0702" w:rsidP="00BA0702">
            <w:pPr>
              <w:pStyle w:val="ListParagraph"/>
              <w:spacing w:after="0" w:line="240" w:lineRule="auto"/>
              <w:rPr>
                <w:b/>
                <w:bCs/>
              </w:rPr>
            </w:pPr>
            <w:r>
              <w:t xml:space="preserve">Pada </w:t>
            </w:r>
            <w:proofErr w:type="spellStart"/>
            <w:r>
              <w:t>materi</w:t>
            </w:r>
            <w:proofErr w:type="spellEnd"/>
            <w:r>
              <w:t xml:space="preserve"> </w:t>
            </w:r>
            <w:proofErr w:type="spellStart"/>
            <w:r>
              <w:t>bu</w:t>
            </w:r>
            <w:proofErr w:type="spellEnd"/>
            <w:r>
              <w:t xml:space="preserve"> </w:t>
            </w:r>
            <w:proofErr w:type="spellStart"/>
            <w:r>
              <w:t>endina</w:t>
            </w:r>
            <w:proofErr w:type="spellEnd"/>
            <w:r>
              <w:t xml:space="preserve"> </w:t>
            </w:r>
          </w:p>
        </w:tc>
      </w:tr>
      <w:tr w:rsidR="00BA0702" w14:paraId="58813770" w14:textId="77777777" w:rsidTr="002155DF">
        <w:tc>
          <w:tcPr>
            <w:tcW w:w="9016" w:type="dxa"/>
            <w:gridSpan w:val="3"/>
          </w:tcPr>
          <w:p w14:paraId="0301009D" w14:textId="1F922B68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5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BA0702" w14:paraId="59E6FF30" w14:textId="77777777" w:rsidTr="002155DF">
        <w:tc>
          <w:tcPr>
            <w:tcW w:w="9016" w:type="dxa"/>
            <w:gridSpan w:val="3"/>
          </w:tcPr>
          <w:p w14:paraId="7038AA90" w14:textId="77777777" w:rsidR="00BA0702" w:rsidRDefault="00BA0702" w:rsidP="00BA0702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609C5837" w14:textId="28B30071" w:rsidR="00BA0702" w:rsidRDefault="00BA0702" w:rsidP="00BA0702">
            <w:pPr>
              <w:pStyle w:val="ListParagraph"/>
              <w:spacing w:after="0" w:line="240" w:lineRule="auto"/>
            </w:pPr>
            <w:r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post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Boolean true or false </w:t>
            </w:r>
            <w:proofErr w:type="spellStart"/>
            <w:r>
              <w:t>jika</w:t>
            </w:r>
            <w:proofErr w:type="spellEnd"/>
            <w:r>
              <w:t xml:space="preserve"> pada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gramStart"/>
            <w:r>
              <w:t>and(</w:t>
            </w:r>
            <w:proofErr w:type="gramEnd"/>
            <w:r>
              <w:t xml:space="preserve">&amp;&amp;) </w:t>
            </w:r>
            <w:proofErr w:type="spellStart"/>
            <w:r>
              <w:t>salha</w:t>
            </w:r>
            <w:proofErr w:type="spellEnd"/>
            <w:r>
              <w:t xml:space="preserve"> </w:t>
            </w:r>
            <w:proofErr w:type="spellStart"/>
            <w:r>
              <w:t>satunya</w:t>
            </w:r>
            <w:proofErr w:type="spellEnd"/>
            <w:r>
              <w:t xml:space="preserve"> false </w:t>
            </w:r>
            <w:proofErr w:type="spellStart"/>
            <w:r>
              <w:t>ma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yang di </w:t>
            </w:r>
            <w:proofErr w:type="spellStart"/>
            <w:r>
              <w:t>keluarkan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false </w:t>
            </w:r>
            <w:proofErr w:type="spellStart"/>
            <w:r>
              <w:t>begitu</w:t>
            </w:r>
            <w:proofErr w:type="spellEnd"/>
            <w:r>
              <w:t xml:space="preserve"> juga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or (</w:t>
            </w:r>
            <w:r w:rsidRPr="00D83FBD">
              <w:rPr>
                <w:lang w:val="en-ID"/>
              </w:rPr>
              <w:t>||</w:t>
            </w:r>
            <w:r>
              <w:rPr>
                <w:lang w:val="en-ID"/>
              </w:rPr>
              <w:t xml:space="preserve">) </w:t>
            </w:r>
            <w:proofErr w:type="spellStart"/>
            <w:r>
              <w:rPr>
                <w:lang w:val="en-ID"/>
              </w:rPr>
              <w:t>jikalau</w:t>
            </w:r>
            <w:proofErr w:type="spellEnd"/>
            <w:r>
              <w:rPr>
                <w:lang w:val="en-ID"/>
              </w:rPr>
              <w:t xml:space="preserve"> salah </w:t>
            </w:r>
            <w:proofErr w:type="spellStart"/>
            <w:r>
              <w:rPr>
                <w:lang w:val="en-ID"/>
              </w:rPr>
              <w:t>satu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nilai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nya</w:t>
            </w:r>
            <w:proofErr w:type="spellEnd"/>
            <w:r>
              <w:rPr>
                <w:lang w:val="en-ID"/>
              </w:rPr>
              <w:t xml:space="preserve"> true </w:t>
            </w:r>
            <w:proofErr w:type="spellStart"/>
            <w:r>
              <w:rPr>
                <w:lang w:val="en-ID"/>
              </w:rPr>
              <w:t>maka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akan</w:t>
            </w:r>
            <w:proofErr w:type="spellEnd"/>
            <w:r>
              <w:rPr>
                <w:lang w:val="en-ID"/>
              </w:rPr>
              <w:t xml:space="preserve"> di </w:t>
            </w:r>
            <w:proofErr w:type="spellStart"/>
            <w:r>
              <w:rPr>
                <w:lang w:val="en-ID"/>
              </w:rPr>
              <w:t>hasilkan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nilai</w:t>
            </w:r>
            <w:proofErr w:type="spellEnd"/>
            <w:r>
              <w:rPr>
                <w:lang w:val="en-ID"/>
              </w:rPr>
              <w:t xml:space="preserve"> true kalua </w:t>
            </w:r>
            <w:proofErr w:type="spellStart"/>
            <w:r>
              <w:rPr>
                <w:lang w:val="en-ID"/>
              </w:rPr>
              <w:t>nilai</w:t>
            </w:r>
            <w:proofErr w:type="spellEnd"/>
            <w:r>
              <w:rPr>
                <w:lang w:val="en-ID"/>
              </w:rPr>
              <w:t xml:space="preserve"> not (!) </w:t>
            </w:r>
            <w:proofErr w:type="spellStart"/>
            <w:r>
              <w:rPr>
                <w:lang w:val="en-ID"/>
              </w:rPr>
              <w:t>maka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itu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berbalik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nilainya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dengan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nilai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hasil</w:t>
            </w:r>
            <w:proofErr w:type="spellEnd"/>
            <w:r>
              <w:rPr>
                <w:lang w:val="en-ID"/>
              </w:rPr>
              <w:t xml:space="preserve"> di </w:t>
            </w:r>
            <w:proofErr w:type="spellStart"/>
            <w:r>
              <w:rPr>
                <w:lang w:val="en-ID"/>
              </w:rPr>
              <w:t>kerjakannya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sesuai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dengan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prioritas</w:t>
            </w:r>
            <w:proofErr w:type="spellEnd"/>
            <w:r>
              <w:rPr>
                <w:lang w:val="en-ID"/>
              </w:rPr>
              <w:t xml:space="preserve"> operator </w:t>
            </w:r>
          </w:p>
          <w:p w14:paraId="68F126D2" w14:textId="291C4E9A" w:rsidR="00BA0702" w:rsidRDefault="00BA0702" w:rsidP="00BA0702">
            <w:r>
              <w:t xml:space="preserve">      10)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terkait</w:t>
            </w:r>
            <w:proofErr w:type="spellEnd"/>
            <w:r>
              <w:t xml:space="preserve"> Solusi dan </w:t>
            </w:r>
            <w:proofErr w:type="spellStart"/>
            <w:r>
              <w:t>permasalhan</w:t>
            </w:r>
            <w:proofErr w:type="spellEnd"/>
            <w:r>
              <w:t xml:space="preserve"> yang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berikan</w:t>
            </w:r>
            <w:proofErr w:type="spellEnd"/>
            <w:r>
              <w:t xml:space="preserve"> </w:t>
            </w:r>
            <w:proofErr w:type="spellStart"/>
            <w:r>
              <w:t>bertuju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luarkan</w:t>
            </w:r>
            <w:proofErr w:type="spellEnd"/>
            <w:r>
              <w:t xml:space="preserve">      output yang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logika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dapat</w:t>
            </w:r>
            <w:proofErr w:type="spellEnd"/>
            <w:r>
              <w:t xml:space="preserve">  </w:t>
            </w:r>
            <w:proofErr w:type="spellStart"/>
            <w:r>
              <w:t>berjalan</w:t>
            </w:r>
            <w:proofErr w:type="spellEnd"/>
            <w:proofErr w:type="gramEnd"/>
          </w:p>
          <w:p w14:paraId="066B3543" w14:textId="77777777" w:rsidR="00BA0702" w:rsidRDefault="00BA0702" w:rsidP="00BA0702">
            <w:pPr>
              <w:contextualSpacing/>
              <w:rPr>
                <w:b/>
                <w:bCs/>
              </w:rPr>
            </w:pPr>
          </w:p>
        </w:tc>
      </w:tr>
      <w:tr w:rsidR="00BA0702" w14:paraId="50A1FD6D" w14:textId="77777777" w:rsidTr="002155DF">
        <w:tc>
          <w:tcPr>
            <w:tcW w:w="9016" w:type="dxa"/>
            <w:gridSpan w:val="3"/>
          </w:tcPr>
          <w:p w14:paraId="0DD8C8F4" w14:textId="71652A3F" w:rsidR="00BA0702" w:rsidRDefault="00BA0702" w:rsidP="00BA0702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5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BA0702" w:rsidRPr="004E315E" w14:paraId="5BDF37D5" w14:textId="77777777" w:rsidTr="002155DF">
        <w:tc>
          <w:tcPr>
            <w:tcW w:w="9016" w:type="dxa"/>
            <w:gridSpan w:val="3"/>
          </w:tcPr>
          <w:p w14:paraId="71840EB1" w14:textId="77777777" w:rsidR="00BA0702" w:rsidRDefault="00BA0702" w:rsidP="00BA0702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7234A32B" w14:textId="77777777" w:rsidR="00BA0702" w:rsidRDefault="00BA0702" w:rsidP="00BA0702">
            <w:pPr>
              <w:ind w:left="720"/>
            </w:pPr>
            <w:proofErr w:type="spellStart"/>
            <w:r>
              <w:t>Algoritm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langkah-langkah</w:t>
            </w:r>
            <w:proofErr w:type="spellEnd"/>
            <w:r>
              <w:t xml:space="preserve"> </w:t>
            </w:r>
            <w:proofErr w:type="spellStart"/>
            <w:r>
              <w:t>penyelesaian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>.</w:t>
            </w:r>
          </w:p>
          <w:p w14:paraId="6864A706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Masukkan Salinan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jdoodle</w:t>
            </w:r>
            <w:proofErr w:type="spellEnd"/>
          </w:p>
          <w:p w14:paraId="0E871579" w14:textId="6E73A79D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</w:p>
          <w:p w14:paraId="78687B80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Mulai </w:t>
            </w:r>
            <w:proofErr w:type="spellStart"/>
            <w:r>
              <w:t>kodenya</w:t>
            </w:r>
            <w:proofErr w:type="spellEnd"/>
          </w:p>
          <w:p w14:paraId="5B56D409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Lihat</w:t>
            </w:r>
            <w:proofErr w:type="spellEnd"/>
            <w:r>
              <w:t xml:space="preserve"> output </w:t>
            </w:r>
            <w:proofErr w:type="spellStart"/>
            <w:r>
              <w:t>terjaddi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tidakjika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cari</w:t>
            </w:r>
            <w:proofErr w:type="spellEnd"/>
            <w:r>
              <w:t xml:space="preserve"> </w:t>
            </w:r>
            <w:proofErr w:type="spellStart"/>
            <w:r>
              <w:t>kesalahannya</w:t>
            </w:r>
            <w:proofErr w:type="spellEnd"/>
          </w:p>
          <w:p w14:paraId="2D1144E6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Jika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itulah</w:t>
            </w:r>
            <w:proofErr w:type="spellEnd"/>
            <w:r>
              <w:t xml:space="preserve"> output yang di </w:t>
            </w:r>
            <w:proofErr w:type="spellStart"/>
            <w:r>
              <w:t>keluarkan</w:t>
            </w:r>
            <w:proofErr w:type="spellEnd"/>
          </w:p>
          <w:p w14:paraId="0A8CE70D" w14:textId="77777777" w:rsidR="00BA0702" w:rsidRDefault="00BA0702" w:rsidP="00BA0702">
            <w:pPr>
              <w:pStyle w:val="ListParagraph"/>
              <w:spacing w:after="0" w:line="240" w:lineRule="auto"/>
            </w:pPr>
          </w:p>
          <w:p w14:paraId="5A8899BD" w14:textId="77777777" w:rsidR="00BA0702" w:rsidRDefault="00BA0702" w:rsidP="00BA0702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457ED475" w14:textId="7C4616D7" w:rsidR="00BA0702" w:rsidRDefault="00BA0702" w:rsidP="00BA0702">
            <w:pPr>
              <w:pStyle w:val="ListParagraph"/>
              <w:spacing w:after="0" w:line="240" w:lineRule="auto"/>
            </w:pPr>
            <w:r>
              <w:t xml:space="preserve"> </w:t>
            </w:r>
            <w:r>
              <w:rPr>
                <w:noProof/>
              </w:rPr>
              <w:drawing>
                <wp:inline distT="0" distB="0" distL="0" distR="0" wp14:anchorId="27E7239C" wp14:editId="118CD468">
                  <wp:extent cx="5731510" cy="1651000"/>
                  <wp:effectExtent l="0" t="0" r="2540" b="6350"/>
                  <wp:docPr id="76777060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7770605" name="Picture 767770605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651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A95C74" w14:textId="77777777" w:rsidR="00BA0702" w:rsidRDefault="00BA0702" w:rsidP="00BA070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554CA0B6" w14:textId="77777777" w:rsidR="00BA0702" w:rsidRDefault="00BA0702" w:rsidP="00BA0702">
            <w:pPr>
              <w:pStyle w:val="ListParagraph"/>
              <w:spacing w:after="0" w:line="240" w:lineRule="auto"/>
              <w:ind w:left="1169"/>
            </w:pPr>
            <w:r>
              <w:t xml:space="preserve">Pada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sud</w:t>
            </w:r>
            <w:proofErr w:type="spellEnd"/>
            <w:r>
              <w:t xml:space="preserve"> </w:t>
            </w:r>
            <w:proofErr w:type="spellStart"/>
            <w:r>
              <w:t>dii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n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</w:p>
          <w:p w14:paraId="77BE4666" w14:textId="77777777" w:rsidR="00BA0702" w:rsidRDefault="00BA0702" w:rsidP="00BA070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599FA08D" w14:textId="77777777" w:rsidR="00BA0702" w:rsidRPr="004E315E" w:rsidRDefault="00BA0702" w:rsidP="00BA0702">
            <w:pPr>
              <w:pStyle w:val="ListParagraph"/>
              <w:spacing w:after="0" w:line="240" w:lineRule="auto"/>
              <w:ind w:left="1169"/>
            </w:pPr>
            <w:r>
              <w:t xml:space="preserve">Kode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dann</w:t>
            </w:r>
            <w:proofErr w:type="spellEnd"/>
            <w:r>
              <w:t xml:space="preserve"> program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benar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ngalami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</w:p>
        </w:tc>
      </w:tr>
      <w:tr w:rsidR="00BA0702" w14:paraId="198A7274" w14:textId="77777777" w:rsidTr="002155DF">
        <w:tc>
          <w:tcPr>
            <w:tcW w:w="9016" w:type="dxa"/>
            <w:gridSpan w:val="3"/>
          </w:tcPr>
          <w:p w14:paraId="1D6DD4D3" w14:textId="54B55361" w:rsidR="00BA0702" w:rsidRDefault="00BA0702" w:rsidP="00BA0702">
            <w:pPr>
              <w:contextualSpacing/>
            </w:pPr>
            <w:r w:rsidRPr="00C04942">
              <w:rPr>
                <w:b/>
                <w:bCs/>
              </w:rPr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5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BA0702" w14:paraId="510C1EF7" w14:textId="77777777" w:rsidTr="002155DF">
        <w:tc>
          <w:tcPr>
            <w:tcW w:w="9016" w:type="dxa"/>
            <w:gridSpan w:val="3"/>
          </w:tcPr>
          <w:p w14:paraId="6F5590C6" w14:textId="77777777" w:rsidR="00BA0702" w:rsidRDefault="00BA0702" w:rsidP="00BA0702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409FE474" w14:textId="0FC94AF5" w:rsidR="00BA0702" w:rsidRDefault="00BA0702" w:rsidP="00BA070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lastRenderedPageBreak/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proofErr w:type="gramStart"/>
            <w:r w:rsidRPr="00C04942">
              <w:t>solusi?</w:t>
            </w:r>
            <w:r>
              <w:t>pada</w:t>
            </w:r>
            <w:proofErr w:type="spellEnd"/>
            <w:proofErr w:type="gram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dapat</w:t>
            </w:r>
            <w:proofErr w:type="spellEnd"/>
            <w:r>
              <w:t xml:space="preserve"> </w:t>
            </w:r>
            <w:proofErr w:type="spellStart"/>
            <w:r>
              <w:t>pengetahuan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operator </w:t>
            </w:r>
            <w:proofErr w:type="spellStart"/>
            <w:r>
              <w:t>logik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ambahkan</w:t>
            </w:r>
            <w:proofErr w:type="spellEnd"/>
            <w:r>
              <w:t xml:space="preserve"> symbol yang di </w:t>
            </w:r>
            <w:proofErr w:type="spellStart"/>
            <w:r>
              <w:t>minta</w:t>
            </w:r>
            <w:proofErr w:type="spellEnd"/>
            <w:r>
              <w:t xml:space="preserve"> makai a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berniali</w:t>
            </w:r>
            <w:proofErr w:type="spellEnd"/>
            <w:r>
              <w:t xml:space="preserve"> true </w:t>
            </w:r>
            <w:proofErr w:type="spellStart"/>
            <w:r>
              <w:t>atau</w:t>
            </w:r>
            <w:proofErr w:type="spellEnd"/>
            <w:r>
              <w:t xml:space="preserve"> false. Pada data </w:t>
            </w:r>
            <w:proofErr w:type="spellStart"/>
            <w:r>
              <w:t>ketiga</w:t>
            </w:r>
            <w:proofErr w:type="spellEnd"/>
            <w:r>
              <w:t xml:space="preserve">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nginputan</w:t>
            </w:r>
            <w:proofErr w:type="spellEnd"/>
            <w:r>
              <w:t xml:space="preserve"> data </w:t>
            </w:r>
            <w:proofErr w:type="spellStart"/>
            <w:r>
              <w:t>sebelumnya</w:t>
            </w:r>
            <w:proofErr w:type="spellEnd"/>
            <w:r>
              <w:t xml:space="preserve"> dan di </w:t>
            </w:r>
            <w:proofErr w:type="spellStart"/>
            <w:r>
              <w:t>tambah</w:t>
            </w:r>
            <w:proofErr w:type="spellEnd"/>
            <w:r>
              <w:t xml:space="preserve"> data yang di </w:t>
            </w:r>
            <w:proofErr w:type="spellStart"/>
            <w:r>
              <w:t>masukkan</w:t>
            </w:r>
            <w:proofErr w:type="spellEnd"/>
            <w:r>
              <w:t xml:space="preserve"> </w:t>
            </w:r>
            <w:proofErr w:type="spellStart"/>
            <w:r>
              <w:t>sehingga</w:t>
            </w:r>
            <w:proofErr w:type="spellEnd"/>
            <w:r>
              <w:t xml:space="preserve"> output yang di </w:t>
            </w:r>
            <w:proofErr w:type="spellStart"/>
            <w:r>
              <w:t>keluarkan</w:t>
            </w:r>
            <w:proofErr w:type="spellEnd"/>
            <w:r>
              <w:t xml:space="preserve"> seperti tersebut</w:t>
            </w:r>
          </w:p>
        </w:tc>
      </w:tr>
    </w:tbl>
    <w:p w14:paraId="364518F2" w14:textId="3890E6C0" w:rsidR="00654B3D" w:rsidRDefault="00D83FBD" w:rsidP="00654B3D">
      <w:pPr>
        <w:tabs>
          <w:tab w:val="left" w:pos="6635"/>
        </w:tabs>
        <w:spacing w:after="0"/>
        <w:contextualSpacing/>
      </w:pPr>
      <w:r>
        <w:lastRenderedPageBreak/>
        <w:t xml:space="preserve"> </w:t>
      </w:r>
    </w:p>
    <w:p w14:paraId="4BB900BC" w14:textId="77777777" w:rsidR="00654B3D" w:rsidRDefault="00654B3D" w:rsidP="00654B3D">
      <w:pPr>
        <w:tabs>
          <w:tab w:val="left" w:pos="6635"/>
        </w:tabs>
        <w:spacing w:after="0"/>
        <w:contextualSpacing/>
      </w:pPr>
    </w:p>
    <w:p w14:paraId="18DF013C" w14:textId="77777777" w:rsidR="00654B3D" w:rsidRDefault="00654B3D" w:rsidP="00654B3D">
      <w:pPr>
        <w:tabs>
          <w:tab w:val="left" w:pos="6635"/>
        </w:tabs>
        <w:spacing w:after="0"/>
        <w:contextualSpacing/>
      </w:pPr>
    </w:p>
    <w:p w14:paraId="1618CDD3" w14:textId="77777777" w:rsidR="00654B3D" w:rsidRDefault="00654B3D" w:rsidP="00654B3D">
      <w:pPr>
        <w:tabs>
          <w:tab w:val="left" w:pos="6635"/>
        </w:tabs>
        <w:spacing w:after="0"/>
        <w:contextualSpacing/>
      </w:pPr>
    </w:p>
    <w:p w14:paraId="2DE99777" w14:textId="77777777" w:rsidR="00654B3D" w:rsidRDefault="00654B3D" w:rsidP="00654B3D">
      <w:pPr>
        <w:tabs>
          <w:tab w:val="left" w:pos="6635"/>
        </w:tabs>
        <w:spacing w:after="0"/>
        <w:contextualSpacing/>
      </w:pPr>
    </w:p>
    <w:p w14:paraId="2DB29EF8" w14:textId="77777777" w:rsidR="00654B3D" w:rsidRDefault="00654B3D" w:rsidP="00654B3D">
      <w:pPr>
        <w:tabs>
          <w:tab w:val="left" w:pos="6635"/>
        </w:tabs>
        <w:spacing w:after="0"/>
        <w:contextualSpacing/>
      </w:pPr>
    </w:p>
    <w:p w14:paraId="0A8F490D" w14:textId="77777777" w:rsidR="00654B3D" w:rsidRDefault="00654B3D" w:rsidP="00654B3D">
      <w:pPr>
        <w:tabs>
          <w:tab w:val="left" w:pos="6635"/>
        </w:tabs>
        <w:spacing w:after="0"/>
        <w:contextualSpacing/>
      </w:pPr>
    </w:p>
    <w:p w14:paraId="280842D6" w14:textId="77777777" w:rsidR="00654B3D" w:rsidRDefault="00654B3D" w:rsidP="00654B3D">
      <w:pPr>
        <w:tabs>
          <w:tab w:val="left" w:pos="6635"/>
        </w:tabs>
        <w:spacing w:after="0"/>
        <w:contextualSpacing/>
      </w:pPr>
    </w:p>
    <w:p w14:paraId="69056863" w14:textId="77777777" w:rsidR="00654B3D" w:rsidRDefault="00654B3D" w:rsidP="00654B3D">
      <w:pPr>
        <w:tabs>
          <w:tab w:val="left" w:pos="6635"/>
        </w:tabs>
        <w:spacing w:after="0"/>
        <w:contextualSpacing/>
      </w:pPr>
    </w:p>
    <w:p w14:paraId="5823996A" w14:textId="77777777" w:rsidR="00654B3D" w:rsidRDefault="00654B3D" w:rsidP="00654B3D">
      <w:pPr>
        <w:tabs>
          <w:tab w:val="left" w:pos="6635"/>
        </w:tabs>
        <w:spacing w:after="0"/>
        <w:contextualSpacing/>
      </w:pPr>
    </w:p>
    <w:p w14:paraId="5C99A6A6" w14:textId="77777777" w:rsidR="00654B3D" w:rsidRDefault="00654B3D" w:rsidP="00654B3D">
      <w:pPr>
        <w:tabs>
          <w:tab w:val="left" w:pos="6635"/>
        </w:tabs>
        <w:spacing w:after="0"/>
        <w:contextualSpacing/>
      </w:pPr>
    </w:p>
    <w:p w14:paraId="0FF320D9" w14:textId="77777777" w:rsidR="00654B3D" w:rsidRDefault="00654B3D" w:rsidP="00654B3D">
      <w:pPr>
        <w:tabs>
          <w:tab w:val="left" w:pos="6635"/>
        </w:tabs>
        <w:spacing w:after="0"/>
        <w:contextualSpacing/>
      </w:pPr>
    </w:p>
    <w:p w14:paraId="17E6A304" w14:textId="77777777" w:rsidR="00654B3D" w:rsidRDefault="00654B3D" w:rsidP="00654B3D">
      <w:pPr>
        <w:tabs>
          <w:tab w:val="left" w:pos="6635"/>
        </w:tabs>
        <w:spacing w:after="0"/>
        <w:contextualSpacing/>
      </w:pPr>
    </w:p>
    <w:p w14:paraId="13352B0B" w14:textId="77777777" w:rsidR="00654B3D" w:rsidRDefault="00654B3D" w:rsidP="00654B3D">
      <w:pPr>
        <w:tabs>
          <w:tab w:val="left" w:pos="6635"/>
        </w:tabs>
        <w:spacing w:after="0"/>
        <w:contextualSpacing/>
      </w:pPr>
    </w:p>
    <w:p w14:paraId="7EFCDE1A" w14:textId="77777777" w:rsidR="00654B3D" w:rsidRDefault="00654B3D" w:rsidP="00654B3D">
      <w:pPr>
        <w:tabs>
          <w:tab w:val="left" w:pos="6635"/>
        </w:tabs>
        <w:spacing w:after="0"/>
        <w:contextualSpacing/>
      </w:pPr>
    </w:p>
    <w:p w14:paraId="0825A03D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3DDF6BEC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7BB43FAE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778B24E0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54532883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3B48F5C3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6A2B4411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4268D7F4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441465CA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3DB46EF7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1DB790A9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6A045BA5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666E569E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72F9DEFF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77513C51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17EC2380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6E2EE330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6D81B4D3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1F1EE4F0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0E7433A2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23791159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3C10EF2E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5BC78E4E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6F3196AB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072C6C4D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0C916E39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6608F064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61D40FFB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79BFA526" w14:textId="77777777" w:rsidR="00654B3D" w:rsidRDefault="00654B3D" w:rsidP="00654B3D">
      <w:pPr>
        <w:tabs>
          <w:tab w:val="left" w:pos="6635"/>
        </w:tabs>
        <w:spacing w:after="0"/>
        <w:contextualSpacing/>
      </w:pPr>
    </w:p>
    <w:p w14:paraId="6833E289" w14:textId="77777777" w:rsidR="00654B3D" w:rsidRDefault="00654B3D" w:rsidP="00654B3D">
      <w:pPr>
        <w:tabs>
          <w:tab w:val="left" w:pos="6635"/>
        </w:tabs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0"/>
        <w:gridCol w:w="2903"/>
        <w:gridCol w:w="2963"/>
      </w:tblGrid>
      <w:tr w:rsidR="00262A24" w14:paraId="6A2D52C1" w14:textId="77777777" w:rsidTr="00BA0702">
        <w:trPr>
          <w:trHeight w:val="394"/>
        </w:trPr>
        <w:tc>
          <w:tcPr>
            <w:tcW w:w="3130" w:type="dxa"/>
          </w:tcPr>
          <w:p w14:paraId="21248207" w14:textId="77777777" w:rsidR="00262A24" w:rsidRDefault="00262A24" w:rsidP="002155DF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2975" w:type="dxa"/>
          </w:tcPr>
          <w:p w14:paraId="109D0197" w14:textId="77777777" w:rsidR="00262A24" w:rsidRDefault="00262A24" w:rsidP="002155DF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2911" w:type="dxa"/>
          </w:tcPr>
          <w:p w14:paraId="7252B66C" w14:textId="77777777" w:rsidR="00262A24" w:rsidRDefault="00262A24" w:rsidP="002155DF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BA0702" w14:paraId="21E922CA" w14:textId="77777777" w:rsidTr="00BA0702">
        <w:tc>
          <w:tcPr>
            <w:tcW w:w="3130" w:type="dxa"/>
          </w:tcPr>
          <w:p w14:paraId="67CCAA53" w14:textId="77777777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anta Rahmat Hidayat</w:t>
            </w:r>
          </w:p>
          <w:p w14:paraId="31AF27CA" w14:textId="77777777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74</w:t>
            </w:r>
          </w:p>
        </w:tc>
        <w:tc>
          <w:tcPr>
            <w:tcW w:w="2975" w:type="dxa"/>
          </w:tcPr>
          <w:p w14:paraId="279650F8" w14:textId="77777777" w:rsidR="00BA0702" w:rsidRDefault="00BA0702" w:rsidP="00BA0702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 Java</w:t>
            </w:r>
          </w:p>
        </w:tc>
        <w:tc>
          <w:tcPr>
            <w:tcW w:w="2911" w:type="dxa"/>
          </w:tcPr>
          <w:p w14:paraId="4CACF2BD" w14:textId="1114DDE7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18 </w:t>
            </w:r>
            <w:proofErr w:type="spellStart"/>
            <w:r>
              <w:rPr>
                <w:b/>
                <w:bCs/>
              </w:rPr>
              <w:t>september</w:t>
            </w:r>
            <w:proofErr w:type="spellEnd"/>
            <w:r>
              <w:rPr>
                <w:b/>
                <w:bCs/>
              </w:rPr>
              <w:t xml:space="preserve"> 2024</w:t>
            </w:r>
          </w:p>
        </w:tc>
      </w:tr>
      <w:tr w:rsidR="00BA0702" w14:paraId="7A0F8D70" w14:textId="77777777" w:rsidTr="002155DF">
        <w:tc>
          <w:tcPr>
            <w:tcW w:w="9016" w:type="dxa"/>
            <w:gridSpan w:val="3"/>
          </w:tcPr>
          <w:p w14:paraId="07E868F7" w14:textId="1B091B71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6.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BA0702" w14:paraId="5AA121C4" w14:textId="77777777" w:rsidTr="002155DF">
        <w:tc>
          <w:tcPr>
            <w:tcW w:w="9016" w:type="dxa"/>
            <w:gridSpan w:val="3"/>
          </w:tcPr>
          <w:p w14:paraId="41B20D5B" w14:textId="77777777" w:rsidR="00BA0702" w:rsidRDefault="00BA0702" w:rsidP="00BA0702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66B725B6" w14:textId="3A8C2825" w:rsidR="00BA0702" w:rsidRDefault="00BA0702" w:rsidP="00BA0702">
            <w:pPr>
              <w:pStyle w:val="ListParagraph"/>
              <w:spacing w:after="0" w:line="240" w:lineRule="auto"/>
            </w:pP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public class operator {</w:t>
            </w:r>
            <w:r w:rsidRPr="00800E00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</w:r>
            <w:r w:rsidRPr="00262A24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public class </w:t>
            </w:r>
            <w:proofErr w:type="spellStart"/>
            <w:proofErr w:type="gramStart"/>
            <w:r w:rsidRPr="00262A24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OperatorKondisi</w:t>
            </w:r>
            <w:proofErr w:type="spellEnd"/>
            <w:r w:rsidRPr="00262A24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{</w:t>
            </w:r>
            <w:proofErr w:type="gramEnd"/>
            <w:r w:rsidRPr="00262A24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 xml:space="preserve">   public static void main( String[] </w:t>
            </w:r>
            <w:proofErr w:type="spellStart"/>
            <w:r w:rsidRPr="00262A24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args</w:t>
            </w:r>
            <w:proofErr w:type="spellEnd"/>
            <w:r w:rsidRPr="00262A24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){</w:t>
            </w:r>
            <w:r w:rsidRPr="00262A24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     String status = "";</w:t>
            </w:r>
            <w:r w:rsidRPr="00262A24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 xml:space="preserve">      int </w:t>
            </w:r>
            <w:proofErr w:type="spellStart"/>
            <w:r w:rsidRPr="00262A24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nilai</w:t>
            </w:r>
            <w:proofErr w:type="spellEnd"/>
            <w:r w:rsidRPr="00262A24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= 80; </w:t>
            </w:r>
            <w:r w:rsidRPr="00262A24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     status = (</w:t>
            </w:r>
            <w:proofErr w:type="spellStart"/>
            <w:r w:rsidRPr="00262A24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nilai</w:t>
            </w:r>
            <w:proofErr w:type="spellEnd"/>
            <w:r w:rsidRPr="00262A24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&gt; 60)?"Lulus":"</w:t>
            </w:r>
            <w:proofErr w:type="spellStart"/>
            <w:r w:rsidRPr="00262A24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Gagal</w:t>
            </w:r>
            <w:proofErr w:type="spellEnd"/>
            <w:r w:rsidRPr="00262A24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";</w:t>
            </w:r>
            <w:r w:rsidRPr="00262A24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 xml:space="preserve">      </w:t>
            </w:r>
            <w:proofErr w:type="spellStart"/>
            <w:r w:rsidRPr="00262A24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262A24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( status );</w:t>
            </w:r>
            <w:r w:rsidRPr="00262A24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}    }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iketahu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ar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oa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rsebut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ahw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elum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milik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esalah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a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luaranny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pu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ida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eror</w:t>
            </w:r>
            <w:proofErr w:type="spellEnd"/>
          </w:p>
          <w:p w14:paraId="1B2EA62A" w14:textId="77777777" w:rsidR="00BA0702" w:rsidRDefault="00BA0702" w:rsidP="00BA0702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buku</w:t>
            </w:r>
            <w:proofErr w:type="spellEnd"/>
            <w:r>
              <w:t xml:space="preserve"> / webpage)</w:t>
            </w:r>
          </w:p>
          <w:p w14:paraId="660B4D4B" w14:textId="7DFE5749" w:rsidR="00BA0702" w:rsidRDefault="00BA0702" w:rsidP="00BA0702">
            <w:pPr>
              <w:pStyle w:val="ListParagraph"/>
              <w:spacing w:after="0" w:line="240" w:lineRule="auto"/>
              <w:rPr>
                <w:b/>
                <w:bCs/>
              </w:rPr>
            </w:pPr>
            <w:r>
              <w:t xml:space="preserve">Pada </w:t>
            </w:r>
            <w:proofErr w:type="spellStart"/>
            <w:r>
              <w:t>materi</w:t>
            </w:r>
            <w:proofErr w:type="spellEnd"/>
            <w:r>
              <w:t xml:space="preserve"> </w:t>
            </w:r>
            <w:proofErr w:type="spellStart"/>
            <w:r>
              <w:t>bu</w:t>
            </w:r>
            <w:proofErr w:type="spellEnd"/>
            <w:r>
              <w:t xml:space="preserve"> </w:t>
            </w:r>
            <w:proofErr w:type="spellStart"/>
            <w:r>
              <w:t>endina</w:t>
            </w:r>
            <w:proofErr w:type="spellEnd"/>
            <w:r>
              <w:t xml:space="preserve"> </w:t>
            </w:r>
          </w:p>
        </w:tc>
      </w:tr>
      <w:tr w:rsidR="00BA0702" w14:paraId="7E7E0A57" w14:textId="77777777" w:rsidTr="002155DF">
        <w:tc>
          <w:tcPr>
            <w:tcW w:w="9016" w:type="dxa"/>
            <w:gridSpan w:val="3"/>
          </w:tcPr>
          <w:p w14:paraId="72994F24" w14:textId="768F90F9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6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BA0702" w14:paraId="593964D2" w14:textId="77777777" w:rsidTr="002155DF">
        <w:tc>
          <w:tcPr>
            <w:tcW w:w="9016" w:type="dxa"/>
            <w:gridSpan w:val="3"/>
          </w:tcPr>
          <w:p w14:paraId="445FABF5" w14:textId="77777777" w:rsidR="00BA0702" w:rsidRDefault="00BA0702" w:rsidP="00BA0702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2554B5B0" w14:textId="41760416" w:rsidR="00BA0702" w:rsidRDefault="00BA0702" w:rsidP="00BA0702">
            <w:pPr>
              <w:pStyle w:val="ListParagraph"/>
              <w:spacing w:after="0" w:line="240" w:lineRule="auto"/>
            </w:pPr>
            <w:r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yang 80 pada </w:t>
            </w: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di </w:t>
            </w:r>
            <w:proofErr w:type="spellStart"/>
            <w:r>
              <w:t>ubah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60 </w:t>
            </w:r>
            <w:proofErr w:type="spellStart"/>
            <w:r>
              <w:t>sehingga</w:t>
            </w:r>
            <w:proofErr w:type="spellEnd"/>
            <w:r>
              <w:t xml:space="preserve"> pada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mengeluar</w:t>
            </w:r>
            <w:proofErr w:type="spellEnd"/>
            <w:r>
              <w:t xml:space="preserve"> </w:t>
            </w:r>
            <w:proofErr w:type="spellStart"/>
            <w:r>
              <w:t>gagal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pada system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60 di </w:t>
            </w:r>
            <w:proofErr w:type="spellStart"/>
            <w:r>
              <w:t>nyatakan</w:t>
            </w:r>
            <w:proofErr w:type="spellEnd"/>
            <w:r>
              <w:t xml:space="preserve"> lulus </w:t>
            </w:r>
            <w:proofErr w:type="spellStart"/>
            <w:r>
              <w:t>sementara</w:t>
            </w:r>
            <w:proofErr w:type="spellEnd"/>
            <w:r>
              <w:t xml:space="preserve"> pada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60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gagal</w:t>
            </w:r>
            <w:proofErr w:type="spellEnd"/>
          </w:p>
          <w:p w14:paraId="3DCAF90E" w14:textId="77777777" w:rsidR="00BA0702" w:rsidRDefault="00BA0702" w:rsidP="00BA0702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4A7DDAA2" w14:textId="4DA16616" w:rsidR="00BA0702" w:rsidRPr="00E16F15" w:rsidRDefault="00BA0702" w:rsidP="00BA0702">
            <w:pPr>
              <w:pStyle w:val="ListParagraph"/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terkait</w:t>
            </w:r>
            <w:proofErr w:type="spellEnd"/>
            <w:r>
              <w:t xml:space="preserve"> Solusi dan </w:t>
            </w:r>
            <w:proofErr w:type="spellStart"/>
            <w:r>
              <w:t>permasalhan</w:t>
            </w:r>
            <w:proofErr w:type="spellEnd"/>
            <w:r>
              <w:t xml:space="preserve"> yang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berikan</w:t>
            </w:r>
            <w:proofErr w:type="spellEnd"/>
            <w:r>
              <w:t xml:space="preserve"> </w:t>
            </w:r>
            <w:proofErr w:type="spellStart"/>
            <w:r>
              <w:t>bertuju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luarkan</w:t>
            </w:r>
            <w:proofErr w:type="spellEnd"/>
            <w:r>
              <w:t xml:space="preserve"> output yang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kondisional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berjalan</w:t>
            </w:r>
            <w:proofErr w:type="spellEnd"/>
            <w:r>
              <w:t xml:space="preserve"> </w:t>
            </w:r>
            <w:proofErr w:type="spellStart"/>
            <w:r>
              <w:t>tanpa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</w:p>
        </w:tc>
      </w:tr>
      <w:tr w:rsidR="00BA0702" w14:paraId="1B824064" w14:textId="77777777" w:rsidTr="002155DF">
        <w:tc>
          <w:tcPr>
            <w:tcW w:w="9016" w:type="dxa"/>
            <w:gridSpan w:val="3"/>
          </w:tcPr>
          <w:p w14:paraId="09DDC2AE" w14:textId="79329B1B" w:rsidR="00BA0702" w:rsidRDefault="00BA0702" w:rsidP="00BA0702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6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BA0702" w:rsidRPr="004E315E" w14:paraId="689ED090" w14:textId="77777777" w:rsidTr="002155DF">
        <w:tc>
          <w:tcPr>
            <w:tcW w:w="9016" w:type="dxa"/>
            <w:gridSpan w:val="3"/>
          </w:tcPr>
          <w:p w14:paraId="6EECF220" w14:textId="77777777" w:rsidR="00BA0702" w:rsidRDefault="00BA0702" w:rsidP="00BA0702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13119F80" w14:textId="77777777" w:rsidR="00BA0702" w:rsidRDefault="00BA0702" w:rsidP="00BA0702">
            <w:pPr>
              <w:ind w:left="720"/>
            </w:pPr>
            <w:proofErr w:type="spellStart"/>
            <w:r>
              <w:t>Algoritm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langkah-langkah</w:t>
            </w:r>
            <w:proofErr w:type="spellEnd"/>
            <w:r>
              <w:t xml:space="preserve"> </w:t>
            </w:r>
            <w:proofErr w:type="spellStart"/>
            <w:r>
              <w:t>penyelesaian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>.</w:t>
            </w:r>
          </w:p>
          <w:p w14:paraId="2620BE4E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Masukkan Salinan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jdoodle</w:t>
            </w:r>
            <w:proofErr w:type="spellEnd"/>
          </w:p>
          <w:p w14:paraId="5733DCEA" w14:textId="3C6F0490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Ubah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</w:p>
          <w:p w14:paraId="513170C7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Mulai </w:t>
            </w:r>
            <w:proofErr w:type="spellStart"/>
            <w:r>
              <w:t>kodenya</w:t>
            </w:r>
            <w:proofErr w:type="spellEnd"/>
          </w:p>
          <w:p w14:paraId="70C07634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Lihat</w:t>
            </w:r>
            <w:proofErr w:type="spellEnd"/>
            <w:r>
              <w:t xml:space="preserve"> output </w:t>
            </w:r>
            <w:proofErr w:type="spellStart"/>
            <w:r>
              <w:t>terjaddi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tidakjika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cari</w:t>
            </w:r>
            <w:proofErr w:type="spellEnd"/>
            <w:r>
              <w:t xml:space="preserve"> </w:t>
            </w:r>
            <w:proofErr w:type="spellStart"/>
            <w:r>
              <w:t>kesalahannya</w:t>
            </w:r>
            <w:proofErr w:type="spellEnd"/>
          </w:p>
          <w:p w14:paraId="2283A905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Jika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itulah</w:t>
            </w:r>
            <w:proofErr w:type="spellEnd"/>
            <w:r>
              <w:t xml:space="preserve"> output yang di </w:t>
            </w:r>
            <w:proofErr w:type="spellStart"/>
            <w:r>
              <w:t>keluarkan</w:t>
            </w:r>
            <w:proofErr w:type="spellEnd"/>
          </w:p>
          <w:p w14:paraId="2FF7EFAC" w14:textId="77777777" w:rsidR="00BA0702" w:rsidRDefault="00BA0702" w:rsidP="00BA0702">
            <w:pPr>
              <w:pStyle w:val="ListParagraph"/>
              <w:spacing w:after="0" w:line="240" w:lineRule="auto"/>
            </w:pPr>
          </w:p>
          <w:p w14:paraId="55B25E91" w14:textId="77777777" w:rsidR="00BA0702" w:rsidRDefault="00BA0702" w:rsidP="00BA0702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6E2CCA6" w14:textId="10D0A4AE" w:rsidR="00BA0702" w:rsidRDefault="00BA0702" w:rsidP="00BA0702">
            <w:pPr>
              <w:pStyle w:val="ListParagraph"/>
              <w:spacing w:after="0" w:line="240" w:lineRule="auto"/>
            </w:pPr>
            <w:r>
              <w:t xml:space="preserve"> </w:t>
            </w:r>
            <w:r>
              <w:rPr>
                <w:noProof/>
              </w:rPr>
              <w:drawing>
                <wp:inline distT="0" distB="0" distL="0" distR="0" wp14:anchorId="2F4A5E22" wp14:editId="23947658">
                  <wp:extent cx="5731510" cy="2019300"/>
                  <wp:effectExtent l="0" t="0" r="2540" b="0"/>
                  <wp:docPr id="602154185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2154185" name="Picture 602154185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019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D1CC54" w14:textId="77777777" w:rsidR="00BA0702" w:rsidRDefault="00BA0702" w:rsidP="00BA070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4C988C0E" w14:textId="77777777" w:rsidR="00BA0702" w:rsidRDefault="00BA0702" w:rsidP="00BA0702">
            <w:pPr>
              <w:pStyle w:val="ListParagraph"/>
              <w:spacing w:after="0" w:line="240" w:lineRule="auto"/>
              <w:ind w:left="1169"/>
            </w:pPr>
            <w:r>
              <w:t xml:space="preserve">Pada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sud</w:t>
            </w:r>
            <w:proofErr w:type="spellEnd"/>
            <w:r>
              <w:t xml:space="preserve"> </w:t>
            </w:r>
            <w:proofErr w:type="spellStart"/>
            <w:r>
              <w:t>dii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n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</w:p>
          <w:p w14:paraId="1341D140" w14:textId="77777777" w:rsidR="00BA0702" w:rsidRDefault="00BA0702" w:rsidP="00BA070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5F0547C2" w14:textId="77777777" w:rsidR="00BA0702" w:rsidRPr="004E315E" w:rsidRDefault="00BA0702" w:rsidP="00BA0702">
            <w:pPr>
              <w:pStyle w:val="ListParagraph"/>
              <w:spacing w:after="0" w:line="240" w:lineRule="auto"/>
              <w:ind w:left="1169"/>
            </w:pPr>
            <w:r>
              <w:t xml:space="preserve">Kode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dann</w:t>
            </w:r>
            <w:proofErr w:type="spellEnd"/>
            <w:r>
              <w:t xml:space="preserve"> program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benar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ngalami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</w:p>
        </w:tc>
      </w:tr>
      <w:tr w:rsidR="00BA0702" w14:paraId="2CE9ADA0" w14:textId="77777777" w:rsidTr="002155DF">
        <w:tc>
          <w:tcPr>
            <w:tcW w:w="9016" w:type="dxa"/>
            <w:gridSpan w:val="3"/>
          </w:tcPr>
          <w:p w14:paraId="2FB42484" w14:textId="20936676" w:rsidR="00BA0702" w:rsidRDefault="00BA0702" w:rsidP="00BA0702">
            <w:pPr>
              <w:contextualSpacing/>
            </w:pPr>
            <w:r w:rsidRPr="00C04942">
              <w:rPr>
                <w:b/>
                <w:bCs/>
              </w:rPr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6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BA0702" w14:paraId="3F973A77" w14:textId="77777777" w:rsidTr="002155DF">
        <w:tc>
          <w:tcPr>
            <w:tcW w:w="9016" w:type="dxa"/>
            <w:gridSpan w:val="3"/>
          </w:tcPr>
          <w:p w14:paraId="1BB6AC84" w14:textId="77777777" w:rsidR="00BA0702" w:rsidRDefault="00BA0702" w:rsidP="00BA0702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4A05122E" w14:textId="709F87CA" w:rsidR="00BA0702" w:rsidRDefault="00BA0702" w:rsidP="00BA070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lastRenderedPageBreak/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proofErr w:type="gramStart"/>
            <w:r w:rsidRPr="00C04942">
              <w:t>solusi?</w:t>
            </w:r>
            <w:r>
              <w:t>pada</w:t>
            </w:r>
            <w:proofErr w:type="spellEnd"/>
            <w:proofErr w:type="gram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dapat</w:t>
            </w:r>
            <w:proofErr w:type="spellEnd"/>
            <w:r>
              <w:t xml:space="preserve"> </w:t>
            </w:r>
            <w:proofErr w:type="spellStart"/>
            <w:r>
              <w:t>pengetahuan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operator </w:t>
            </w:r>
            <w:proofErr w:type="spellStart"/>
            <w:r>
              <w:t>kondisional</w:t>
            </w:r>
            <w:proofErr w:type="spellEnd"/>
            <w:r>
              <w:t xml:space="preserve">(ternary) pada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dapati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kitab isa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progam</w:t>
            </w:r>
            <w:proofErr w:type="spellEnd"/>
            <w:r>
              <w:t xml:space="preserve"> data </w:t>
            </w:r>
            <w:proofErr w:type="spellStart"/>
            <w:r>
              <w:t>nilai</w:t>
            </w:r>
            <w:proofErr w:type="spellEnd"/>
            <w:r>
              <w:t xml:space="preserve"> lulus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gagal</w:t>
            </w:r>
            <w:proofErr w:type="spellEnd"/>
            <w:r>
              <w:t xml:space="preserve"> </w:t>
            </w:r>
            <w:proofErr w:type="spellStart"/>
            <w:r>
              <w:t>melalui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</w:p>
        </w:tc>
      </w:tr>
    </w:tbl>
    <w:p w14:paraId="2A79DC3B" w14:textId="77777777" w:rsidR="00654B3D" w:rsidRDefault="00654B3D" w:rsidP="00654B3D">
      <w:pPr>
        <w:tabs>
          <w:tab w:val="left" w:pos="6635"/>
        </w:tabs>
        <w:spacing w:after="0"/>
        <w:contextualSpacing/>
      </w:pPr>
    </w:p>
    <w:p w14:paraId="1A816FD8" w14:textId="77777777" w:rsidR="00654B3D" w:rsidRDefault="00654B3D" w:rsidP="00654B3D">
      <w:pPr>
        <w:tabs>
          <w:tab w:val="left" w:pos="6635"/>
        </w:tabs>
        <w:spacing w:after="0"/>
        <w:contextualSpacing/>
      </w:pPr>
    </w:p>
    <w:p w14:paraId="0DE408B6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22888AC5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23416365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6AEE136C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2FE4D597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30F67A24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137471E0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697A40FF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694CE4AC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43F00AAA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2FB423CE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02F03BF1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6B44CF79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077F234E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6BD12CD9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22AE833B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76FDADFD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5434E114" w14:textId="77777777" w:rsidR="00262A24" w:rsidRDefault="00262A24" w:rsidP="00654B3D">
      <w:pPr>
        <w:tabs>
          <w:tab w:val="left" w:pos="6635"/>
        </w:tabs>
        <w:spacing w:after="0"/>
        <w:contextualSpacing/>
      </w:pPr>
    </w:p>
    <w:p w14:paraId="7F529297" w14:textId="77777777" w:rsidR="009D4913" w:rsidRDefault="009D4913" w:rsidP="00654B3D">
      <w:pPr>
        <w:tabs>
          <w:tab w:val="left" w:pos="6635"/>
        </w:tabs>
        <w:spacing w:after="0"/>
        <w:contextualSpacing/>
      </w:pPr>
    </w:p>
    <w:p w14:paraId="1C3D5382" w14:textId="77777777" w:rsidR="009D4913" w:rsidRDefault="009D4913" w:rsidP="00654B3D">
      <w:pPr>
        <w:tabs>
          <w:tab w:val="left" w:pos="6635"/>
        </w:tabs>
        <w:spacing w:after="0"/>
        <w:contextualSpacing/>
      </w:pPr>
    </w:p>
    <w:p w14:paraId="1C50499C" w14:textId="77777777" w:rsidR="009D4913" w:rsidRDefault="009D4913" w:rsidP="00654B3D">
      <w:pPr>
        <w:tabs>
          <w:tab w:val="left" w:pos="6635"/>
        </w:tabs>
        <w:spacing w:after="0"/>
        <w:contextualSpacing/>
      </w:pPr>
    </w:p>
    <w:p w14:paraId="49C95BD7" w14:textId="77777777" w:rsidR="009D4913" w:rsidRDefault="009D4913" w:rsidP="00654B3D">
      <w:pPr>
        <w:tabs>
          <w:tab w:val="left" w:pos="6635"/>
        </w:tabs>
        <w:spacing w:after="0"/>
        <w:contextualSpacing/>
      </w:pPr>
    </w:p>
    <w:p w14:paraId="261BC413" w14:textId="77777777" w:rsidR="009D4913" w:rsidRDefault="009D4913" w:rsidP="00654B3D">
      <w:pPr>
        <w:tabs>
          <w:tab w:val="left" w:pos="6635"/>
        </w:tabs>
        <w:spacing w:after="0"/>
        <w:contextualSpacing/>
      </w:pPr>
    </w:p>
    <w:p w14:paraId="6626D99D" w14:textId="77777777" w:rsidR="009D4913" w:rsidRDefault="009D4913" w:rsidP="00654B3D">
      <w:pPr>
        <w:tabs>
          <w:tab w:val="left" w:pos="6635"/>
        </w:tabs>
        <w:spacing w:after="0"/>
        <w:contextualSpacing/>
      </w:pPr>
    </w:p>
    <w:p w14:paraId="2C9BE786" w14:textId="77777777" w:rsidR="009D4913" w:rsidRDefault="009D4913" w:rsidP="00654B3D">
      <w:pPr>
        <w:tabs>
          <w:tab w:val="left" w:pos="6635"/>
        </w:tabs>
        <w:spacing w:after="0"/>
        <w:contextualSpacing/>
      </w:pPr>
    </w:p>
    <w:p w14:paraId="50C0A79C" w14:textId="77777777" w:rsidR="009D4913" w:rsidRDefault="009D4913" w:rsidP="00654B3D">
      <w:pPr>
        <w:tabs>
          <w:tab w:val="left" w:pos="6635"/>
        </w:tabs>
        <w:spacing w:after="0"/>
        <w:contextualSpacing/>
      </w:pPr>
    </w:p>
    <w:p w14:paraId="161A05BE" w14:textId="77777777" w:rsidR="009D4913" w:rsidRDefault="009D4913" w:rsidP="00654B3D">
      <w:pPr>
        <w:tabs>
          <w:tab w:val="left" w:pos="6635"/>
        </w:tabs>
        <w:spacing w:after="0"/>
        <w:contextualSpacing/>
      </w:pPr>
    </w:p>
    <w:p w14:paraId="6464FF02" w14:textId="77777777" w:rsidR="009D4913" w:rsidRDefault="009D4913" w:rsidP="00654B3D">
      <w:pPr>
        <w:tabs>
          <w:tab w:val="left" w:pos="6635"/>
        </w:tabs>
        <w:spacing w:after="0"/>
        <w:contextualSpacing/>
      </w:pPr>
    </w:p>
    <w:p w14:paraId="0CAE5135" w14:textId="77777777" w:rsidR="009D4913" w:rsidRDefault="009D4913" w:rsidP="00654B3D">
      <w:pPr>
        <w:tabs>
          <w:tab w:val="left" w:pos="6635"/>
        </w:tabs>
        <w:spacing w:after="0"/>
        <w:contextualSpacing/>
      </w:pPr>
    </w:p>
    <w:p w14:paraId="15FBD802" w14:textId="77777777" w:rsidR="009D4913" w:rsidRDefault="009D4913" w:rsidP="00654B3D">
      <w:pPr>
        <w:tabs>
          <w:tab w:val="left" w:pos="6635"/>
        </w:tabs>
        <w:spacing w:after="0"/>
        <w:contextualSpacing/>
      </w:pPr>
    </w:p>
    <w:p w14:paraId="3697ADD7" w14:textId="77777777" w:rsidR="009D4913" w:rsidRDefault="009D4913" w:rsidP="00654B3D">
      <w:pPr>
        <w:tabs>
          <w:tab w:val="left" w:pos="6635"/>
        </w:tabs>
        <w:spacing w:after="0"/>
        <w:contextualSpacing/>
      </w:pPr>
    </w:p>
    <w:p w14:paraId="127C3EE7" w14:textId="77777777" w:rsidR="009D4913" w:rsidRDefault="009D4913" w:rsidP="00654B3D">
      <w:pPr>
        <w:tabs>
          <w:tab w:val="left" w:pos="6635"/>
        </w:tabs>
        <w:spacing w:after="0"/>
        <w:contextualSpacing/>
      </w:pPr>
    </w:p>
    <w:p w14:paraId="045F646E" w14:textId="77777777" w:rsidR="009D4913" w:rsidRDefault="009D4913" w:rsidP="00654B3D">
      <w:pPr>
        <w:tabs>
          <w:tab w:val="left" w:pos="6635"/>
        </w:tabs>
        <w:spacing w:after="0"/>
        <w:contextualSpacing/>
      </w:pPr>
    </w:p>
    <w:p w14:paraId="43485BE4" w14:textId="77777777" w:rsidR="009D4913" w:rsidRDefault="009D4913" w:rsidP="00654B3D">
      <w:pPr>
        <w:tabs>
          <w:tab w:val="left" w:pos="6635"/>
        </w:tabs>
        <w:spacing w:after="0"/>
        <w:contextualSpacing/>
      </w:pPr>
    </w:p>
    <w:p w14:paraId="1AB74E73" w14:textId="77777777" w:rsidR="009D4913" w:rsidRDefault="009D4913" w:rsidP="00654B3D">
      <w:pPr>
        <w:tabs>
          <w:tab w:val="left" w:pos="6635"/>
        </w:tabs>
        <w:spacing w:after="0"/>
        <w:contextualSpacing/>
      </w:pPr>
    </w:p>
    <w:p w14:paraId="69374629" w14:textId="77777777" w:rsidR="009D4913" w:rsidRDefault="009D4913" w:rsidP="00654B3D">
      <w:pPr>
        <w:tabs>
          <w:tab w:val="left" w:pos="6635"/>
        </w:tabs>
        <w:spacing w:after="0"/>
        <w:contextualSpacing/>
      </w:pPr>
    </w:p>
    <w:p w14:paraId="6980A6D4" w14:textId="77777777" w:rsidR="009D4913" w:rsidRDefault="009D4913" w:rsidP="00654B3D">
      <w:pPr>
        <w:tabs>
          <w:tab w:val="left" w:pos="6635"/>
        </w:tabs>
        <w:spacing w:after="0"/>
        <w:contextualSpacing/>
      </w:pPr>
    </w:p>
    <w:p w14:paraId="44EB9948" w14:textId="77777777" w:rsidR="009D4913" w:rsidRDefault="009D4913" w:rsidP="00654B3D">
      <w:pPr>
        <w:tabs>
          <w:tab w:val="left" w:pos="6635"/>
        </w:tabs>
        <w:spacing w:after="0"/>
        <w:contextualSpacing/>
      </w:pPr>
    </w:p>
    <w:p w14:paraId="29305D35" w14:textId="77777777" w:rsidR="009D4913" w:rsidRDefault="009D4913" w:rsidP="00654B3D">
      <w:pPr>
        <w:tabs>
          <w:tab w:val="left" w:pos="6635"/>
        </w:tabs>
        <w:spacing w:after="0"/>
        <w:contextualSpacing/>
      </w:pPr>
    </w:p>
    <w:p w14:paraId="72FE1572" w14:textId="77777777" w:rsidR="009D4913" w:rsidRDefault="009D4913" w:rsidP="00654B3D">
      <w:pPr>
        <w:tabs>
          <w:tab w:val="left" w:pos="6635"/>
        </w:tabs>
        <w:spacing w:after="0"/>
        <w:contextualSpacing/>
      </w:pPr>
    </w:p>
    <w:p w14:paraId="72E842E8" w14:textId="77777777" w:rsidR="009D4913" w:rsidRDefault="009D4913" w:rsidP="00654B3D">
      <w:pPr>
        <w:tabs>
          <w:tab w:val="left" w:pos="6635"/>
        </w:tabs>
        <w:spacing w:after="0"/>
        <w:contextualSpacing/>
      </w:pPr>
    </w:p>
    <w:p w14:paraId="7EFE2B84" w14:textId="77777777" w:rsidR="009D4913" w:rsidRDefault="009D4913" w:rsidP="00654B3D">
      <w:pPr>
        <w:tabs>
          <w:tab w:val="left" w:pos="6635"/>
        </w:tabs>
        <w:spacing w:after="0"/>
        <w:contextualSpacing/>
      </w:pPr>
    </w:p>
    <w:p w14:paraId="42E367E6" w14:textId="77777777" w:rsidR="009D4913" w:rsidRDefault="009D4913" w:rsidP="00654B3D">
      <w:pPr>
        <w:tabs>
          <w:tab w:val="left" w:pos="6635"/>
        </w:tabs>
        <w:spacing w:after="0"/>
        <w:contextualSpacing/>
      </w:pPr>
    </w:p>
    <w:p w14:paraId="409BCF5E" w14:textId="77777777" w:rsidR="009D4913" w:rsidRDefault="009D4913" w:rsidP="00654B3D">
      <w:pPr>
        <w:tabs>
          <w:tab w:val="left" w:pos="6635"/>
        </w:tabs>
        <w:spacing w:after="0"/>
        <w:contextualSpacing/>
      </w:pPr>
    </w:p>
    <w:p w14:paraId="23737A0E" w14:textId="77777777" w:rsidR="009D4913" w:rsidRDefault="009D4913" w:rsidP="00654B3D">
      <w:pPr>
        <w:tabs>
          <w:tab w:val="left" w:pos="6635"/>
        </w:tabs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43"/>
        <w:gridCol w:w="2889"/>
        <w:gridCol w:w="2884"/>
      </w:tblGrid>
      <w:tr w:rsidR="009D4913" w14:paraId="77A849DA" w14:textId="77777777" w:rsidTr="00BA0702">
        <w:trPr>
          <w:trHeight w:val="394"/>
        </w:trPr>
        <w:tc>
          <w:tcPr>
            <w:tcW w:w="3184" w:type="dxa"/>
          </w:tcPr>
          <w:p w14:paraId="5AB76276" w14:textId="77777777" w:rsidR="009D4913" w:rsidRDefault="009D4913" w:rsidP="002155DF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2966" w:type="dxa"/>
          </w:tcPr>
          <w:p w14:paraId="4849349D" w14:textId="77777777" w:rsidR="009D4913" w:rsidRDefault="009D4913" w:rsidP="002155DF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2866" w:type="dxa"/>
          </w:tcPr>
          <w:p w14:paraId="3B744C84" w14:textId="77777777" w:rsidR="009D4913" w:rsidRDefault="009D4913" w:rsidP="002155DF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BA0702" w14:paraId="4814A214" w14:textId="77777777" w:rsidTr="00BA0702">
        <w:tc>
          <w:tcPr>
            <w:tcW w:w="3184" w:type="dxa"/>
          </w:tcPr>
          <w:p w14:paraId="0E26319A" w14:textId="77777777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anta Rahmat Hidayat</w:t>
            </w:r>
          </w:p>
          <w:p w14:paraId="6A4988BB" w14:textId="77777777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74</w:t>
            </w:r>
          </w:p>
        </w:tc>
        <w:tc>
          <w:tcPr>
            <w:tcW w:w="2966" w:type="dxa"/>
          </w:tcPr>
          <w:p w14:paraId="220F5915" w14:textId="77777777" w:rsidR="00BA0702" w:rsidRDefault="00BA0702" w:rsidP="00BA0702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 Java</w:t>
            </w:r>
          </w:p>
        </w:tc>
        <w:tc>
          <w:tcPr>
            <w:tcW w:w="2866" w:type="dxa"/>
          </w:tcPr>
          <w:p w14:paraId="41D94ABA" w14:textId="03024FA3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18 </w:t>
            </w:r>
            <w:proofErr w:type="spellStart"/>
            <w:r>
              <w:rPr>
                <w:b/>
                <w:bCs/>
              </w:rPr>
              <w:t>september</w:t>
            </w:r>
            <w:proofErr w:type="spellEnd"/>
            <w:r>
              <w:rPr>
                <w:b/>
                <w:bCs/>
              </w:rPr>
              <w:t xml:space="preserve"> 2024</w:t>
            </w:r>
          </w:p>
        </w:tc>
      </w:tr>
      <w:tr w:rsidR="00BA0702" w14:paraId="7B90E795" w14:textId="77777777" w:rsidTr="002155DF">
        <w:tc>
          <w:tcPr>
            <w:tcW w:w="9016" w:type="dxa"/>
            <w:gridSpan w:val="3"/>
          </w:tcPr>
          <w:p w14:paraId="5A9AB14E" w14:textId="0F52386C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7.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BA0702" w14:paraId="428EFE87" w14:textId="77777777" w:rsidTr="002155DF">
        <w:tc>
          <w:tcPr>
            <w:tcW w:w="9016" w:type="dxa"/>
            <w:gridSpan w:val="3"/>
          </w:tcPr>
          <w:p w14:paraId="01112EB4" w14:textId="77777777" w:rsidR="00BA0702" w:rsidRDefault="00BA0702" w:rsidP="00BA0702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0B394E57" w14:textId="45890BE9" w:rsidR="00BA0702" w:rsidRDefault="00BA0702" w:rsidP="00BA0702">
            <w:pPr>
              <w:pStyle w:val="ListParagraph"/>
              <w:spacing w:after="0" w:line="240" w:lineRule="auto"/>
            </w:pPr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public class operator {</w:t>
            </w:r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 xml:space="preserve">    public static void main(String[] </w:t>
            </w:r>
            <w:proofErr w:type="spellStart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args</w:t>
            </w:r>
            <w:proofErr w:type="spellEnd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) {</w:t>
            </w:r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    int a = 10;</w:t>
            </w:r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    int b = 7;</w:t>
            </w:r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 xml:space="preserve">        int </w:t>
            </w:r>
            <w:proofErr w:type="spellStart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hasil</w:t>
            </w:r>
            <w:proofErr w:type="spellEnd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;</w:t>
            </w:r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      </w:t>
            </w:r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    </w:t>
            </w:r>
            <w:proofErr w:type="spellStart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hasil</w:t>
            </w:r>
            <w:proofErr w:type="spellEnd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= a &amp; b;</w:t>
            </w:r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    </w:t>
            </w:r>
            <w:proofErr w:type="spellStart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("Hasil </w:t>
            </w:r>
            <w:proofErr w:type="spellStart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dari</w:t>
            </w:r>
            <w:proofErr w:type="spellEnd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a &amp; b : " + </w:t>
            </w:r>
            <w:proofErr w:type="spellStart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hasil</w:t>
            </w:r>
            <w:proofErr w:type="spellEnd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);  </w:t>
            </w:r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      </w:t>
            </w:r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    </w:t>
            </w:r>
            <w:proofErr w:type="spellStart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hasil</w:t>
            </w:r>
            <w:proofErr w:type="spellEnd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= a | b;</w:t>
            </w:r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    </w:t>
            </w:r>
            <w:proofErr w:type="spellStart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("Hasil </w:t>
            </w:r>
            <w:proofErr w:type="spellStart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dari</w:t>
            </w:r>
            <w:proofErr w:type="spellEnd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a | b : " + </w:t>
            </w:r>
            <w:proofErr w:type="spellStart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hasil</w:t>
            </w:r>
            <w:proofErr w:type="spellEnd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);  </w:t>
            </w:r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      </w:t>
            </w:r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    </w:t>
            </w:r>
            <w:proofErr w:type="spellStart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hasil</w:t>
            </w:r>
            <w:proofErr w:type="spellEnd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= a ^ b;</w:t>
            </w:r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    </w:t>
            </w:r>
            <w:proofErr w:type="spellStart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("Hasil </w:t>
            </w:r>
            <w:proofErr w:type="spellStart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dari</w:t>
            </w:r>
            <w:proofErr w:type="spellEnd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a ^ b : " + </w:t>
            </w:r>
            <w:proofErr w:type="spellStart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hasil</w:t>
            </w:r>
            <w:proofErr w:type="spellEnd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);  </w:t>
            </w:r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      </w:t>
            </w:r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    </w:t>
            </w:r>
            <w:proofErr w:type="spellStart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hasil</w:t>
            </w:r>
            <w:proofErr w:type="spellEnd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= ~a;</w:t>
            </w:r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    </w:t>
            </w:r>
            <w:proofErr w:type="spellStart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("Hasil </w:t>
            </w:r>
            <w:proofErr w:type="spellStart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dari</w:t>
            </w:r>
            <w:proofErr w:type="spellEnd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~a : " + </w:t>
            </w:r>
            <w:proofErr w:type="spellStart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hasil</w:t>
            </w:r>
            <w:proofErr w:type="spellEnd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);  </w:t>
            </w:r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      </w:t>
            </w:r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    </w:t>
            </w:r>
            <w:proofErr w:type="spellStart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hasil</w:t>
            </w:r>
            <w:proofErr w:type="spellEnd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= a &gt;&gt; 1;</w:t>
            </w:r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    </w:t>
            </w:r>
            <w:proofErr w:type="spellStart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("Hasil </w:t>
            </w:r>
            <w:proofErr w:type="spellStart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dari</w:t>
            </w:r>
            <w:proofErr w:type="spellEnd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a &gt;&gt; 1 : " + </w:t>
            </w:r>
            <w:proofErr w:type="spellStart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hasil</w:t>
            </w:r>
            <w:proofErr w:type="spellEnd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);  </w:t>
            </w:r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      </w:t>
            </w:r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    </w:t>
            </w:r>
            <w:proofErr w:type="spellStart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hasil</w:t>
            </w:r>
            <w:proofErr w:type="spellEnd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= b &lt;&lt; 2;</w:t>
            </w:r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        </w:t>
            </w:r>
            <w:proofErr w:type="spellStart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System.out.println</w:t>
            </w:r>
            <w:proofErr w:type="spellEnd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("Hasil </w:t>
            </w:r>
            <w:proofErr w:type="spellStart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dari</w:t>
            </w:r>
            <w:proofErr w:type="spellEnd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b &lt;&lt; 2 : " + </w:t>
            </w:r>
            <w:proofErr w:type="spellStart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>hasil</w:t>
            </w:r>
            <w:proofErr w:type="spellEnd"/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t xml:space="preserve"> );</w:t>
            </w:r>
            <w:r w:rsidRPr="007131EE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ID"/>
              </w:rPr>
              <w:br/>
              <w:t>}   }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iketahu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ar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oa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rsebut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ahw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elum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milik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esalah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a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luaranny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pu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ida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eror</w:t>
            </w:r>
            <w:proofErr w:type="spellEnd"/>
          </w:p>
          <w:p w14:paraId="307F13C2" w14:textId="77777777" w:rsidR="00BA0702" w:rsidRDefault="00BA0702" w:rsidP="00BA0702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buku</w:t>
            </w:r>
            <w:proofErr w:type="spellEnd"/>
            <w:r>
              <w:t xml:space="preserve"> / webpage)</w:t>
            </w:r>
          </w:p>
          <w:p w14:paraId="1625C8A4" w14:textId="22EF1220" w:rsidR="00BA0702" w:rsidRDefault="00BA0702" w:rsidP="00BA0702">
            <w:pPr>
              <w:pStyle w:val="ListParagraph"/>
              <w:spacing w:after="0" w:line="240" w:lineRule="auto"/>
              <w:rPr>
                <w:b/>
                <w:bCs/>
              </w:rPr>
            </w:pPr>
            <w:r>
              <w:t xml:space="preserve">Pada </w:t>
            </w:r>
            <w:proofErr w:type="spellStart"/>
            <w:r>
              <w:t>materi</w:t>
            </w:r>
            <w:proofErr w:type="spellEnd"/>
            <w:r>
              <w:t xml:space="preserve"> </w:t>
            </w:r>
            <w:proofErr w:type="spellStart"/>
            <w:r>
              <w:t>bu</w:t>
            </w:r>
            <w:proofErr w:type="spellEnd"/>
            <w:r>
              <w:t xml:space="preserve"> </w:t>
            </w:r>
            <w:proofErr w:type="spellStart"/>
            <w:r>
              <w:t>endina</w:t>
            </w:r>
            <w:proofErr w:type="spellEnd"/>
            <w:r>
              <w:t xml:space="preserve"> dan </w:t>
            </w:r>
            <w:proofErr w:type="spellStart"/>
            <w:r>
              <w:t>youtube</w:t>
            </w:r>
            <w:proofErr w:type="spellEnd"/>
          </w:p>
        </w:tc>
      </w:tr>
      <w:tr w:rsidR="00BA0702" w14:paraId="33C9FF54" w14:textId="77777777" w:rsidTr="002155DF">
        <w:tc>
          <w:tcPr>
            <w:tcW w:w="9016" w:type="dxa"/>
            <w:gridSpan w:val="3"/>
          </w:tcPr>
          <w:p w14:paraId="02C7530E" w14:textId="6040D874" w:rsidR="00BA0702" w:rsidRDefault="00BA0702" w:rsidP="00BA070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7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BA0702" w14:paraId="154B67E1" w14:textId="77777777" w:rsidTr="002155DF">
        <w:tc>
          <w:tcPr>
            <w:tcW w:w="9016" w:type="dxa"/>
            <w:gridSpan w:val="3"/>
          </w:tcPr>
          <w:p w14:paraId="6754F8AE" w14:textId="77777777" w:rsidR="00BA0702" w:rsidRDefault="00BA0702" w:rsidP="00BA0702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41D520C6" w14:textId="46053FF5" w:rsidR="00BA0702" w:rsidRDefault="00BA0702" w:rsidP="00BA0702">
            <w:pPr>
              <w:pStyle w:val="ListParagraph"/>
              <w:spacing w:after="0" w:line="240" w:lineRule="auto"/>
            </w:pPr>
            <w:r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post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bitwise di mana pada </w:t>
            </w:r>
            <w:proofErr w:type="spellStart"/>
            <w:r>
              <w:t>soalnya</w:t>
            </w:r>
            <w:proofErr w:type="spellEnd"/>
            <w:r>
              <w:t xml:space="preserve"> di </w:t>
            </w:r>
            <w:proofErr w:type="spellStart"/>
            <w:r>
              <w:t>suruh</w:t>
            </w:r>
            <w:proofErr w:type="spellEnd"/>
            <w:r>
              <w:t xml:space="preserve"> </w:t>
            </w:r>
            <w:proofErr w:type="spellStart"/>
            <w:r>
              <w:t>uraika</w:t>
            </w:r>
            <w:proofErr w:type="spellEnd"/>
            <w:r>
              <w:t xml:space="preserve"> </w:t>
            </w:r>
            <w:proofErr w:type="spellStart"/>
            <w:r>
              <w:t>perhitungan</w:t>
            </w:r>
            <w:proofErr w:type="spellEnd"/>
            <w:r>
              <w:t xml:space="preserve"> biner pada 3 </w:t>
            </w:r>
            <w:proofErr w:type="spellStart"/>
            <w:r>
              <w:t>soal</w:t>
            </w:r>
            <w:proofErr w:type="spellEnd"/>
            <w:r>
              <w:t xml:space="preserve"> yang </w:t>
            </w:r>
            <w:proofErr w:type="spellStart"/>
            <w:r>
              <w:t>tertera</w:t>
            </w:r>
            <w:proofErr w:type="spellEnd"/>
            <w:r>
              <w:t xml:space="preserve"> di </w:t>
            </w: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dan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milih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operasi</w:t>
            </w:r>
            <w:proofErr w:type="spellEnd"/>
            <w:r>
              <w:rPr>
                <w:lang w:val="en-ID"/>
              </w:rPr>
              <w:t xml:space="preserve"> </w:t>
            </w:r>
            <w:proofErr w:type="gramStart"/>
            <w:r>
              <w:rPr>
                <w:lang w:val="en-ID"/>
              </w:rPr>
              <w:t>and(</w:t>
            </w:r>
            <w:proofErr w:type="gramEnd"/>
            <w:r>
              <w:rPr>
                <w:lang w:val="en-ID"/>
              </w:rPr>
              <w:t xml:space="preserve">&amp;) , or(I)  , </w:t>
            </w:r>
            <w:proofErr w:type="spellStart"/>
            <w:r>
              <w:rPr>
                <w:lang w:val="en-ID"/>
              </w:rPr>
              <w:t>xor</w:t>
            </w:r>
            <w:proofErr w:type="spellEnd"/>
            <w:r>
              <w:rPr>
                <w:lang w:val="en-ID"/>
              </w:rPr>
              <w:t>(</w:t>
            </w:r>
            <w:r w:rsidRPr="004A1C94">
              <w:rPr>
                <w:lang w:val="id-ID"/>
              </w:rPr>
              <w:t>^</w:t>
            </w:r>
            <w:r>
              <w:rPr>
                <w:lang w:val="id-ID"/>
              </w:rPr>
              <w:t>). Pada hasil tersebut juga di cari bilangan binernya</w:t>
            </w:r>
          </w:p>
          <w:p w14:paraId="2857258C" w14:textId="77777777" w:rsidR="00BA0702" w:rsidRDefault="00BA0702" w:rsidP="00BA0702">
            <w:r>
              <w:t xml:space="preserve">      10)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terkait</w:t>
            </w:r>
            <w:proofErr w:type="spellEnd"/>
            <w:r>
              <w:t xml:space="preserve"> Solusi dan </w:t>
            </w:r>
            <w:proofErr w:type="spellStart"/>
            <w:r>
              <w:t>permasalhan</w:t>
            </w:r>
            <w:proofErr w:type="spellEnd"/>
            <w:r>
              <w:t xml:space="preserve"> yang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berikan</w:t>
            </w:r>
            <w:proofErr w:type="spellEnd"/>
            <w:r>
              <w:t xml:space="preserve"> </w:t>
            </w:r>
            <w:proofErr w:type="spellStart"/>
            <w:r>
              <w:t>bertuju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luarkan</w:t>
            </w:r>
            <w:proofErr w:type="spellEnd"/>
            <w:r>
              <w:t xml:space="preserve">      output yang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logika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dapat</w:t>
            </w:r>
            <w:proofErr w:type="spellEnd"/>
            <w:r>
              <w:t xml:space="preserve">  </w:t>
            </w:r>
            <w:proofErr w:type="spellStart"/>
            <w:r>
              <w:t>berjalan</w:t>
            </w:r>
            <w:proofErr w:type="spellEnd"/>
            <w:proofErr w:type="gramEnd"/>
          </w:p>
          <w:p w14:paraId="324828A1" w14:textId="77777777" w:rsidR="00BA0702" w:rsidRDefault="00BA0702" w:rsidP="00BA0702">
            <w:pPr>
              <w:contextualSpacing/>
              <w:rPr>
                <w:b/>
                <w:bCs/>
              </w:rPr>
            </w:pPr>
          </w:p>
        </w:tc>
      </w:tr>
      <w:tr w:rsidR="00BA0702" w14:paraId="1EE9E16D" w14:textId="77777777" w:rsidTr="002155DF">
        <w:tc>
          <w:tcPr>
            <w:tcW w:w="9016" w:type="dxa"/>
            <w:gridSpan w:val="3"/>
          </w:tcPr>
          <w:p w14:paraId="08DCEFD8" w14:textId="0E346022" w:rsidR="00BA0702" w:rsidRDefault="00BA0702" w:rsidP="00BA0702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7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BA0702" w:rsidRPr="004E315E" w14:paraId="1144E133" w14:textId="77777777" w:rsidTr="002155DF">
        <w:tc>
          <w:tcPr>
            <w:tcW w:w="9016" w:type="dxa"/>
            <w:gridSpan w:val="3"/>
          </w:tcPr>
          <w:p w14:paraId="0D79CFAB" w14:textId="77777777" w:rsidR="00BA0702" w:rsidRDefault="00BA0702" w:rsidP="00BA0702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15208806" w14:textId="77777777" w:rsidR="00BA0702" w:rsidRDefault="00BA0702" w:rsidP="00BA0702">
            <w:pPr>
              <w:ind w:left="720"/>
            </w:pPr>
            <w:proofErr w:type="spellStart"/>
            <w:r>
              <w:t>Algoritm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langkah-langkah</w:t>
            </w:r>
            <w:proofErr w:type="spellEnd"/>
            <w:r>
              <w:t xml:space="preserve"> </w:t>
            </w:r>
            <w:proofErr w:type="spellStart"/>
            <w:r>
              <w:t>penyelesaian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>.</w:t>
            </w:r>
          </w:p>
          <w:p w14:paraId="1C0F0ACD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Masukkan Salinan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jdoodle</w:t>
            </w:r>
            <w:proofErr w:type="spellEnd"/>
          </w:p>
          <w:p w14:paraId="081E0BEE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Tambah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</w:p>
          <w:p w14:paraId="03BC5872" w14:textId="5DD9D446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   Mulai </w:t>
            </w:r>
            <w:proofErr w:type="spellStart"/>
            <w:r>
              <w:t>kodenya</w:t>
            </w:r>
            <w:proofErr w:type="spellEnd"/>
          </w:p>
          <w:p w14:paraId="6B99BC9E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Lihat</w:t>
            </w:r>
            <w:proofErr w:type="spellEnd"/>
            <w:r>
              <w:t xml:space="preserve"> output </w:t>
            </w:r>
            <w:proofErr w:type="spellStart"/>
            <w:r>
              <w:t>terjaddi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tidakjika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  <w:r>
              <w:t xml:space="preserve"> </w:t>
            </w:r>
            <w:proofErr w:type="spellStart"/>
            <w:r>
              <w:t>cari</w:t>
            </w:r>
            <w:proofErr w:type="spellEnd"/>
            <w:r>
              <w:t xml:space="preserve"> </w:t>
            </w:r>
            <w:proofErr w:type="spellStart"/>
            <w:r>
              <w:t>kesalahannya</w:t>
            </w:r>
            <w:proofErr w:type="spellEnd"/>
          </w:p>
          <w:p w14:paraId="03E5E3E0" w14:textId="77777777" w:rsidR="00BA0702" w:rsidRDefault="00BA0702" w:rsidP="00BA0702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Jika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itulah</w:t>
            </w:r>
            <w:proofErr w:type="spellEnd"/>
            <w:r>
              <w:t xml:space="preserve"> output yang di </w:t>
            </w:r>
            <w:proofErr w:type="spellStart"/>
            <w:r>
              <w:t>keluarkan</w:t>
            </w:r>
            <w:proofErr w:type="spellEnd"/>
          </w:p>
          <w:p w14:paraId="2563C033" w14:textId="77777777" w:rsidR="00BA0702" w:rsidRDefault="00BA0702" w:rsidP="00BA0702">
            <w:pPr>
              <w:pStyle w:val="ListParagraph"/>
              <w:spacing w:after="0" w:line="240" w:lineRule="auto"/>
            </w:pPr>
          </w:p>
          <w:p w14:paraId="7ED1245D" w14:textId="77777777" w:rsidR="00BA0702" w:rsidRDefault="00BA0702" w:rsidP="00BA0702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86CFAB2" w14:textId="48272D44" w:rsidR="00BA0702" w:rsidRDefault="00BA0702" w:rsidP="00BA0702">
            <w:pPr>
              <w:pStyle w:val="ListParagraph"/>
              <w:spacing w:after="0" w:line="240" w:lineRule="auto"/>
            </w:pPr>
            <w:r>
              <w:lastRenderedPageBreak/>
              <w:t xml:space="preserve"> </w:t>
            </w:r>
            <w:r>
              <w:rPr>
                <w:noProof/>
              </w:rPr>
              <w:drawing>
                <wp:inline distT="0" distB="0" distL="0" distR="0" wp14:anchorId="22005994" wp14:editId="01B1F86F">
                  <wp:extent cx="5731510" cy="1654175"/>
                  <wp:effectExtent l="0" t="0" r="2540" b="3175"/>
                  <wp:docPr id="132988408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9884084" name="Picture 1329884084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654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DA62B1" w14:textId="77777777" w:rsidR="00BA0702" w:rsidRDefault="00BA0702" w:rsidP="00BA070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20090CF3" w14:textId="76330D62" w:rsidR="00BA0702" w:rsidRDefault="00BA0702" w:rsidP="00BA0702">
            <w:pPr>
              <w:pStyle w:val="ListParagraph"/>
              <w:spacing w:after="0" w:line="240" w:lineRule="auto"/>
              <w:ind w:left="1169"/>
            </w:pPr>
            <w:r>
              <w:t xml:space="preserve">Pada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sud</w:t>
            </w:r>
            <w:proofErr w:type="spellEnd"/>
            <w:r>
              <w:t xml:space="preserve"> </w:t>
            </w:r>
            <w:proofErr w:type="spellStart"/>
            <w:r>
              <w:t>dii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n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</w:p>
          <w:p w14:paraId="1642884B" w14:textId="77777777" w:rsidR="00BA0702" w:rsidRDefault="00BA0702" w:rsidP="00BA070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117359B3" w14:textId="77777777" w:rsidR="00BA0702" w:rsidRPr="004E315E" w:rsidRDefault="00BA0702" w:rsidP="00BA0702">
            <w:pPr>
              <w:pStyle w:val="ListParagraph"/>
              <w:spacing w:after="0" w:line="240" w:lineRule="auto"/>
              <w:ind w:left="1169"/>
            </w:pPr>
            <w:r>
              <w:t xml:space="preserve">Kode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dann</w:t>
            </w:r>
            <w:proofErr w:type="spellEnd"/>
            <w:r>
              <w:t xml:space="preserve"> program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benar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ngalami</w:t>
            </w:r>
            <w:proofErr w:type="spellEnd"/>
            <w:r>
              <w:t xml:space="preserve"> </w:t>
            </w:r>
            <w:proofErr w:type="spellStart"/>
            <w:r>
              <w:t>eror</w:t>
            </w:r>
            <w:proofErr w:type="spellEnd"/>
          </w:p>
        </w:tc>
      </w:tr>
      <w:tr w:rsidR="00BA0702" w14:paraId="421991D9" w14:textId="77777777" w:rsidTr="002155DF">
        <w:tc>
          <w:tcPr>
            <w:tcW w:w="9016" w:type="dxa"/>
            <w:gridSpan w:val="3"/>
          </w:tcPr>
          <w:p w14:paraId="1A802BB5" w14:textId="066E7992" w:rsidR="00BA0702" w:rsidRDefault="00BA0702" w:rsidP="00BA0702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7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BA0702" w14:paraId="5C57C452" w14:textId="77777777" w:rsidTr="002155DF">
        <w:tc>
          <w:tcPr>
            <w:tcW w:w="9016" w:type="dxa"/>
            <w:gridSpan w:val="3"/>
          </w:tcPr>
          <w:p w14:paraId="69FD1C87" w14:textId="77777777" w:rsidR="00BA0702" w:rsidRDefault="00BA0702" w:rsidP="00BA0702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2E3C5A0F" w14:textId="4382FAEF" w:rsidR="00BA0702" w:rsidRDefault="00BA0702" w:rsidP="00BA0702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proofErr w:type="gramStart"/>
            <w:r w:rsidRPr="00C04942">
              <w:t>solusi?</w:t>
            </w:r>
            <w:r>
              <w:t>pada</w:t>
            </w:r>
            <w:proofErr w:type="spellEnd"/>
            <w:proofErr w:type="gram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dapat</w:t>
            </w:r>
            <w:proofErr w:type="spellEnd"/>
            <w:r>
              <w:t xml:space="preserve"> </w:t>
            </w:r>
            <w:proofErr w:type="spellStart"/>
            <w:r>
              <w:t>pengetahuan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operator bitwise </w:t>
            </w:r>
            <w:proofErr w:type="spellStart"/>
            <w:r>
              <w:t>operasi</w:t>
            </w:r>
            <w:proofErr w:type="spellEnd"/>
            <w:r>
              <w:t xml:space="preserve"> pada data </w:t>
            </w:r>
            <w:proofErr w:type="spellStart"/>
            <w:r>
              <w:t>ke</w:t>
            </w:r>
            <w:proofErr w:type="spellEnd"/>
            <w:r>
              <w:t xml:space="preserve"> 1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bitwise and </w:t>
            </w:r>
            <w:proofErr w:type="spellStart"/>
            <w:r>
              <w:t>sehingga</w:t>
            </w:r>
            <w:proofErr w:type="spellEnd"/>
            <w:r>
              <w:t xml:space="preserve"> pada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akhirnya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2 </w:t>
            </w:r>
            <w:proofErr w:type="spellStart"/>
            <w:r>
              <w:t>angka</w:t>
            </w:r>
            <w:proofErr w:type="spellEnd"/>
            <w:r>
              <w:t xml:space="preserve"> </w:t>
            </w:r>
            <w:proofErr w:type="spellStart"/>
            <w:r>
              <w:t>binernya</w:t>
            </w:r>
            <w:proofErr w:type="spellEnd"/>
            <w:r>
              <w:t xml:space="preserve"> 0010 , pada data </w:t>
            </w:r>
            <w:proofErr w:type="spellStart"/>
            <w:r>
              <w:t>ke</w:t>
            </w:r>
            <w:proofErr w:type="spellEnd"/>
            <w:r>
              <w:t xml:space="preserve"> 2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bitwise or </w:t>
            </w:r>
            <w:proofErr w:type="spellStart"/>
            <w:r>
              <w:t>sehingga</w:t>
            </w:r>
            <w:proofErr w:type="spellEnd"/>
            <w:r>
              <w:t xml:space="preserve"> pada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nya</w:t>
            </w:r>
            <w:proofErr w:type="spellEnd"/>
            <w:r>
              <w:t xml:space="preserve"> 15 dan </w:t>
            </w:r>
            <w:proofErr w:type="spellStart"/>
            <w:r>
              <w:t>niai</w:t>
            </w:r>
            <w:proofErr w:type="spellEnd"/>
            <w:r>
              <w:t xml:space="preserve"> biner </w:t>
            </w:r>
            <w:proofErr w:type="spellStart"/>
            <w:r>
              <w:t>nya</w:t>
            </w:r>
            <w:proofErr w:type="spellEnd"/>
            <w:r>
              <w:t xml:space="preserve"> 1111 dan pada data </w:t>
            </w:r>
            <w:proofErr w:type="spellStart"/>
            <w:r>
              <w:t>ke</w:t>
            </w:r>
            <w:proofErr w:type="spellEnd"/>
            <w:r>
              <w:t xml:space="preserve"> 3 </w:t>
            </w:r>
            <w:proofErr w:type="spellStart"/>
            <w:r>
              <w:t>operasi</w:t>
            </w:r>
            <w:proofErr w:type="spellEnd"/>
            <w:r>
              <w:t xml:space="preserve"> bitwise </w:t>
            </w:r>
            <w:proofErr w:type="spellStart"/>
            <w:r>
              <w:t>xor</w:t>
            </w:r>
            <w:proofErr w:type="spellEnd"/>
            <w:r>
              <w:t xml:space="preserve"> </w:t>
            </w:r>
            <w:proofErr w:type="spellStart"/>
            <w:r>
              <w:t>nilai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13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binernya</w:t>
            </w:r>
            <w:proofErr w:type="spellEnd"/>
            <w:r>
              <w:t xml:space="preserve"> 1101</w:t>
            </w:r>
          </w:p>
        </w:tc>
      </w:tr>
    </w:tbl>
    <w:p w14:paraId="4025395D" w14:textId="77777777" w:rsidR="009D4913" w:rsidRDefault="009D4913" w:rsidP="00654B3D">
      <w:pPr>
        <w:tabs>
          <w:tab w:val="left" w:pos="6635"/>
        </w:tabs>
        <w:spacing w:after="0"/>
        <w:contextualSpacing/>
      </w:pPr>
    </w:p>
    <w:p w14:paraId="4A41719C" w14:textId="77777777" w:rsidR="009D4913" w:rsidRDefault="009D4913" w:rsidP="00654B3D">
      <w:pPr>
        <w:tabs>
          <w:tab w:val="left" w:pos="6635"/>
        </w:tabs>
        <w:spacing w:after="0"/>
        <w:contextualSpacing/>
      </w:pPr>
    </w:p>
    <w:p w14:paraId="1EAA83F0" w14:textId="77777777" w:rsidR="00654B3D" w:rsidRDefault="00654B3D" w:rsidP="00654B3D">
      <w:pPr>
        <w:tabs>
          <w:tab w:val="left" w:pos="6635"/>
        </w:tabs>
        <w:spacing w:after="0"/>
        <w:contextualSpacing/>
      </w:pPr>
    </w:p>
    <w:p w14:paraId="695460AB" w14:textId="77777777" w:rsidR="00654B3D" w:rsidRDefault="00654B3D" w:rsidP="00654B3D">
      <w:pPr>
        <w:tabs>
          <w:tab w:val="left" w:pos="6635"/>
        </w:tabs>
        <w:spacing w:after="0"/>
        <w:contextualSpacing/>
      </w:pPr>
    </w:p>
    <w:p w14:paraId="7E3BEB50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58C16150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7679B5F1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2E57A847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5E6D282C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68D40794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3C2A035C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63664DD3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1BA42508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7EBA4E0B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5AE50DD2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3B7F8EE0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313E2A45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462E7B3E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69CE9F58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16579EEA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335B16AC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2C482E7F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0CAD7E99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4D9A56D1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15A1AF15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33CF6942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78653763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5F0FFB7D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5CE161E4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297BA23C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62214022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751979DD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580B86C7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6FC3719A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2A9C50D9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40AE81AF" w14:textId="77777777" w:rsidR="00BA0702" w:rsidRDefault="00BA0702" w:rsidP="00654B3D">
      <w:pPr>
        <w:tabs>
          <w:tab w:val="left" w:pos="6635"/>
        </w:tabs>
        <w:spacing w:after="0"/>
        <w:contextualSpacing/>
      </w:pPr>
    </w:p>
    <w:p w14:paraId="32AFA682" w14:textId="58DCFBCD" w:rsidR="00CC0873" w:rsidRDefault="007252D9" w:rsidP="00A713BA">
      <w:pPr>
        <w:spacing w:after="0"/>
        <w:contextualSpacing/>
      </w:pPr>
      <w:proofErr w:type="spellStart"/>
      <w:r>
        <w:t>Conto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Putri </w:t>
            </w:r>
            <w:r>
              <w:rPr>
                <w:b/>
                <w:bCs/>
              </w:rPr>
              <w:br/>
              <w:t>G1A000001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56B0854E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6 Agustus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1B38BDF" w14:textId="77777777" w:rsidR="00A713BA" w:rsidRDefault="00A713BA" w:rsidP="00A713BA">
      <w:pPr>
        <w:pStyle w:val="ListParagraph"/>
        <w:numPr>
          <w:ilvl w:val="0"/>
          <w:numId w:val="17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24F27B8B" w14:textId="152C5958" w:rsidR="00A713BA" w:rsidRDefault="00A713BA" w:rsidP="00A713BA">
      <w:pPr>
        <w:pStyle w:val="ListParagraph"/>
        <w:spacing w:after="0" w:line="240" w:lineRule="auto"/>
      </w:pPr>
      <w:proofErr w:type="spellStart"/>
      <w:r>
        <w:t>Contoh</w:t>
      </w:r>
      <w:proofErr w:type="spellEnd"/>
      <w:r>
        <w:t>:</w:t>
      </w:r>
    </w:p>
    <w:p w14:paraId="616C428F" w14:textId="35CC6787" w:rsidR="00A713BA" w:rsidRDefault="00A713BA" w:rsidP="00A713BA">
      <w:pPr>
        <w:pStyle w:val="ListParagraph"/>
        <w:spacing w:after="0" w:line="240" w:lineRule="auto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: </w:t>
      </w:r>
    </w:p>
    <w:p w14:paraId="7009D468" w14:textId="1786AEF4" w:rsidR="00A713BA" w:rsidRDefault="00A713BA" w:rsidP="00A713BA">
      <w:pPr>
        <w:pStyle w:val="ListParagraph"/>
        <w:spacing w:after="0" w:line="240" w:lineRule="auto"/>
      </w:pPr>
      <w:r>
        <w:t xml:space="preserve">Pada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proofErr w:type="gramStart"/>
      <w:r>
        <w:t>kesalahan</w:t>
      </w:r>
      <w:proofErr w:type="spellEnd"/>
      <w:r>
        <w:t xml:space="preserve">  _</w:t>
      </w:r>
      <w:proofErr w:type="gramEnd"/>
      <w:r>
        <w:t>___________</w:t>
      </w:r>
    </w:p>
    <w:p w14:paraId="44269749" w14:textId="563033BF" w:rsidR="00A713BA" w:rsidRDefault="00A713BA" w:rsidP="00A713BA">
      <w:pPr>
        <w:pStyle w:val="ListParagraph"/>
        <w:spacing w:after="0" w:line="240" w:lineRule="auto"/>
      </w:pPr>
      <w:r>
        <w:t>Atau</w:t>
      </w:r>
      <w:r>
        <w:br/>
      </w:r>
      <w:proofErr w:type="spellStart"/>
      <w:r>
        <w:t>Diketahu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proofErr w:type="gramStart"/>
      <w:r>
        <w:t>soal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variabel</w:t>
      </w:r>
      <w:proofErr w:type="spellEnd"/>
      <w:r>
        <w:t xml:space="preserve"> ______________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12509F4D" w14:textId="2BF0380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Saya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proofErr w:type="gramStart"/>
      <w:r>
        <w:t>cara</w:t>
      </w:r>
      <w:proofErr w:type="spellEnd"/>
      <w:r>
        <w:t xml:space="preserve">  _</w:t>
      </w:r>
      <w:proofErr w:type="gramEnd"/>
      <w:r>
        <w:t>_____________</w:t>
      </w:r>
    </w:p>
    <w:p w14:paraId="39FC0744" w14:textId="7D8DB9A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Alasan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______________</w:t>
      </w:r>
    </w:p>
    <w:p w14:paraId="01A5A023" w14:textId="77777777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__________________________</w:t>
      </w: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25BBC093" w14:textId="488FE8A1" w:rsidR="00010605" w:rsidRDefault="00010605" w:rsidP="00010605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proofErr w:type="spellStart"/>
      <w:r>
        <w:t>Misal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memasak</w:t>
      </w:r>
      <w:proofErr w:type="spellEnd"/>
      <w:r>
        <w:t xml:space="preserve"> mi </w:t>
      </w:r>
      <w:proofErr w:type="spellStart"/>
      <w:r>
        <w:t>instan</w:t>
      </w:r>
      <w:proofErr w:type="spellEnd"/>
      <w:r>
        <w:t>:</w:t>
      </w:r>
    </w:p>
    <w:p w14:paraId="46DCBFB3" w14:textId="77777777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asak air</w:t>
      </w:r>
    </w:p>
    <w:p w14:paraId="4B2E2BD3" w14:textId="1DB3193C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Buka </w:t>
      </w:r>
      <w:proofErr w:type="spellStart"/>
      <w:r>
        <w:t>bungkus</w:t>
      </w:r>
      <w:proofErr w:type="spellEnd"/>
    </w:p>
    <w:p w14:paraId="7ADBD927" w14:textId="095398AE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asukkan </w:t>
      </w:r>
      <w:proofErr w:type="spellStart"/>
      <w:r>
        <w:t>mie</w:t>
      </w:r>
      <w:proofErr w:type="spellEnd"/>
    </w:p>
    <w:p w14:paraId="6714FEAF" w14:textId="4DBBD878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asukkan </w:t>
      </w:r>
      <w:proofErr w:type="spellStart"/>
      <w:r>
        <w:t>bumbu</w:t>
      </w:r>
      <w:proofErr w:type="spellEnd"/>
    </w:p>
    <w:p w14:paraId="3A6C60EA" w14:textId="14C26EF9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Hasilnya</w:t>
      </w:r>
      <w:proofErr w:type="spellEnd"/>
      <w:r>
        <w:t xml:space="preserve"> </w:t>
      </w:r>
      <w:proofErr w:type="spellStart"/>
      <w:r>
        <w:t>mie</w:t>
      </w:r>
      <w:proofErr w:type="spellEnd"/>
      <w:r>
        <w:t xml:space="preserve"> </w:t>
      </w:r>
      <w:proofErr w:type="spellStart"/>
      <w:r>
        <w:t>matang</w:t>
      </w:r>
      <w:proofErr w:type="spellEnd"/>
      <w:r>
        <w:t xml:space="preserve">, </w:t>
      </w:r>
      <w:proofErr w:type="spellStart"/>
      <w:r>
        <w:t>taruh</w:t>
      </w:r>
      <w:proofErr w:type="spellEnd"/>
      <w:r>
        <w:t xml:space="preserve"> di </w:t>
      </w:r>
      <w:proofErr w:type="spellStart"/>
      <w:r>
        <w:t>piring</w:t>
      </w:r>
      <w:proofErr w:type="spellEnd"/>
    </w:p>
    <w:p w14:paraId="07F104F4" w14:textId="273E4361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ie </w:t>
      </w:r>
      <w:proofErr w:type="spellStart"/>
      <w:r>
        <w:t>siap</w:t>
      </w:r>
      <w:proofErr w:type="spellEnd"/>
      <w:r>
        <w:t xml:space="preserve"> </w:t>
      </w:r>
      <w:proofErr w:type="spellStart"/>
      <w:r>
        <w:t>disantap</w:t>
      </w:r>
      <w:proofErr w:type="spellEnd"/>
      <w:r>
        <w:t>.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26B04079" w14:textId="77777777" w:rsidR="00A713BA" w:rsidRDefault="00A713BA" w:rsidP="00A713BA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0DEF6617" wp14:editId="1CEBAD1A">
            <wp:extent cx="5577840" cy="21488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r="52433" b="58891"/>
                    <a:stretch/>
                  </pic:blipFill>
                  <pic:spPr bwMode="auto">
                    <a:xfrm>
                      <a:off x="0" y="0"/>
                      <a:ext cx="5590968" cy="2153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r>
        <w:lastRenderedPageBreak/>
        <w:t xml:space="preserve">Beri </w:t>
      </w:r>
      <w:proofErr w:type="spellStart"/>
      <w:r w:rsidR="00A713BA">
        <w:t>komentar</w:t>
      </w:r>
      <w:proofErr w:type="spellEnd"/>
      <w:r w:rsidR="00A713BA">
        <w:t xml:space="preserve"> pada </w:t>
      </w:r>
      <w:proofErr w:type="spellStart"/>
      <w:r w:rsidR="00A713BA">
        <w:t>kode</w:t>
      </w:r>
      <w:proofErr w:type="spellEnd"/>
      <w:r>
        <w:t xml:space="preserve"> yang di Screenshot</w:t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77777777"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 w:rsidR="005B5F6E">
        <w:br/>
      </w:r>
      <w:proofErr w:type="spellStart"/>
      <w:r w:rsidR="005B5F6E">
        <w:t>Contoh</w:t>
      </w:r>
      <w:proofErr w:type="spellEnd"/>
      <w:r w:rsidR="005B5F6E">
        <w:t>:</w:t>
      </w:r>
    </w:p>
    <w:p w14:paraId="0A80E575" w14:textId="267E0F83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 w:rsidR="00956672">
        <w:br/>
      </w:r>
      <w:proofErr w:type="spellStart"/>
      <w:r w:rsidR="00956672">
        <w:t>Tipe</w:t>
      </w:r>
      <w:proofErr w:type="spellEnd"/>
      <w:r w:rsidR="00956672">
        <w:t xml:space="preserve"> data yang </w:t>
      </w:r>
      <w:proofErr w:type="spellStart"/>
      <w:r w:rsidR="00956672">
        <w:t>ditampilkan</w:t>
      </w:r>
      <w:proofErr w:type="spellEnd"/>
      <w:r w:rsidR="00956672">
        <w:t xml:space="preserve"> </w:t>
      </w:r>
      <w:proofErr w:type="spellStart"/>
      <w:r w:rsidR="00956672">
        <w:t>telah</w:t>
      </w:r>
      <w:proofErr w:type="spellEnd"/>
      <w:r w:rsidR="00956672">
        <w:t xml:space="preserve"> </w:t>
      </w:r>
      <w:proofErr w:type="spellStart"/>
      <w:r w:rsidR="00956672">
        <w:t>sesuai</w:t>
      </w:r>
      <w:proofErr w:type="spellEnd"/>
      <w:r w:rsidR="00956672">
        <w:t xml:space="preserve"> </w:t>
      </w:r>
      <w:proofErr w:type="spellStart"/>
      <w:r w:rsidR="00956672">
        <w:t>dengan</w:t>
      </w:r>
      <w:proofErr w:type="spellEnd"/>
      <w:r w:rsidR="00956672">
        <w:t xml:space="preserve"> </w:t>
      </w:r>
      <w:proofErr w:type="spellStart"/>
      <w:r w:rsidR="00956672">
        <w:t>kebutuhan</w:t>
      </w:r>
      <w:proofErr w:type="spellEnd"/>
      <w:r w:rsidR="00956672">
        <w:t xml:space="preserve"> dan </w:t>
      </w:r>
      <w:proofErr w:type="spellStart"/>
      <w:r w:rsidR="00956672">
        <w:t>permintaan</w:t>
      </w:r>
      <w:proofErr w:type="spellEnd"/>
      <w:r w:rsidR="00956672">
        <w:t xml:space="preserve"> data.</w:t>
      </w:r>
      <w:r w:rsidR="00956672">
        <w:br/>
      </w:r>
      <w:r>
        <w:br/>
      </w:r>
      <w:r w:rsidR="00A713BA" w:rsidRPr="00284265">
        <w:rPr>
          <w:color w:val="FF0000"/>
        </w:rPr>
        <w:t>(</w:t>
      </w:r>
      <w:proofErr w:type="spellStart"/>
      <w:r w:rsidR="00A713BA" w:rsidRPr="00284265">
        <w:rPr>
          <w:color w:val="FF0000"/>
        </w:rPr>
        <w:t>Tulisk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penjelas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dari</w:t>
      </w:r>
      <w:proofErr w:type="spellEnd"/>
      <w:r w:rsidR="00A713BA" w:rsidRPr="00284265">
        <w:rPr>
          <w:color w:val="FF0000"/>
        </w:rPr>
        <w:t xml:space="preserve"> program yang </w:t>
      </w:r>
      <w:proofErr w:type="spellStart"/>
      <w:r w:rsidR="00A713BA" w:rsidRPr="00284265">
        <w:rPr>
          <w:color w:val="FF0000"/>
        </w:rPr>
        <w:t>dibuat</w:t>
      </w:r>
      <w:proofErr w:type="spellEnd"/>
      <w:r w:rsidR="00A713BA" w:rsidRPr="00284265">
        <w:rPr>
          <w:color w:val="FF0000"/>
        </w:rPr>
        <w:t>,</w:t>
      </w:r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apak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kode</w:t>
      </w:r>
      <w:proofErr w:type="spellEnd"/>
      <w:r w:rsidR="000047AC" w:rsidRPr="00284265">
        <w:rPr>
          <w:color w:val="FF0000"/>
        </w:rPr>
        <w:t xml:space="preserve"> dan </w:t>
      </w:r>
      <w:proofErr w:type="spellStart"/>
      <w:r w:rsidR="000047AC" w:rsidRPr="00284265">
        <w:rPr>
          <w:color w:val="FF0000"/>
        </w:rPr>
        <w:t>luaran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sud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benar</w:t>
      </w:r>
      <w:proofErr w:type="spellEnd"/>
      <w:r w:rsidR="000047AC" w:rsidRPr="00284265">
        <w:rPr>
          <w:color w:val="FF0000"/>
        </w:rPr>
        <w:t>?</w:t>
      </w:r>
      <w:r w:rsidR="00A713BA" w:rsidRPr="00284265">
        <w:rPr>
          <w:color w:val="FF0000"/>
        </w:rPr>
        <w:t>)</w:t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55089A48" w14:textId="35BE3184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proofErr w:type="spellStart"/>
      <w:r w:rsidRPr="00A713BA">
        <w:t>Contoh</w:t>
      </w:r>
      <w:proofErr w:type="spellEnd"/>
      <w:r w:rsidRPr="00A713BA">
        <w:t xml:space="preserve"> jawaban</w:t>
      </w:r>
      <w:r>
        <w:t xml:space="preserve"> Analisa</w:t>
      </w:r>
      <w:r w:rsidRPr="00A713BA">
        <w:t>:</w:t>
      </w:r>
    </w:p>
    <w:p w14:paraId="0FFCD6CA" w14:textId="1A12A45B" w:rsidR="00A713BA" w:rsidRPr="007F6B6A" w:rsidRDefault="00A713BA" w:rsidP="00A713BA">
      <w:pPr>
        <w:spacing w:after="0"/>
        <w:contextualSpacing/>
        <w:rPr>
          <w:color w:val="FF0000"/>
        </w:rPr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Perbai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___________</w:t>
      </w:r>
      <w:proofErr w:type="gramStart"/>
      <w:r>
        <w:t xml:space="preserve">_  </w:t>
      </w:r>
      <w:proofErr w:type="spellStart"/>
      <w:r>
        <w:t>karena</w:t>
      </w:r>
      <w:proofErr w:type="spellEnd"/>
      <w:proofErr w:type="gramEnd"/>
      <w:r>
        <w:t xml:space="preserve"> </w:t>
      </w:r>
      <w:proofErr w:type="spellStart"/>
      <w:r>
        <w:t>struktur</w:t>
      </w:r>
      <w:proofErr w:type="spellEnd"/>
      <w:r>
        <w:t xml:space="preserve"> java </w:t>
      </w:r>
      <w:r>
        <w:br/>
        <w:t xml:space="preserve">              </w:t>
      </w:r>
      <w:proofErr w:type="spellStart"/>
      <w:r>
        <w:t>mengharuskan</w:t>
      </w:r>
      <w:proofErr w:type="spellEnd"/>
      <w:r>
        <w:t xml:space="preserve">  _________________  </w:t>
      </w:r>
      <w:r>
        <w:br/>
        <w:t xml:space="preserve">             </w:t>
      </w:r>
      <w:r w:rsidRPr="007F6B6A">
        <w:rPr>
          <w:color w:val="FF0000"/>
        </w:rPr>
        <w:t xml:space="preserve"> (</w:t>
      </w:r>
      <w:proofErr w:type="spellStart"/>
      <w:r w:rsidRPr="007F6B6A">
        <w:rPr>
          <w:color w:val="FF0000"/>
        </w:rPr>
        <w:t>penjelasan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analisa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engulang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kembal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ateri</w:t>
      </w:r>
      <w:proofErr w:type="spellEnd"/>
      <w:r w:rsidRPr="007F6B6A">
        <w:rPr>
          <w:color w:val="FF0000"/>
        </w:rPr>
        <w:t xml:space="preserve"> yang </w:t>
      </w:r>
      <w:proofErr w:type="spellStart"/>
      <w:r w:rsidRPr="007F6B6A">
        <w:rPr>
          <w:color w:val="FF0000"/>
        </w:rPr>
        <w:t>sudah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diberikan</w:t>
      </w:r>
      <w:proofErr w:type="spellEnd"/>
      <w:r w:rsidRPr="007F6B6A">
        <w:rPr>
          <w:color w:val="FF0000"/>
        </w:rPr>
        <w:t>)</w:t>
      </w:r>
      <w:r w:rsidR="005D2BF9" w:rsidRPr="007F6B6A">
        <w:rPr>
          <w:color w:val="FF0000"/>
        </w:rPr>
        <w:br/>
      </w:r>
      <w:r w:rsidR="005D2BF9" w:rsidRPr="007F6B6A">
        <w:rPr>
          <w:color w:val="FF0000"/>
        </w:rPr>
        <w:tab/>
        <w:t>(</w:t>
      </w:r>
      <w:proofErr w:type="spellStart"/>
      <w:r w:rsidR="005D2BF9" w:rsidRPr="007F6B6A">
        <w:rPr>
          <w:color w:val="FF0000"/>
        </w:rPr>
        <w:t>penjelas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engkaitk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deng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ateri</w:t>
      </w:r>
      <w:proofErr w:type="spellEnd"/>
      <w:r w:rsidR="005D2BF9" w:rsidRPr="007F6B6A">
        <w:rPr>
          <w:color w:val="FF0000"/>
        </w:rPr>
        <w:t xml:space="preserve"> yang </w:t>
      </w:r>
      <w:proofErr w:type="spellStart"/>
      <w:r w:rsidR="005D2BF9" w:rsidRPr="007F6B6A">
        <w:rPr>
          <w:color w:val="FF0000"/>
        </w:rPr>
        <w:t>ada</w:t>
      </w:r>
      <w:proofErr w:type="spellEnd"/>
      <w:r w:rsidR="005D2BF9" w:rsidRPr="007F6B6A">
        <w:rPr>
          <w:color w:val="FF0000"/>
        </w:rPr>
        <w:t>)</w:t>
      </w:r>
    </w:p>
    <w:p w14:paraId="58380967" w14:textId="77777777" w:rsidR="007F6B6A" w:rsidRDefault="007F6B6A" w:rsidP="00A713BA">
      <w:pPr>
        <w:spacing w:after="0"/>
        <w:contextualSpacing/>
      </w:pPr>
    </w:p>
    <w:p w14:paraId="4613AB6D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Evaluasi</w:t>
      </w:r>
      <w:proofErr w:type="spellEnd"/>
    </w:p>
    <w:p w14:paraId="7BA44451" w14:textId="37B7A0B1" w:rsidR="00A713BA" w:rsidRDefault="00A713BA" w:rsidP="007F6B6A">
      <w:pPr>
        <w:pStyle w:val="ListParagraph"/>
        <w:numPr>
          <w:ilvl w:val="0"/>
          <w:numId w:val="27"/>
        </w:numPr>
        <w:spacing w:after="0" w:line="240" w:lineRule="auto"/>
        <w:ind w:left="1134"/>
      </w:pPr>
      <w:proofErr w:type="spellStart"/>
      <w:r>
        <w:t>Apa</w:t>
      </w:r>
      <w:proofErr w:type="spellEnd"/>
      <w:r>
        <w:t xml:space="preserve"> </w:t>
      </w:r>
      <w:proofErr w:type="spellStart"/>
      <w:r>
        <w:t>konsekuensi</w:t>
      </w:r>
      <w:proofErr w:type="spellEnd"/>
      <w:r w:rsidR="00956672">
        <w:t>/</w:t>
      </w:r>
      <w:proofErr w:type="spellStart"/>
      <w:r w:rsidR="00956672">
        <w:t>damp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 w:rsidR="00956672">
        <w:t>kode</w:t>
      </w:r>
      <w:proofErr w:type="spellEnd"/>
      <w:r w:rsidR="00956672">
        <w:t xml:space="preserve"> program yang </w:t>
      </w:r>
      <w:proofErr w:type="spellStart"/>
      <w:r w:rsidR="00956672">
        <w:t>dibuat</w:t>
      </w:r>
      <w:proofErr w:type="spellEnd"/>
      <w:r w:rsidR="00956672">
        <w:t>?</w:t>
      </w:r>
    </w:p>
    <w:p w14:paraId="67DDE1D1" w14:textId="567B3EFF" w:rsidR="00A713BA" w:rsidRDefault="00A713BA" w:rsidP="007F6B6A">
      <w:pPr>
        <w:pStyle w:val="ListParagraph"/>
        <w:numPr>
          <w:ilvl w:val="0"/>
          <w:numId w:val="27"/>
        </w:numPr>
        <w:spacing w:after="0" w:line="360" w:lineRule="auto"/>
        <w:ind w:left="1169"/>
      </w:pPr>
      <w:proofErr w:type="spellStart"/>
      <w:r>
        <w:t>Evaluasi</w:t>
      </w:r>
      <w:proofErr w:type="spellEnd"/>
      <w:r>
        <w:t xml:space="preserve"> input</w:t>
      </w:r>
      <w:r w:rsidR="00956672">
        <w:t xml:space="preserve"> program</w:t>
      </w:r>
      <w:r>
        <w:t>, proses</w:t>
      </w:r>
      <w:r w:rsidR="00956672">
        <w:t xml:space="preserve"> </w:t>
      </w:r>
      <w:proofErr w:type="spellStart"/>
      <w:r w:rsidR="00956672">
        <w:t>perhitungan</w:t>
      </w:r>
      <w:proofErr w:type="spellEnd"/>
      <w:r>
        <w:t xml:space="preserve">, dan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! (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>)</w:t>
      </w:r>
    </w:p>
    <w:p w14:paraId="45D4F0FF" w14:textId="7D2EAABE" w:rsidR="00A713BA" w:rsidRDefault="00A713BA" w:rsidP="00A713BA">
      <w:pPr>
        <w:spacing w:after="0"/>
        <w:ind w:firstLine="720"/>
        <w:contextualSpacing/>
      </w:pPr>
      <w:proofErr w:type="spellStart"/>
      <w:r w:rsidRPr="00A713BA">
        <w:t>Contoh</w:t>
      </w:r>
      <w:proofErr w:type="spellEnd"/>
      <w:r w:rsidRPr="00A713BA">
        <w:t xml:space="preserve"> jawaban</w:t>
      </w:r>
      <w:r>
        <w:t xml:space="preserve"> </w:t>
      </w:r>
      <w:proofErr w:type="spellStart"/>
      <w:r>
        <w:t>Evaluasi</w:t>
      </w:r>
      <w:proofErr w:type="spellEnd"/>
      <w:r w:rsidRPr="00A713BA">
        <w:t>:</w:t>
      </w:r>
    </w:p>
    <w:p w14:paraId="152E529C" w14:textId="487ED5D3" w:rsidR="00A713BA" w:rsidRDefault="00A713BA" w:rsidP="00A713BA">
      <w:pPr>
        <w:spacing w:after="0"/>
        <w:contextualSpacing/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2C8AE0A3" w14:textId="78CDA628" w:rsidR="00A713BA" w:rsidRPr="005D2BF9" w:rsidRDefault="00A713BA" w:rsidP="005D2BF9">
      <w:pPr>
        <w:spacing w:after="0"/>
        <w:ind w:left="709" w:hanging="709"/>
        <w:contextualSpacing/>
        <w:rPr>
          <w:color w:val="FF0000"/>
        </w:rPr>
      </w:pPr>
      <w:r>
        <w:t xml:space="preserve">             </w:t>
      </w:r>
      <w:r w:rsidRPr="005D2BF9">
        <w:rPr>
          <w:color w:val="FF0000"/>
        </w:rPr>
        <w:t xml:space="preserve"> (</w:t>
      </w:r>
      <w:proofErr w:type="spellStart"/>
      <w:r w:rsidRPr="005D2BF9">
        <w:rPr>
          <w:color w:val="FF0000"/>
        </w:rPr>
        <w:t>penjelas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evaluas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engulang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embal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sudah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 dan </w:t>
      </w:r>
      <w:r w:rsidR="005D2BF9" w:rsidRPr="005D2BF9">
        <w:rPr>
          <w:color w:val="FF0000"/>
        </w:rPr>
        <w:br/>
      </w:r>
      <w:proofErr w:type="spellStart"/>
      <w:r w:rsidR="005D2BF9" w:rsidRPr="005D2BF9">
        <w:rPr>
          <w:color w:val="FF0000"/>
        </w:rPr>
        <w:t>mengetahu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kekurangan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ar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mater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hasil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</w:t>
      </w:r>
      <w:r w:rsidR="005D2BF9" w:rsidRPr="005D2BF9">
        <w:rPr>
          <w:color w:val="FF0000"/>
        </w:rPr>
        <w:br/>
        <w:t>(</w:t>
      </w:r>
      <w:proofErr w:type="spellStart"/>
      <w:r w:rsidR="005D2BF9" w:rsidRPr="005D2BF9">
        <w:rPr>
          <w:color w:val="FF0000"/>
        </w:rPr>
        <w:t>misal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tipe</w:t>
      </w:r>
      <w:proofErr w:type="spellEnd"/>
      <w:r w:rsidR="005D2BF9" w:rsidRPr="005D2BF9">
        <w:rPr>
          <w:color w:val="FF0000"/>
        </w:rPr>
        <w:t xml:space="preserve"> data ___ </w:t>
      </w:r>
      <w:proofErr w:type="spellStart"/>
      <w:r w:rsidR="005D2BF9" w:rsidRPr="005D2BF9">
        <w:rPr>
          <w:color w:val="FF0000"/>
        </w:rPr>
        <w:t>ternyata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tidak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apat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ipaka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untuk</w:t>
      </w:r>
      <w:proofErr w:type="spellEnd"/>
      <w:r w:rsidR="005D2BF9" w:rsidRPr="005D2BF9">
        <w:rPr>
          <w:color w:val="FF0000"/>
        </w:rPr>
        <w:t xml:space="preserve"> ______ </w:t>
      </w:r>
      <w:proofErr w:type="spellStart"/>
      <w:r w:rsidR="005D2BF9" w:rsidRPr="005D2BF9">
        <w:rPr>
          <w:color w:val="FF0000"/>
        </w:rPr>
        <w:t>karena</w:t>
      </w:r>
      <w:proofErr w:type="spellEnd"/>
      <w:r w:rsidR="005D2BF9">
        <w:rPr>
          <w:color w:val="FF0000"/>
        </w:rPr>
        <w:t xml:space="preserve"> ____</w:t>
      </w:r>
      <w:proofErr w:type="gramStart"/>
      <w:r w:rsidR="005D2BF9">
        <w:rPr>
          <w:color w:val="FF0000"/>
        </w:rPr>
        <w:t xml:space="preserve">_ </w:t>
      </w:r>
      <w:r w:rsidRPr="005D2BF9">
        <w:rPr>
          <w:color w:val="FF0000"/>
        </w:rPr>
        <w:t>)</w:t>
      </w:r>
      <w:proofErr w:type="gramEnd"/>
    </w:p>
    <w:p w14:paraId="362508F2" w14:textId="66D88A94" w:rsidR="00A713BA" w:rsidRPr="005D2BF9" w:rsidRDefault="00A713BA" w:rsidP="00A713BA">
      <w:pPr>
        <w:spacing w:after="0" w:line="240" w:lineRule="auto"/>
        <w:rPr>
          <w:color w:val="FF0000"/>
        </w:rPr>
      </w:pPr>
    </w:p>
    <w:p w14:paraId="462CFBA6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Kreasi</w:t>
      </w:r>
      <w:proofErr w:type="spellEnd"/>
    </w:p>
    <w:p w14:paraId="46BED849" w14:textId="77777777" w:rsidR="00A713BA" w:rsidRDefault="00A713BA" w:rsidP="007F6B6A">
      <w:pPr>
        <w:pStyle w:val="ListParagraph"/>
        <w:numPr>
          <w:ilvl w:val="0"/>
          <w:numId w:val="28"/>
        </w:numPr>
        <w:spacing w:after="0" w:line="240" w:lineRule="auto"/>
        <w:ind w:left="1134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 w:rsidRPr="00C04942">
        <w:t>pengetahuan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yang </w:t>
      </w:r>
      <w:proofErr w:type="spellStart"/>
      <w:r w:rsidRPr="00C04942">
        <w:t>dikembangkan</w:t>
      </w:r>
      <w:proofErr w:type="spellEnd"/>
      <w:r w:rsidRPr="00C04942">
        <w:t xml:space="preserve"> dan </w:t>
      </w:r>
      <w:proofErr w:type="spellStart"/>
      <w:r w:rsidRPr="00C04942">
        <w:t>konsep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</w:t>
      </w:r>
      <w:proofErr w:type="spellStart"/>
      <w:r w:rsidRPr="00C04942">
        <w:t>sebagai</w:t>
      </w:r>
      <w:proofErr w:type="spellEnd"/>
      <w:r w:rsidRPr="00C04942">
        <w:t xml:space="preserve"> </w:t>
      </w:r>
      <w:proofErr w:type="spellStart"/>
      <w:r w:rsidRPr="00C04942">
        <w:t>usulan</w:t>
      </w:r>
      <w:proofErr w:type="spellEnd"/>
      <w:r w:rsidRPr="00C04942">
        <w:t xml:space="preserve"> </w:t>
      </w:r>
      <w:proofErr w:type="spellStart"/>
      <w:r w:rsidRPr="00C04942">
        <w:t>solusi</w:t>
      </w:r>
      <w:proofErr w:type="spellEnd"/>
      <w:r w:rsidRPr="00C04942">
        <w:t>?</w:t>
      </w:r>
    </w:p>
    <w:p w14:paraId="227C3F37" w14:textId="5FD0D6A0" w:rsidR="00A713BA" w:rsidRDefault="00956672" w:rsidP="007F6B6A">
      <w:pPr>
        <w:pStyle w:val="ListParagraph"/>
        <w:numPr>
          <w:ilvl w:val="0"/>
          <w:numId w:val="28"/>
        </w:numPr>
        <w:spacing w:after="0" w:line="240" w:lineRule="auto"/>
        <w:ind w:left="1169"/>
      </w:pPr>
      <w:proofErr w:type="spellStart"/>
      <w:r>
        <w:t>Susunlah</w:t>
      </w:r>
      <w:proofErr w:type="spellEnd"/>
      <w:r w:rsidR="00A713BA" w:rsidRPr="00C04942">
        <w:t xml:space="preserve"> </w:t>
      </w:r>
      <w:proofErr w:type="spellStart"/>
      <w:r w:rsidR="00A713BA" w:rsidRPr="00C04942">
        <w:t>hubungan</w:t>
      </w:r>
      <w:proofErr w:type="spellEnd"/>
      <w:r w:rsidR="00A713BA" w:rsidRPr="00C04942">
        <w:t xml:space="preserve"> </w:t>
      </w:r>
      <w:proofErr w:type="spellStart"/>
      <w:r w:rsidR="00A713BA" w:rsidRPr="00C04942">
        <w:t>antara</w:t>
      </w:r>
      <w:proofErr w:type="spellEnd"/>
      <w:r w:rsidR="00A713BA" w:rsidRPr="00C04942">
        <w:t xml:space="preserve"> </w:t>
      </w:r>
      <w:proofErr w:type="spellStart"/>
      <w:r w:rsidR="00A713BA" w:rsidRPr="00C04942">
        <w:t>variabel</w:t>
      </w:r>
      <w:proofErr w:type="spellEnd"/>
      <w:r w:rsidR="00A713BA" w:rsidRPr="00C04942">
        <w:t xml:space="preserve"> yang </w:t>
      </w:r>
      <w:proofErr w:type="spellStart"/>
      <w:r w:rsidR="00A713BA" w:rsidRPr="00C04942">
        <w:t>berbeda</w:t>
      </w:r>
      <w:proofErr w:type="spellEnd"/>
      <w:r w:rsidR="00A713BA" w:rsidRPr="00C04942">
        <w:t xml:space="preserve"> </w:t>
      </w:r>
      <w:proofErr w:type="spellStart"/>
      <w:r w:rsidR="00A713BA" w:rsidRPr="00C04942">
        <w:t>dengan</w:t>
      </w:r>
      <w:proofErr w:type="spellEnd"/>
      <w:r w:rsidR="00A713BA" w:rsidRPr="00C04942">
        <w:t xml:space="preserve"> </w:t>
      </w:r>
      <w:proofErr w:type="spellStart"/>
      <w:r w:rsidR="00A713BA" w:rsidRPr="00C04942">
        <w:t>konsep</w:t>
      </w:r>
      <w:proofErr w:type="spellEnd"/>
      <w:r w:rsidR="00A713BA" w:rsidRPr="00C04942">
        <w:t xml:space="preserve"> yang </w:t>
      </w:r>
      <w:proofErr w:type="spellStart"/>
      <w:r w:rsidR="00A713BA" w:rsidRPr="00C04942">
        <w:t>anda</w:t>
      </w:r>
      <w:proofErr w:type="spellEnd"/>
      <w:r w:rsidR="00A713BA" w:rsidRPr="00C04942">
        <w:t xml:space="preserve"> </w:t>
      </w:r>
      <w:proofErr w:type="spellStart"/>
      <w:r w:rsidR="00A713BA" w:rsidRPr="00C04942">
        <w:t>ketahui</w:t>
      </w:r>
      <w:proofErr w:type="spellEnd"/>
      <w:r w:rsidR="00A713BA" w:rsidRPr="00C04942">
        <w:t>!</w:t>
      </w:r>
      <w:r w:rsidR="00A713BA">
        <w:t xml:space="preserve"> (</w:t>
      </w:r>
      <w:proofErr w:type="spellStart"/>
      <w:r w:rsidR="00A713BA">
        <w:t>jika</w:t>
      </w:r>
      <w:proofErr w:type="spellEnd"/>
      <w:r w:rsidR="00A713BA">
        <w:t xml:space="preserve"> </w:t>
      </w:r>
      <w:proofErr w:type="spellStart"/>
      <w:r w:rsidR="00A713BA">
        <w:t>ada</w:t>
      </w:r>
      <w:proofErr w:type="spellEnd"/>
      <w:r w:rsidR="00A713BA">
        <w:t>)</w:t>
      </w:r>
    </w:p>
    <w:p w14:paraId="01E203A5" w14:textId="77777777" w:rsidR="005D2BF9" w:rsidRDefault="005D2BF9" w:rsidP="005D2BF9">
      <w:pPr>
        <w:pStyle w:val="ListParagraph"/>
        <w:spacing w:after="0" w:line="240" w:lineRule="auto"/>
        <w:ind w:left="1169"/>
      </w:pPr>
    </w:p>
    <w:p w14:paraId="42F9176B" w14:textId="2698A6E4" w:rsidR="005D2BF9" w:rsidRDefault="005D2BF9" w:rsidP="005D2BF9">
      <w:pPr>
        <w:spacing w:after="0"/>
        <w:ind w:firstLine="720"/>
        <w:contextualSpacing/>
      </w:pPr>
      <w:proofErr w:type="spellStart"/>
      <w:r w:rsidRPr="00A713BA">
        <w:t>Contoh</w:t>
      </w:r>
      <w:proofErr w:type="spellEnd"/>
      <w:r w:rsidRPr="00A713BA">
        <w:t xml:space="preserve"> jawaban</w:t>
      </w:r>
      <w:r>
        <w:t xml:space="preserve"> </w:t>
      </w:r>
      <w:proofErr w:type="spellStart"/>
      <w:r>
        <w:t>Kreasi</w:t>
      </w:r>
      <w:proofErr w:type="spellEnd"/>
      <w:r w:rsidRPr="00A713BA">
        <w:t>:</w:t>
      </w:r>
    </w:p>
    <w:p w14:paraId="69044281" w14:textId="49475045" w:rsidR="005D2BF9" w:rsidRDefault="005D2BF9" w:rsidP="005D2BF9">
      <w:pPr>
        <w:contextualSpacing/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4FDF3FEE" w14:textId="5395C6FB" w:rsidR="005D2BF9" w:rsidRDefault="005D2BF9" w:rsidP="005D2BF9">
      <w:pPr>
        <w:ind w:left="709"/>
        <w:contextualSpacing/>
      </w:pPr>
      <w:r>
        <w:tab/>
        <w:t xml:space="preserve">Saya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coba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dan protected, </w:t>
      </w:r>
      <w:proofErr w:type="spellStart"/>
      <w:r>
        <w:t>ternyata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__________</w:t>
      </w:r>
    </w:p>
    <w:p w14:paraId="33FF5FA1" w14:textId="02C743EC" w:rsidR="005D2BF9" w:rsidRPr="005D2BF9" w:rsidRDefault="005D2BF9" w:rsidP="005D2BF9">
      <w:pPr>
        <w:ind w:left="709"/>
        <w:contextualSpacing/>
        <w:rPr>
          <w:color w:val="FF0000"/>
        </w:rPr>
      </w:pPr>
      <w:proofErr w:type="spellStart"/>
      <w:r>
        <w:t>Berart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dan protected </w:t>
      </w:r>
      <w:proofErr w:type="spellStart"/>
      <w:r>
        <w:t>mempengaruhi</w:t>
      </w:r>
      <w:proofErr w:type="spellEnd"/>
      <w:r>
        <w:t xml:space="preserve"> ________________ </w:t>
      </w:r>
      <w:r>
        <w:br/>
      </w:r>
      <w:r w:rsidRPr="005D2BF9">
        <w:rPr>
          <w:color w:val="FF0000"/>
        </w:rPr>
        <w:t>(</w:t>
      </w:r>
      <w:proofErr w:type="spellStart"/>
      <w:r w:rsidRPr="005D2BF9">
        <w:rPr>
          <w:color w:val="FF0000"/>
        </w:rPr>
        <w:t>sampaik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temuan</w:t>
      </w:r>
      <w:proofErr w:type="spellEnd"/>
      <w:r w:rsidRPr="005D2BF9">
        <w:rPr>
          <w:color w:val="FF0000"/>
        </w:rPr>
        <w:t xml:space="preserve"> Anda yang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ketahui</w:t>
      </w:r>
      <w:proofErr w:type="spellEnd"/>
      <w:r w:rsidRPr="005D2BF9">
        <w:rPr>
          <w:color w:val="FF0000"/>
        </w:rPr>
        <w:t xml:space="preserve">, </w:t>
      </w:r>
      <w:proofErr w:type="spell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luar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) </w:t>
      </w:r>
    </w:p>
    <w:p w14:paraId="31855B19" w14:textId="77777777" w:rsidR="005D2BF9" w:rsidRPr="005D2BF9" w:rsidRDefault="005D2BF9" w:rsidP="005D2BF9">
      <w:pPr>
        <w:spacing w:after="0"/>
        <w:ind w:left="709"/>
        <w:contextualSpacing/>
        <w:rPr>
          <w:color w:val="FF0000"/>
        </w:rPr>
      </w:pPr>
    </w:p>
    <w:p w14:paraId="33A406D8" w14:textId="7777777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(</w:t>
      </w:r>
      <w:proofErr w:type="spellStart"/>
      <w:proofErr w:type="gramStart"/>
      <w:r w:rsidRPr="005D2BF9">
        <w:rPr>
          <w:color w:val="FF0000"/>
        </w:rPr>
        <w:t>penjelasan</w:t>
      </w:r>
      <w:proofErr w:type="spellEnd"/>
      <w:proofErr w:type="gram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reas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engulang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embal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sudah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 dan </w:t>
      </w:r>
    </w:p>
    <w:p w14:paraId="63783883" w14:textId="473F9D3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</w:t>
      </w:r>
      <w:proofErr w:type="spellStart"/>
      <w:r w:rsidRPr="005D2BF9">
        <w:rPr>
          <w:color w:val="FF0000"/>
        </w:rPr>
        <w:t>menambahk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pengetahu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ar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pengalam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ar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hasil</w:t>
      </w:r>
      <w:proofErr w:type="spellEnd"/>
      <w:r w:rsidRPr="005D2BF9">
        <w:rPr>
          <w:color w:val="FF0000"/>
        </w:rPr>
        <w:t xml:space="preserve"> </w:t>
      </w:r>
      <w:proofErr w:type="spellStart"/>
      <w:proofErr w:type="gram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)</w:t>
      </w:r>
      <w:proofErr w:type="gramEnd"/>
    </w:p>
    <w:p w14:paraId="1947D787" w14:textId="1391DA87" w:rsidR="00A713BA" w:rsidRDefault="00A713BA" w:rsidP="00A713BA">
      <w:pPr>
        <w:spacing w:after="0"/>
        <w:contextualSpacing/>
      </w:pPr>
    </w:p>
    <w:p w14:paraId="5B3A3465" w14:textId="55363F96" w:rsidR="005D2BF9" w:rsidRDefault="005D2BF9" w:rsidP="00A713BA">
      <w:pPr>
        <w:spacing w:after="0"/>
        <w:contextualSpacing/>
      </w:pPr>
      <w:proofErr w:type="spellStart"/>
      <w:r>
        <w:t>Lanjutkan</w:t>
      </w:r>
      <w:proofErr w:type="spellEnd"/>
      <w:r>
        <w:t xml:space="preserve"> </w:t>
      </w:r>
      <w:proofErr w:type="spellStart"/>
      <w:r>
        <w:t>ke</w:t>
      </w:r>
      <w:proofErr w:type="spellEnd"/>
      <w:r w:rsidR="00E456CE">
        <w:t xml:space="preserve"> </w:t>
      </w:r>
      <w:proofErr w:type="spellStart"/>
      <w:r w:rsidR="00E456CE">
        <w:t>soal</w:t>
      </w:r>
      <w:proofErr w:type="spellEnd"/>
      <w:r>
        <w:t xml:space="preserve"> </w:t>
      </w:r>
      <w:proofErr w:type="spellStart"/>
      <w:proofErr w:type="gramStart"/>
      <w:r>
        <w:t>nomor</w:t>
      </w:r>
      <w:proofErr w:type="spellEnd"/>
      <w:r>
        <w:t xml:space="preserve">  2</w:t>
      </w:r>
      <w:proofErr w:type="gramEnd"/>
      <w:r>
        <w:t xml:space="preserve"> – 3 –</w:t>
      </w:r>
      <w:r w:rsidR="00284265">
        <w:t xml:space="preserve"> … </w:t>
      </w:r>
      <w:r>
        <w:t xml:space="preserve">– dan </w:t>
      </w:r>
      <w:proofErr w:type="spellStart"/>
      <w:r>
        <w:t>seterusnya</w:t>
      </w:r>
      <w:proofErr w:type="spellEnd"/>
      <w:r>
        <w:t xml:space="preserve"> </w:t>
      </w:r>
    </w:p>
    <w:p w14:paraId="737B4AAD" w14:textId="44E129D1" w:rsidR="005D2BF9" w:rsidRDefault="005D2BF9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 w:rsidR="00E456CE">
        <w:rPr>
          <w:b/>
          <w:bCs/>
        </w:rPr>
        <w:t xml:space="preserve"> </w:t>
      </w:r>
    </w:p>
    <w:p w14:paraId="0D0E0528" w14:textId="4699D74A" w:rsidR="008C1C5C" w:rsidRPr="00284265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>(</w:t>
      </w:r>
      <w:proofErr w:type="spellStart"/>
      <w:r w:rsidR="008C1C5C" w:rsidRPr="00284265">
        <w:rPr>
          <w:color w:val="FF0000"/>
        </w:rPr>
        <w:t>Tulisk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singkat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ntang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alam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belajar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pemakna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etahu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baru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tantang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dihadapi</w:t>
      </w:r>
      <w:proofErr w:type="spellEnd"/>
      <w:r w:rsidR="008C1C5C" w:rsidRPr="00284265">
        <w:rPr>
          <w:color w:val="FF0000"/>
        </w:rPr>
        <w:t xml:space="preserve"> pada </w:t>
      </w:r>
      <w:proofErr w:type="spellStart"/>
      <w:r w:rsidR="008C1C5C" w:rsidRPr="00284265">
        <w:rPr>
          <w:color w:val="FF0000"/>
        </w:rPr>
        <w:t>minggu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rsebut</w:t>
      </w:r>
      <w:proofErr w:type="spellEnd"/>
      <w:r w:rsidR="008C1C5C" w:rsidRPr="00284265">
        <w:rPr>
          <w:color w:val="FF0000"/>
        </w:rPr>
        <w:t>.</w:t>
      </w:r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Ringkasan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ingkat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dari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emua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, </w:t>
      </w:r>
      <w:proofErr w:type="spellStart"/>
      <w:r w:rsidRPr="00284265">
        <w:rPr>
          <w:color w:val="FF0000"/>
        </w:rPr>
        <w:t>bukan</w:t>
      </w:r>
      <w:proofErr w:type="spellEnd"/>
      <w:r w:rsidRPr="00284265">
        <w:rPr>
          <w:color w:val="FF0000"/>
        </w:rPr>
        <w:t xml:space="preserve"> per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) 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1D429E" w14:textId="77777777" w:rsidR="00C77329" w:rsidRDefault="00C77329" w:rsidP="002006C7">
      <w:pPr>
        <w:spacing w:after="0" w:line="240" w:lineRule="auto"/>
      </w:pPr>
      <w:r>
        <w:separator/>
      </w:r>
    </w:p>
  </w:endnote>
  <w:endnote w:type="continuationSeparator" w:id="0">
    <w:p w14:paraId="262F7FD7" w14:textId="77777777" w:rsidR="00C77329" w:rsidRDefault="00C77329" w:rsidP="002006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927CA2" w14:textId="77777777" w:rsidR="00C77329" w:rsidRDefault="00C77329" w:rsidP="002006C7">
      <w:pPr>
        <w:spacing w:after="0" w:line="240" w:lineRule="auto"/>
      </w:pPr>
      <w:r>
        <w:separator/>
      </w:r>
    </w:p>
  </w:footnote>
  <w:footnote w:type="continuationSeparator" w:id="0">
    <w:p w14:paraId="202768AB" w14:textId="77777777" w:rsidR="00C77329" w:rsidRDefault="00C77329" w:rsidP="002006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EF3A04"/>
    <w:multiLevelType w:val="multilevel"/>
    <w:tmpl w:val="D8A4B6CC"/>
    <w:styleLink w:val="CurrentList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EB1EBB"/>
    <w:multiLevelType w:val="hybridMultilevel"/>
    <w:tmpl w:val="8C0C51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2"/>
  </w:num>
  <w:num w:numId="2" w16cid:durableId="2035881450">
    <w:abstractNumId w:val="5"/>
  </w:num>
  <w:num w:numId="3" w16cid:durableId="1858931230">
    <w:abstractNumId w:val="28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3"/>
  </w:num>
  <w:num w:numId="8" w16cid:durableId="352263455">
    <w:abstractNumId w:val="15"/>
  </w:num>
  <w:num w:numId="9" w16cid:durableId="1971200591">
    <w:abstractNumId w:val="14"/>
  </w:num>
  <w:num w:numId="10" w16cid:durableId="1271085247">
    <w:abstractNumId w:val="6"/>
  </w:num>
  <w:num w:numId="11" w16cid:durableId="1127745981">
    <w:abstractNumId w:val="10"/>
  </w:num>
  <w:num w:numId="12" w16cid:durableId="195318412">
    <w:abstractNumId w:val="12"/>
  </w:num>
  <w:num w:numId="13" w16cid:durableId="1362630418">
    <w:abstractNumId w:val="4"/>
  </w:num>
  <w:num w:numId="14" w16cid:durableId="1547255871">
    <w:abstractNumId w:val="29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19"/>
  </w:num>
  <w:num w:numId="18" w16cid:durableId="1921675293">
    <w:abstractNumId w:val="23"/>
  </w:num>
  <w:num w:numId="19" w16cid:durableId="1527064030">
    <w:abstractNumId w:val="27"/>
  </w:num>
  <w:num w:numId="20" w16cid:durableId="947813951">
    <w:abstractNumId w:val="17"/>
  </w:num>
  <w:num w:numId="21" w16cid:durableId="2018343541">
    <w:abstractNumId w:val="16"/>
  </w:num>
  <w:num w:numId="22" w16cid:durableId="700781828">
    <w:abstractNumId w:val="9"/>
  </w:num>
  <w:num w:numId="23" w16cid:durableId="1980106664">
    <w:abstractNumId w:val="2"/>
  </w:num>
  <w:num w:numId="24" w16cid:durableId="2023046984">
    <w:abstractNumId w:val="11"/>
  </w:num>
  <w:num w:numId="25" w16cid:durableId="1914897578">
    <w:abstractNumId w:val="20"/>
  </w:num>
  <w:num w:numId="26" w16cid:durableId="130297013">
    <w:abstractNumId w:val="21"/>
  </w:num>
  <w:num w:numId="27" w16cid:durableId="81340829">
    <w:abstractNumId w:val="24"/>
  </w:num>
  <w:num w:numId="28" w16cid:durableId="355280638">
    <w:abstractNumId w:val="26"/>
  </w:num>
  <w:num w:numId="29" w16cid:durableId="265577998">
    <w:abstractNumId w:val="25"/>
  </w:num>
  <w:num w:numId="30" w16cid:durableId="199833762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0659F"/>
    <w:rsid w:val="00010605"/>
    <w:rsid w:val="00071FBE"/>
    <w:rsid w:val="000C4D91"/>
    <w:rsid w:val="000D6281"/>
    <w:rsid w:val="0016179D"/>
    <w:rsid w:val="002006C7"/>
    <w:rsid w:val="00257445"/>
    <w:rsid w:val="00262A24"/>
    <w:rsid w:val="00284265"/>
    <w:rsid w:val="00285A7E"/>
    <w:rsid w:val="00314590"/>
    <w:rsid w:val="003214E2"/>
    <w:rsid w:val="00323454"/>
    <w:rsid w:val="003255F6"/>
    <w:rsid w:val="003300ED"/>
    <w:rsid w:val="00452228"/>
    <w:rsid w:val="004A1C94"/>
    <w:rsid w:val="004D5DBB"/>
    <w:rsid w:val="004E315E"/>
    <w:rsid w:val="00510A7F"/>
    <w:rsid w:val="00594CB9"/>
    <w:rsid w:val="005A5670"/>
    <w:rsid w:val="005B5F6E"/>
    <w:rsid w:val="005D2BF9"/>
    <w:rsid w:val="00647BDE"/>
    <w:rsid w:val="00654B3D"/>
    <w:rsid w:val="0067163E"/>
    <w:rsid w:val="00672800"/>
    <w:rsid w:val="007131EE"/>
    <w:rsid w:val="007252D9"/>
    <w:rsid w:val="007F6B6A"/>
    <w:rsid w:val="00800E00"/>
    <w:rsid w:val="008C1C5C"/>
    <w:rsid w:val="008E4B03"/>
    <w:rsid w:val="00956672"/>
    <w:rsid w:val="00984CC6"/>
    <w:rsid w:val="009D4913"/>
    <w:rsid w:val="00A47251"/>
    <w:rsid w:val="00A713BA"/>
    <w:rsid w:val="00A72250"/>
    <w:rsid w:val="00A90A15"/>
    <w:rsid w:val="00B0171C"/>
    <w:rsid w:val="00B46115"/>
    <w:rsid w:val="00B6216A"/>
    <w:rsid w:val="00BA0702"/>
    <w:rsid w:val="00C04942"/>
    <w:rsid w:val="00C77329"/>
    <w:rsid w:val="00C939D3"/>
    <w:rsid w:val="00C94097"/>
    <w:rsid w:val="00CC0873"/>
    <w:rsid w:val="00D81CA3"/>
    <w:rsid w:val="00D83FBD"/>
    <w:rsid w:val="00D93AAB"/>
    <w:rsid w:val="00E16F15"/>
    <w:rsid w:val="00E456CE"/>
    <w:rsid w:val="00EE5DE5"/>
    <w:rsid w:val="00F46BE6"/>
    <w:rsid w:val="00FB45D0"/>
    <w:rsid w:val="00FF2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FF28CD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006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6C7"/>
  </w:style>
  <w:style w:type="paragraph" w:styleId="Footer">
    <w:name w:val="footer"/>
    <w:basedOn w:val="Normal"/>
    <w:link w:val="FooterChar"/>
    <w:uiPriority w:val="99"/>
    <w:unhideWhenUsed/>
    <w:rsid w:val="002006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6C7"/>
  </w:style>
  <w:style w:type="numbering" w:customStyle="1" w:styleId="CurrentList1">
    <w:name w:val="Current List1"/>
    <w:uiPriority w:val="99"/>
    <w:rsid w:val="003214E2"/>
    <w:pPr>
      <w:numPr>
        <w:numId w:val="3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877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8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901C44-90F9-4576-9CA6-9D45B4CA35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4</TotalTime>
  <Pages>18</Pages>
  <Words>3010</Words>
  <Characters>17161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lenovomp2hx6zt@outlook.com</cp:lastModifiedBy>
  <cp:revision>24</cp:revision>
  <dcterms:created xsi:type="dcterms:W3CDTF">2022-08-06T09:32:00Z</dcterms:created>
  <dcterms:modified xsi:type="dcterms:W3CDTF">2024-09-18T07:02:00Z</dcterms:modified>
</cp:coreProperties>
</file>